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5.0 -->
  <w:body>
    <w:p w:rsidR="00D41888" w:rsidRPr="00BE2F48" w:rsidP="001A5B4A" w14:paraId="1FB1FD86" w14:textId="7767FC8F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6350" b="8255"/>
                <wp:wrapNone/>
                <wp:docPr id="13" name="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1888" w:rsidRPr="00934720" w:rsidP="00D41888" w14:textId="4E473862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تقنية رقمية </w:t>
                            </w:r>
                            <w:r w:rsidR="00537191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2-</w:t>
                            </w:r>
                            <w:r w:rsidR="001E3736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٢</w:t>
                            </w:r>
                          </w:p>
                          <w:p w:rsidR="00D41888" w:rsidRPr="00934720" w:rsidP="00D41888" w14:textId="350ECEA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التاريخ </w:t>
                            </w:r>
                            <w:r w:rsidR="008E58CA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- </w:t>
                            </w:r>
                            <w:r w:rsidR="000C567F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="000C567F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E58CA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0C567F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="00051BC9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1445هـ</w:t>
                            </w:r>
                          </w:p>
                          <w:p w:rsidR="000C567F" w:rsidP="000C567F" w14:textId="77777777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 w:rsidR="00D41888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391588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لثلاثاء </w:t>
                            </w:r>
                          </w:p>
                          <w:p w:rsidR="00D41888" w:rsidRPr="00934720" w:rsidP="000C567F" w14:textId="53A13876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:rsidR="00D41888" w:rsidRPr="00934720" w:rsidP="00D41888" w14:textId="082128D2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 w:rsidR="00A06CA7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:rsidR="00D41888" w:rsidRPr="00934720" w:rsidP="00D41888" w14:textId="3F615E45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 w:rsidR="00A06CA7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:rsidR="00D41888" w:rsidRPr="00934720" w:rsidP="00D41888" w14:textId="77777777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12" o:spid="_x0000_s1025" type="#_x0000_t202" style="width:118pt;height:80.35pt;margin-top:-0.8pt;margin-left:-39.3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69504" stroked="f">
                <v:path arrowok="t" textboxrect="0,0,21600,21600"/>
                <v:textbox>
                  <w:txbxContent>
                    <w:p w:rsidR="00D41888" w:rsidRPr="00934720" w:rsidP="00D41888" w14:paraId="3EC28391" w14:textId="4E473862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تقنية رقمية </w:t>
                      </w:r>
                      <w:r w:rsidR="00537191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2-</w:t>
                      </w:r>
                      <w:r w:rsidR="001E3736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٢</w:t>
                      </w:r>
                    </w:p>
                    <w:p w:rsidR="00D41888" w:rsidRPr="00934720" w:rsidP="00D41888" w14:paraId="473E34CE" w14:textId="350ECEAF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التاريخ </w:t>
                      </w:r>
                      <w:r w:rsidR="008E58CA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- </w:t>
                      </w:r>
                      <w:r w:rsidR="000C567F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-</w:t>
                      </w:r>
                      <w:r w:rsidR="000C567F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E58CA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0C567F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-</w:t>
                      </w:r>
                      <w:r w:rsidR="00051BC9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1445هـ</w:t>
                      </w:r>
                    </w:p>
                    <w:p w:rsidR="000C567F" w:rsidP="000C567F" w14:paraId="6AFFDD42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 w:rsidR="00D41888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391588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لثلاثاء </w:t>
                      </w:r>
                    </w:p>
                    <w:p w:rsidR="00D41888" w:rsidRPr="00934720" w:rsidP="000C567F" w14:paraId="215C75F5" w14:textId="53A13876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:rsidR="00D41888" w:rsidRPr="00934720" w:rsidP="00D41888" w14:paraId="73260E52" w14:textId="082128D2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 w:rsidR="00A06CA7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:rsidR="00D41888" w:rsidRPr="00934720" w:rsidP="00D41888" w14:paraId="16004339" w14:textId="3F615E45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 w:rsidR="00A06CA7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:rsidR="00D41888" w:rsidRPr="00934720" w:rsidP="00D41888" w14:paraId="231F96AF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12" name=" 1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1888" w:rsidRPr="006932B6" w:rsidP="00D41888" w14:textId="77777777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D41888" w:rsidRPr="006932B6" w:rsidP="00D41888" w14:textId="77777777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:rsidR="004F16E2" w:rsidP="00D41888" w14:textId="2C9E4269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:rsidR="00D41888" w:rsidRPr="006932B6" w:rsidP="00D41888" w14:textId="63220ECA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 w:rsidR="001E3736"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11" o:spid="_x0000_s1026" type="#_x0000_t202" style="width:3in;height:68.05pt;margin-top:-3.5pt;margin-left:337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67456" stroked="f">
                <v:path arrowok="t" textboxrect="0,0,21600,21600"/>
                <v:textbox>
                  <w:txbxContent>
                    <w:p w:rsidR="00D41888" w:rsidRPr="006932B6" w:rsidP="00D41888" w14:paraId="48460128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:rsidR="00D41888" w:rsidRPr="006932B6" w:rsidP="00D41888" w14:paraId="40A73E10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:rsidR="004F16E2" w:rsidP="00D41888" w14:paraId="492F5E47" w14:textId="2C9E4269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:rsidR="00D41888" w:rsidRPr="006932B6" w:rsidP="00D41888" w14:paraId="2B04D60E" w14:textId="63220ECA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 w:rsidR="001E3736"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11" name="صورة 14" descr="https://noor.moe.sa/Noor/Images/Common/CustomerLogoBi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صورة 14" descr="https://noor.moe.sa/Noor/Images/Common/CustomerLogoBig.jpg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10" name="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1888" w:rsidRPr="003804C9" w:rsidP="00D41888" w14:textId="7777777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9" o:spid="_x0000_s1027" style="width:153.8pt;height:45.5pt;margin-top:-14.3pt;margin-left:183.6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65408" arcsize="10923f" filled="f" stroked="f">
                <v:textbox>
                  <w:txbxContent>
                    <w:p w:rsidR="00D41888" w:rsidRPr="003804C9" w:rsidP="00D41888" w14:paraId="2588DCFE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9" name="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71A4" w:rsidRPr="003804C9" w:rsidP="00852DA4" w14:textId="7777777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8" o:spid="_x0000_s1028" style="width:153.8pt;height:45.5pt;margin-top:-5.3pt;margin-left:183.6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59264" arcsize="10923f" filled="f" stroked="f">
                <v:textbox>
                  <w:txbxContent>
                    <w:p w:rsidR="00AC71A4" w:rsidRPr="003804C9" w:rsidP="00852DA4" w14:paraId="315DF185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D41888" w:rsidRPr="00BE2F48" w:rsidP="00D41888" w14:paraId="0A57CCE2" w14:textId="77777777">
      <w:pPr>
        <w:rPr>
          <w:rFonts w:cs="Traditional Arabic"/>
          <w:color w:val="0000FF"/>
          <w:sz w:val="28"/>
          <w:szCs w:val="28"/>
          <w:rtl/>
        </w:rPr>
      </w:pPr>
    </w:p>
    <w:p w:rsidR="00D41888" w:rsidP="00D41888" w14:paraId="655BAD5A" w14:textId="77777777">
      <w:pPr>
        <w:rPr>
          <w:rFonts w:cs="Traditional Arabic"/>
          <w:color w:val="0000FF"/>
          <w:sz w:val="28"/>
          <w:szCs w:val="28"/>
          <w:rtl/>
        </w:rPr>
      </w:pPr>
    </w:p>
    <w:p w:rsidR="004F16E2" w:rsidP="004F16E2" w14:paraId="3FE29F62" w14:textId="77777777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:rsidR="00D41888" w:rsidRPr="004F16E2" w:rsidP="004F16E2" w14:paraId="67AA4EE1" w14:textId="68655F3D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 w:rsidR="000C567F"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 w:rsidR="000C567F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 w:rsidR="000C567F"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 w:rsidR="000C567F">
        <w:rPr>
          <w:rFonts w:ascii="Muna" w:hAnsi="Muna" w:cs="Muna" w:hint="cs"/>
          <w:color w:val="000000"/>
          <w:sz w:val="28"/>
          <w:szCs w:val="28"/>
          <w:rtl/>
        </w:rPr>
        <w:t>لمقرر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تقنية رقمية</w:t>
      </w:r>
      <w:r w:rsid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 w:rsidR="00537191">
        <w:rPr>
          <w:rFonts w:ascii="Muna" w:hAnsi="Muna" w:cs="Muna" w:hint="cs"/>
          <w:b/>
          <w:bCs/>
          <w:color w:val="000000"/>
          <w:sz w:val="28"/>
          <w:szCs w:val="28"/>
          <w:rtl/>
        </w:rPr>
        <w:t>2-</w:t>
      </w:r>
      <w:r w:rsidR="00AE5DBA">
        <w:rPr>
          <w:rFonts w:ascii="Muna" w:hAnsi="Muna" w:cs="Muna" w:hint="cs"/>
          <w:b/>
          <w:bCs/>
          <w:color w:val="000000"/>
          <w:sz w:val="28"/>
          <w:szCs w:val="28"/>
          <w:rtl/>
        </w:rPr>
        <w:t>٢</w:t>
      </w:r>
      <w:r w:rsidRPr="004F16E2" w:rsidR="00537191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الفصل الدراسي </w:t>
      </w:r>
      <w:r w:rsidRPr="004F16E2" w:rsidR="004F16E2">
        <w:rPr>
          <w:rFonts w:ascii="Muna" w:hAnsi="Muna" w:cs="Muna" w:hint="cs"/>
          <w:color w:val="000000"/>
          <w:sz w:val="28"/>
          <w:szCs w:val="28"/>
          <w:rtl/>
        </w:rPr>
        <w:t>(</w:t>
      </w:r>
      <w:r w:rsidR="008E58CA">
        <w:rPr>
          <w:rFonts w:ascii="Muna" w:hAnsi="Muna" w:cs="Muna" w:hint="cs"/>
          <w:color w:val="000000"/>
          <w:sz w:val="28"/>
          <w:szCs w:val="28"/>
          <w:rtl/>
        </w:rPr>
        <w:t>الثالث</w:t>
      </w:r>
      <w:r w:rsidRPr="004F16E2" w:rsidR="004F16E2">
        <w:rPr>
          <w:rFonts w:ascii="Muna" w:hAnsi="Muna" w:cs="Muna" w:hint="cs"/>
          <w:color w:val="000000"/>
          <w:sz w:val="28"/>
          <w:szCs w:val="28"/>
          <w:rtl/>
        </w:rPr>
        <w:t>)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0C567F"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</w:t>
      </w:r>
      <w:r w:rsidR="008E58CA">
        <w:rPr>
          <w:rFonts w:ascii="Muna" w:hAnsi="Muna" w:cs="Muna" w:hint="cs"/>
          <w:color w:val="000000"/>
          <w:sz w:val="28"/>
          <w:szCs w:val="28"/>
          <w:rtl/>
        </w:rPr>
        <w:t>1445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هـ</w:t>
      </w:r>
      <w:r w:rsidR="00480F82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8" name="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7" o:spid="_x0000_s1029" style="mso-height-percent:0;mso-height-relative:page;mso-width-percent:0;mso-width-relative:page;mso-wrap-distance-bottom:0;mso-wrap-distance-left:9pt;mso-wrap-distance-right:9pt;mso-wrap-distance-top:0;mso-wrap-style:square;position:absolute;visibility:visible;z-index:251663360" from="-3pt,20.65pt" to="526.95pt,20.65pt" strokeweight="2.5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0343"/>
      </w:tblGrid>
      <w:tr w14:paraId="3C198E4D" w14:textId="77777777">
        <w:tblPrEx>
          <w:tblW w:w="10343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567"/>
        </w:trPr>
        <w:tc>
          <w:tcPr>
            <w:tcW w:w="10343" w:type="dxa"/>
            <w:vAlign w:val="center"/>
          </w:tcPr>
          <w:p w:rsidR="00D41888" w:rsidRPr="00253058" w14:paraId="0BA10A6C" w14:textId="695A289B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اسم </w:t>
            </w:r>
            <w:r w:rsidRPr="00253058" w:rsidR="000C567F">
              <w:rPr>
                <w:rFonts w:ascii="Muna" w:hAnsi="Muna" w:cs="Muna" w:hint="cs"/>
                <w:b/>
                <w:bCs/>
                <w:rtl/>
              </w:rPr>
              <w:t>الطالب</w:t>
            </w:r>
            <w:r w:rsidR="000C567F"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</w:t>
            </w:r>
            <w:r w:rsidRPr="00253058" w:rsidR="00EB2622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>..............................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>.........</w:t>
            </w:r>
            <w:r w:rsidRPr="00253058" w:rsidR="00EB2622">
              <w:rPr>
                <w:rFonts w:ascii="Muna" w:hAnsi="Muna" w:cs="Muna" w:hint="cs"/>
                <w:b/>
                <w:bCs/>
                <w:rtl/>
              </w:rPr>
              <w:t xml:space="preserve">         </w:t>
            </w:r>
            <w:r w:rsidRPr="00253058" w:rsidR="004F16E2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</w:t>
            </w:r>
            <w:r w:rsidRPr="00253058" w:rsidR="00EB2622"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Pr="00253058" w:rsidR="000C567F">
              <w:rPr>
                <w:rFonts w:ascii="Muna" w:hAnsi="Muna" w:cs="Muna" w:hint="cs"/>
                <w:b/>
                <w:bCs/>
                <w:rtl/>
              </w:rPr>
              <w:t xml:space="preserve">مسار: </w:t>
            </w:r>
            <w:r w:rsidR="00AE5DBA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صحة والحياة</w:t>
            </w:r>
          </w:p>
        </w:tc>
      </w:tr>
    </w:tbl>
    <w:p w:rsidR="00E45353" w14:paraId="2BBEE591" w14:textId="77777777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22"/>
        <w:gridCol w:w="2422"/>
        <w:gridCol w:w="2423"/>
        <w:gridCol w:w="2423"/>
      </w:tblGrid>
      <w:tr w14:paraId="1529F6E1" w14:textId="77777777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:rsidR="00D61B14" w14:paraId="79EAA858" w14:textId="73DFF0F2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:rsidR="00D61B14" w14:paraId="421F623C" w14:textId="7777777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:rsidR="00D61B14" w14:paraId="3A49345A" w14:textId="38383AAB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  <w:r w:rsidR="00DF3431">
              <w:rPr>
                <w:rFonts w:ascii="Muna" w:hAnsi="Muna" w:cs="Muna" w:hint="cs"/>
                <w:rtl/>
              </w:rPr>
              <w:t>(</w:t>
            </w:r>
            <w:r w:rsidR="000C567F">
              <w:rPr>
                <w:rFonts w:ascii="Muna" w:hAnsi="Muna" w:cs="Muna" w:hint="cs"/>
                <w:rtl/>
              </w:rPr>
              <w:t>رقماً)</w:t>
            </w:r>
          </w:p>
        </w:tc>
        <w:tc>
          <w:tcPr>
            <w:tcW w:w="2423" w:type="dxa"/>
            <w:shd w:val="clear" w:color="auto" w:fill="D0CECE"/>
          </w:tcPr>
          <w:p w:rsidR="00D61B14" w14:paraId="256A2841" w14:textId="7D972FDF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:rsidR="00D61B14" w14:paraId="74970AFE" w14:textId="6D6661AC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14:paraId="42699606" w14:textId="77777777">
        <w:tblPrEx>
          <w:tblW w:w="0" w:type="auto"/>
          <w:jc w:val="center"/>
          <w:tblLook w:val="04A0"/>
        </w:tblPrEx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:rsidR="00D61B14" w:rsidP="00D61B14" w14:paraId="05F0D163" w14:textId="23C57900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:rsidR="00D61B14" w14:paraId="029D668F" w14:textId="7777777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D61B14" w14:paraId="6B743A23" w14:textId="04CD11E2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:rsidR="00D61B14" w14:paraId="64E747C7" w14:textId="499D2591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14:paraId="7C4B3650" w14:textId="77777777">
        <w:tblPrEx>
          <w:tblW w:w="0" w:type="auto"/>
          <w:jc w:val="center"/>
          <w:tblLook w:val="04A0"/>
        </w:tblPrEx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D61B14" w:rsidP="00D61B14" w14:paraId="67AD2BE2" w14:textId="655509AA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:rsidR="00D61B14" w14:paraId="797976C8" w14:textId="7777777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D61B14" w:rsidP="00D61B14" w14:paraId="43CED642" w14:textId="3AB4330A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:rsidR="00D61B14" w:rsidP="00D61B14" w14:paraId="70FE88B3" w14:textId="2FC4F51A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14:paraId="6AF5200E" w14:textId="77777777" w:rsidTr="00A4229C">
        <w:tblPrEx>
          <w:tblW w:w="0" w:type="auto"/>
          <w:jc w:val="center"/>
          <w:tblLook w:val="04A0"/>
        </w:tblPrEx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0C567F" w:rsidP="00D61B14" w14:paraId="6E6EF07F" w14:textId="3BFD5E6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:rsidR="000C567F" w14:paraId="310D271B" w14:textId="7777777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:rsidR="000C567F" w:rsidP="00D61B14" w14:paraId="4476C133" w14:textId="3F4BC132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14:paraId="2AB5E642" w14:textId="77777777">
        <w:tblPrEx>
          <w:tblW w:w="0" w:type="auto"/>
          <w:jc w:val="center"/>
          <w:tblLook w:val="04A0"/>
        </w:tblPrEx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:rsidR="000C567F" w:rsidP="00D61B14" w14:paraId="354C5D8A" w14:textId="325A4AE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:rsidR="000C567F" w14:paraId="4DAD523F" w14:textId="7777777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:rsidR="000C567F" w:rsidP="00D61B14" w14:paraId="6124FD84" w14:textId="7F278063">
            <w:pPr>
              <w:rPr>
                <w:rFonts w:ascii="Muna" w:hAnsi="Muna" w:cs="Muna"/>
                <w:rtl/>
              </w:rPr>
            </w:pPr>
          </w:p>
        </w:tc>
      </w:tr>
    </w:tbl>
    <w:p w:rsidR="00253058" w:rsidRPr="001C447A" w:rsidP="004F16E2" w14:paraId="2EC90318" w14:textId="0438C9A4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7" name="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1888" w:rsidP="00D41888" w14:textId="77777777">
                            <w:pPr>
                              <w:rPr>
                                <w:rtl/>
                              </w:rPr>
                            </w:pPr>
                          </w:p>
                          <w:p w:rsidR="00D41888" w:rsidRPr="007A432F" w:rsidP="00D41888" w14:textId="3BAE9BD7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6" o:spid="_x0000_s1030" type="#_x0000_t202" style="width:42pt;height:36pt;margin-top:7.45pt;margin-left:-3.5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61312">
                <v:path arrowok="t" textboxrect="0,0,21600,21600"/>
                <v:textbox>
                  <w:txbxContent>
                    <w:p w:rsidR="00D41888" w:rsidP="00D41888" w14:paraId="1016CFA6" w14:textId="77777777">
                      <w:pPr>
                        <w:rPr>
                          <w:rtl/>
                        </w:rPr>
                      </w:pPr>
                    </w:p>
                    <w:p w:rsidR="00D41888" w:rsidRPr="007A432F" w:rsidP="00D41888" w14:paraId="5628CCEC" w14:textId="3BAE9BD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D41888" w:rsidRPr="004F16E2" w:rsidP="00D41888" w14:paraId="12B5F98D" w14:textId="52C0B0B2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6" name="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1888" w:rsidRPr="004F16E2" w:rsidP="00D41888" w14:textId="77777777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5" o:spid="_x0000_s1031" type="#_x0000_t202" style="width:91.9pt;height:29pt;margin-top:517.65pt;margin-left:-28.6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72576" filled="f" stroked="f" strokecolor="white">
                <v:path arrowok="t" textboxrect="0,0,21600,21600"/>
                <v:textbox>
                  <w:txbxContent>
                    <w:p w:rsidR="00D41888" w:rsidRPr="004F16E2" w:rsidP="00D41888" w14:paraId="206032F1" w14:textId="77777777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5" name="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4" o:spid="_x0000_s1032" style="mso-height-percent:0;mso-height-relative:page;mso-width-percent:0;mso-width-relative:page;mso-wrap-distance-bottom:0;mso-wrap-distance-left:9pt;mso-wrap-distance-right:9pt;mso-wrap-distance-top:0;mso-wrap-style:square;position:absolute;visibility:visible;z-index:251674624" from="4pt,5.9pt" to="31pt,5.9pt"/>
            </w:pict>
          </mc:Fallback>
        </mc:AlternateConten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Pr="004F16E2" w:rsidR="00F30F43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</w:t>
      </w:r>
      <w:r w:rsidRPr="004F16E2" w:rsidR="00DF3431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يأتي: </w:t>
      </w:r>
      <w:r w:rsidRPr="004F16E2" w:rsidR="00DF3431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6"/>
        <w:gridCol w:w="1956"/>
        <w:gridCol w:w="556"/>
        <w:gridCol w:w="2207"/>
        <w:gridCol w:w="554"/>
        <w:gridCol w:w="1798"/>
        <w:gridCol w:w="257"/>
        <w:gridCol w:w="302"/>
        <w:gridCol w:w="268"/>
        <w:gridCol w:w="2023"/>
      </w:tblGrid>
      <w:tr w14:paraId="41B3DCFA" w14:textId="77777777" w:rsidTr="00F11C00">
        <w:tblPrEx>
          <w:tblW w:w="0" w:type="auto"/>
          <w:jc w:val="center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2E75" w:rsidRPr="004F16E2" w14:paraId="6A33614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2E75" w:rsidRPr="004F16E2" w:rsidP="00940C24" w14:paraId="5028A0F6" w14:textId="65C2D9B5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ٌعد جزءاً أساسياً من عملية التسويق:</w:t>
            </w:r>
          </w:p>
        </w:tc>
      </w:tr>
      <w:tr w14:paraId="16E07C71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4F16E2" w:rsidP="00940C24" w14:paraId="2C3133F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76A38011" w14:textId="5C43753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7974F73F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173E1B75" w14:textId="3B7532E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44B01CD0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334E3214" w14:textId="01BF94C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59E3ECED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EA2E75" w:rsidRPr="0001682E" w:rsidP="00940C24" w14:paraId="18051AC3" w14:textId="63F404A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باين</w:t>
            </w:r>
          </w:p>
        </w:tc>
      </w:tr>
      <w:tr w14:paraId="48D74CB2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40C24" w:rsidRPr="004F16E2" w14:paraId="3D12A71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40C24" w:rsidRPr="004F16E2" w14:paraId="0FA1AF85" w14:textId="274C7BD1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جذب العملاء المحتملين أو المهتمين بمنتج أو خدمة معينة:</w:t>
            </w:r>
          </w:p>
        </w:tc>
      </w:tr>
      <w:tr w14:paraId="36FB298C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4F16E2" w:rsidP="0001682E" w14:paraId="06A6182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2CF9D262" w14:textId="1D2ED1E9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0708CC40" w14:textId="31F9959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77907423" w14:textId="5893294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7BC44817" w14:textId="5CA3818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340E916B" w14:textId="23FB9FA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2DED817A" w14:textId="168C3FB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1682E" w:rsidRPr="007620EF" w:rsidP="0001682E" w14:paraId="0B8CE35D" w14:textId="2FF4DAC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سويق</w:t>
            </w:r>
          </w:p>
        </w:tc>
      </w:tr>
      <w:tr w14:paraId="7FA20045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F1A3D" w:rsidRPr="004F16E2" w:rsidP="008F1A3D" w14:paraId="5C75B3A1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F1A3D" w:rsidRPr="004F16E2" w:rsidP="008F1A3D" w14:paraId="2A79042D" w14:textId="4AA072DA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مواصفات الإعلان الفعّال:</w:t>
            </w:r>
          </w:p>
        </w:tc>
      </w:tr>
      <w:tr w14:paraId="171C3531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04F153AD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3923CA06" w14:textId="09E8C4C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ختيار العنوان الجي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2D0A082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74E8381A" w14:textId="201D321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وسائل المطبو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0BBD3F86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763AB7BE" w14:textId="780B742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 البصر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45A7D97A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8F1A3D" w:rsidRPr="004F16E2" w:rsidP="008F1A3D" w14:paraId="534EF50F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14:paraId="014607D8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126E2" w:rsidRPr="004F16E2" w:rsidP="004126E2" w14:paraId="30314C21" w14:textId="0708D5E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126E2" w:rsidRPr="004F16E2" w:rsidP="004126E2" w14:paraId="6E4251B9" w14:textId="71E3965C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هو استخدام مجموعة من عناصر كالصور والرسومات والرموز والنصوص ودمجها لتوصيل المعلومات بطريقة بصرية مؤثرة:</w:t>
            </w:r>
          </w:p>
        </w:tc>
      </w:tr>
      <w:tr w14:paraId="543CB84D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76A790A7" w14:textId="3CC7476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156556CD" w14:textId="7AC900C9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6BBFA659" w14:textId="6CA841E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325DA728" w14:textId="7162CA6B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حملة التسويق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4DE28910" w14:textId="211DA14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06B11B5C" w14:textId="5DA98AD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53734527" w14:textId="4900D34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D5893" w:rsidRPr="004F16E2" w:rsidP="00FD5893" w14:paraId="0830D3DF" w14:textId="3D34578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ميم الرسومي</w:t>
            </w:r>
          </w:p>
        </w:tc>
      </w:tr>
      <w:tr w14:paraId="53369B5B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F1A3D" w:rsidRPr="004F16E2" w:rsidP="008F1A3D" w14:paraId="387734D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F1A3D" w:rsidRPr="004F16E2" w:rsidP="00244F1A" w14:paraId="50331843" w14:textId="71014E50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</w:t>
            </w:r>
            <w:r w:rsidRPr="004F16E2" w:rsidR="003B2031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</w:t>
            </w:r>
            <w:r w:rsidR="00C6117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أنواع التصميم الرسومي:</w:t>
            </w:r>
          </w:p>
        </w:tc>
      </w:tr>
      <w:tr w14:paraId="3EB59E37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70F2C3CD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2C4E9632" w14:textId="17F4D6A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هوية البصر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5DE4C66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2C9CD0F0" w14:textId="6737835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تسويق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17084767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33A80772" w14:textId="2A1CFFB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منشور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50326FC3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2031" w:rsidRPr="004F16E2" w:rsidP="003B2031" w14:paraId="39F67364" w14:textId="14356B3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جميع ما سبق</w:t>
            </w:r>
          </w:p>
        </w:tc>
      </w:tr>
      <w:tr w14:paraId="2F204848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3E03B1" w:rsidRPr="004F16E2" w:rsidP="003E03B1" w14:paraId="58838A7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3E03B1" w:rsidRPr="004F16E2" w:rsidP="003E03B1" w14:paraId="49647D1B" w14:textId="2644ABD4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تكرار عنصر أو عدة عناصر في التصميم، ترتبط معا لتعطي التصميم الاتساق المطلوب:</w:t>
            </w:r>
          </w:p>
        </w:tc>
      </w:tr>
      <w:tr w14:paraId="0828D87B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:rsidR="003E03B1" w:rsidRPr="004F16E2" w:rsidP="003E03B1" w14:paraId="0481B2F9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:rsidR="003E03B1" w:rsidRPr="004F16E2" w:rsidP="003E03B1" w14:paraId="7EBBB280" w14:textId="18B6FF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حاذاة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E03B1" w:rsidRPr="004F16E2" w:rsidP="003E03B1" w14:paraId="01BBD39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3E03B1" w:rsidRPr="004F16E2" w:rsidP="003E03B1" w14:paraId="1DB1CBEF" w14:textId="58012DE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قرب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E03B1" w:rsidRPr="004F16E2" w:rsidP="003E03B1" w14:paraId="48E95582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3E03B1" w:rsidRPr="004F16E2" w:rsidP="003E03B1" w14:paraId="3A824A39" w14:textId="40A2D34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كرار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:rsidR="003E03B1" w:rsidRPr="004F16E2" w:rsidP="003E03B1" w14:paraId="3366390F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:rsidR="003E03B1" w:rsidRPr="004F16E2" w:rsidP="003E03B1" w14:paraId="73A7D1CF" w14:textId="265074C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</w:t>
            </w:r>
          </w:p>
        </w:tc>
      </w:tr>
      <w:tr w14:paraId="14617359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E75" w:rsidRPr="004F16E2" w14:paraId="220597EA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E75" w:rsidRPr="004F16E2" w:rsidP="00594EC3" w14:paraId="4BA1AC72" w14:textId="6BBF8784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فن ترتيب الخطوط المختلفة التي تٌدمج بأحجام وألوان و تباعدات من شأنها التأثير على الرسالة التي يريد المصمم إرسالها:</w:t>
            </w:r>
          </w:p>
        </w:tc>
      </w:tr>
      <w:tr w14:paraId="1AB84EEA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7992E051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12B46C1B" w14:textId="554A466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ك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2EA3F1D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6281C17C" w14:textId="3AFF36C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طبا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26E89FF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454DB27A" w14:textId="3EC48F7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بن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940C24" w:rsidRPr="004F16E2" w:rsidP="00940C24" w14:paraId="50C4D3CD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F16E2" w:rsidRPr="004F16E2" w:rsidP="0077655D" w14:paraId="29FE4560" w14:textId="4AD487F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rtl/>
              </w:rPr>
              <w:t>الفراغ</w:t>
            </w:r>
          </w:p>
        </w:tc>
      </w:tr>
      <w:tr w14:paraId="2F17BB6C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40C24" w:rsidRPr="004F16E2" w14:paraId="2BB83516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40C24" w:rsidRPr="004F16E2" w:rsidP="000F5076" w14:paraId="54D94ACF" w14:textId="59E73902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برامج التصميم الرسومي المجانية ويعتبر من البرامج مفتوحة المصدر ويعتمد على الرسومات المتجهة:</w:t>
            </w:r>
          </w:p>
        </w:tc>
      </w:tr>
      <w:tr w14:paraId="6F6B72AE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4F16E2" w:rsidP="001C3923" w14:paraId="3C7DD801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395F98" w:rsidP="001C3923" w14:paraId="42D479ED" w14:textId="6AAFFB0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kscape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4F16E2" w:rsidP="001C3923" w14:paraId="6C565196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395F98" w:rsidP="001C3923" w14:paraId="4684D530" w14:textId="54C237CC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CorelDraw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4F16E2" w:rsidP="001C3923" w14:paraId="70F36947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395F98" w:rsidP="001C3923" w14:paraId="451AB6A3" w14:textId="23D8F9D0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PhotoShop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4F16E2" w:rsidP="001C3923" w14:paraId="2CDD7025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1C3923" w:rsidRPr="00395F98" w:rsidP="001C3923" w14:paraId="7B7AB510" w14:textId="3111200B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Design</w:t>
            </w:r>
          </w:p>
          <w:p w:rsidR="00A77449" w:rsidRPr="004F16E2" w:rsidP="001C3923" w14:paraId="4624089E" w14:textId="5CC37DD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14:paraId="152B791F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03B64" w:rsidRPr="004F16E2" w:rsidP="00D03B64" w14:paraId="081B82E3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03B64" w:rsidRPr="0077655D" w:rsidP="00D03B64" w14:paraId="2278F3BE" w14:textId="08BBB145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شعار يحتوي على النص فقط، ويعد الأفضل للشركات ذات الأسماء الفريدة والمثيرة للاهتمام: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14:paraId="68CEA1D4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3FD25D79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0458C22D" w14:textId="65018E39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عار النص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5C1DFC4E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056532E0" w14:textId="109E630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شعار الحرو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65D7C7E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B7D9B55" w14:textId="30502D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وير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3CBCD024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3289BAC3" w14:textId="465497B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ُدمج</w:t>
            </w:r>
          </w:p>
        </w:tc>
      </w:tr>
      <w:tr w14:paraId="38F47B4B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03B64" w:rsidRPr="004F16E2" w:rsidP="00D03B64" w14:paraId="5A233DC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03B64" w:rsidRPr="004F16E2" w:rsidP="003863C8" w14:paraId="150697A6" w14:textId="7F0A5E1E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أحد أشكال التسويق الإلكتروني ويتضمن الترويج للمواقع الإلكترونية عن طريق زيادة ظهورها وجذب حركة مرور مؤهلة إلى الموقع.</w:t>
            </w:r>
          </w:p>
        </w:tc>
      </w:tr>
      <w:tr w14:paraId="571BD602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62ACABC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02B043A6" w14:textId="77A2FAD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3F1FF75E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B97635" w14:paraId="4861B69A" w14:textId="72DA7FD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بالعمو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67A7208A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1982BDF" w14:textId="474C9599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محرك البحث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5D7C66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D03B64" w:rsidRPr="004F16E2" w:rsidP="00D03B64" w14:paraId="11E346B2" w14:textId="42C8054F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وسائل التواصل الاجتماعي</w:t>
            </w:r>
          </w:p>
        </w:tc>
      </w:tr>
      <w:tr w14:paraId="34BD4798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97D56" w:rsidRPr="004F16E2" w:rsidP="00C97D56" w14:paraId="61EDDF2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97D56" w:rsidRPr="004F16E2" w:rsidP="00C97D56" w14:paraId="7D9769A8" w14:textId="548D7ECA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عد من أشهر الأدوات لتحليل الموقع الإلكتروني وذلك من خلال معرفة الأجزاء التي تعمل بشكل جيد وما الذي يجب تغييره:</w:t>
            </w:r>
          </w:p>
        </w:tc>
      </w:tr>
      <w:tr w14:paraId="2AAA4500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5C706BE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5FE88D61" w14:textId="09DA82D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حليلات جوج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7784A3DE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368F6F7D" w14:textId="125AAA9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دو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37B4E15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31363CD2" w14:textId="64FB40F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دفع عند النقر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08C81930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7F7AF231" w14:textId="5465714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</w:t>
            </w:r>
            <w:r w:rsidRPr="004F16E2" w:rsidR="006D29C9">
              <w:rPr>
                <w:rFonts w:ascii="Muna" w:hAnsi="Muna" w:cs="Muna" w:hint="cs"/>
                <w:color w:val="000000"/>
                <w:rtl/>
              </w:rPr>
              <w:t>سحابي</w:t>
            </w:r>
          </w:p>
        </w:tc>
      </w:tr>
      <w:tr w14:paraId="14173FA0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97D56" w:rsidRPr="004F16E2" w:rsidP="00C97D56" w14:paraId="6125ECEF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97D56" w:rsidRPr="004F16E2" w:rsidP="00C97D56" w14:paraId="06FF8829" w14:textId="4EF551FC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يمكنك من خلال البريد الإلكتروني الخاص بالمعاملات استخدام المنصة الأفضل وهي منصة:</w:t>
            </w:r>
          </w:p>
        </w:tc>
      </w:tr>
      <w:tr w14:paraId="17702E50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5AF08F7A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59BD178E" w14:textId="3948D40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سيند إن بلو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463D936E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434DAB91" w14:textId="379188A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ونستانت</w:t>
            </w:r>
            <w:r>
              <w:rPr>
                <w:rFonts w:ascii="Muna" w:hAnsi="Muna" w:cs="Muna" w:hint="cs"/>
                <w:color w:val="000000"/>
                <w:rtl/>
              </w:rPr>
              <w:t xml:space="preserve"> </w:t>
            </w:r>
            <w:r>
              <w:rPr>
                <w:rFonts w:ascii="Muna" w:hAnsi="Muna" w:cs="Muna" w:hint="cs"/>
                <w:color w:val="000000"/>
                <w:rtl/>
              </w:rPr>
              <w:t>كونتاك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15BBB3E4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5CF0FFFA" w14:textId="4DD404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يل تشيمب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249904F8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97D56" w:rsidRPr="004F16E2" w:rsidP="00C97D56" w14:paraId="1D606E32" w14:textId="4D3849E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14:paraId="6C0A03D9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72C7" w:rsidRPr="004F16E2" w:rsidP="000672C7" w14:paraId="45AD64BD" w14:textId="6DAC29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72C7" w:rsidRPr="004F16E2" w:rsidP="000672C7" w14:paraId="27FE90E9" w14:textId="2FA82CA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تمثل تحديات التسويق الإلكتروني:</w:t>
            </w:r>
          </w:p>
        </w:tc>
      </w:tr>
      <w:tr w14:paraId="2CECA3AF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5742876E" w14:textId="0EA2341B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2E525A82" w14:textId="0F3678F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لما ارتفعت المبيعات ارتفع عائد الاستثم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2866F502" w14:textId="490FD3C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10D22805" w14:textId="38792B9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ستهداف العملاء المناسبي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6955F692" w14:textId="4E97EA7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21E12611" w14:textId="064570C9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قليل تكلفة التسويق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557E2AA6" w14:textId="7CEEAE3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6436FF4A" w14:textId="6F740FF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قطع الاتصال بالإنترنت</w:t>
            </w:r>
          </w:p>
        </w:tc>
      </w:tr>
      <w:tr w14:paraId="362E6167" w14:textId="77777777" w:rsidTr="003B2031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72C7" w:rsidRPr="004F16E2" w:rsidP="000672C7" w14:paraId="0D503656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72C7" w:rsidRPr="00421EC9" w:rsidP="000672C7" w14:paraId="594138D6" w14:textId="7EA32A38">
            <w:pPr>
              <w:tabs>
                <w:tab w:val="left" w:pos="1527"/>
              </w:tabs>
              <w:spacing w:before="120" w:after="120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ا الوسم الصحيح في </w:t>
            </w:r>
            <w:r>
              <w:rPr>
                <w:rFonts w:ascii="Cambria" w:hAnsi="Cambria" w:cs="Muna"/>
                <w:b/>
                <w:bCs/>
                <w:noProof/>
                <w:color w:val="000000"/>
              </w:rPr>
              <w:t xml:space="preserve">HTML </w:t>
            </w:r>
            <w:r>
              <w:rPr>
                <w:rFonts w:ascii="Cambria" w:hAnsi="Cambria" w:cs="Muna" w:hint="cs"/>
                <w:b/>
                <w:bCs/>
                <w:noProof/>
                <w:color w:val="000000"/>
                <w:rtl/>
              </w:rPr>
              <w:t xml:space="preserve"> الذي يمكنك من كتابة مقطع جافا سكريبت:</w:t>
            </w:r>
          </w:p>
        </w:tc>
      </w:tr>
      <w:tr w14:paraId="1EB4B1B8" w14:textId="77777777" w:rsidTr="00F11C00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2C5B8955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21EC9" w:rsidP="000672C7" w14:paraId="4EB03E58" w14:textId="4F4041B9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avascript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5A54A636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21EC9" w:rsidP="000672C7" w14:paraId="7C794333" w14:textId="774C0891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ed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5313F6B5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384A4B" w:rsidP="000672C7" w14:paraId="3FEC6F45" w14:textId="55E2B7A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&gt;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4F16E2" w:rsidP="000672C7" w14:paraId="6C758B05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0672C7" w:rsidRPr="00384A4B" w:rsidP="000672C7" w14:paraId="746340AA" w14:textId="59372E7B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js&gt;</w:t>
            </w:r>
          </w:p>
        </w:tc>
      </w:tr>
    </w:tbl>
    <w:p w:rsidR="00092EEE" w:rsidRPr="004F16E2" w:rsidP="00C94DE1" w14:paraId="124340FD" w14:textId="7576CE89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3" name="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2EEE" w:rsidP="00092EEE" w14:textId="77777777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4175" cy="6985"/>
                                  <wp:effectExtent l="0" t="0" r="0" b="0"/>
                                  <wp:docPr id="63378421" name="صورة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3378421" name=" 2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6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4175" cy="6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92EEE" w:rsidRPr="00005ABD" w:rsidP="00092EEE" w14:textId="21F01236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3" o:spid="_x0000_s1033" type="#_x0000_t202" style="width:38.25pt;height:36pt;margin-top:5.15pt;margin-left:-6.75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76672">
                <v:path arrowok="t" textboxrect="0,0,21600,21600"/>
                <v:textbox>
                  <w:txbxContent>
                    <w:p w:rsidR="00092EEE" w:rsidP="00092EEE" w14:paraId="7C20EC1B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4175" cy="6985"/>
                          <wp:effectExtent l="0" t="0" r="0" b="0"/>
                          <wp:docPr id="2" name="صورة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 2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6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4175" cy="69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092EEE" w:rsidRPr="00005ABD" w:rsidP="00092EEE" w14:paraId="160EB462" w14:textId="21F01236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F16E2" w:rsidR="00597394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 w:rsidR="00597394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</w:t>
      </w:r>
      <w:r w:rsidRPr="004F16E2" w:rsidR="00A06CA7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ثاني: </w:t>
      </w:r>
      <w:r w:rsidRPr="004F16E2" w:rsidR="0001451B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ضع حرف (ص) إذا كانت العبارة صحيحة </w:t>
      </w:r>
      <w:r w:rsidRPr="004F16E2" w:rsidR="00A77449">
        <w:rPr>
          <w:rFonts w:ascii="Muna" w:hAnsi="Muna" w:cs="Muna" w:hint="cs"/>
          <w:b/>
          <w:bCs/>
          <w:color w:val="000000"/>
          <w:sz w:val="28"/>
          <w:szCs w:val="28"/>
          <w:rtl/>
        </w:rPr>
        <w:t>والحرف</w:t>
      </w:r>
      <w:r w:rsidRPr="004F16E2" w:rsidR="0001451B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(خ) إذا كانت العبارة خاطئة فيما </w:t>
      </w:r>
      <w:r w:rsidRPr="004F16E2" w:rsidR="00A77449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يلي: </w:t>
      </w:r>
      <w:r w:rsidRPr="004F16E2" w:rsidR="00A77449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:rsidR="00EE4DC8" w:rsidP="00C94DE1" w14:paraId="287E6DE4" w14:textId="77777777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91"/>
        <w:gridCol w:w="8474"/>
        <w:gridCol w:w="957"/>
      </w:tblGrid>
      <w:tr w14:paraId="1624C948" w14:textId="22E67F91" w:rsidTr="00B00B01">
        <w:tblPrEx>
          <w:tblW w:w="0" w:type="auto"/>
          <w:tblInd w:w="9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44DBE359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4F16E2" w14:paraId="1A0A3F22" w14:textId="22609C0E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 هو عملية تسويق منتج باستخدام الإنترنت عبر الوسائط الإلكترون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4F16E2" w14:paraId="7FB8A3E1" w14:textId="7777777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14:paraId="3EE74F1B" w14:textId="6973F682" w:rsidTr="00B00B01">
        <w:tblPrEx>
          <w:tblW w:w="0" w:type="auto"/>
          <w:tblInd w:w="90" w:type="dxa"/>
          <w:tblLook w:val="04A0"/>
        </w:tblPrEx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1C4A7F0A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AE5DBA" w14:paraId="0270DD52" w14:textId="4069C443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ستخدم بعض المؤثرين منصة إنستغرام للتمكن من إقناع الآخرين بحكم مصداقيتهم والثقة الممنوحة لهم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20C4B82A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1F7E4A31" w14:textId="35D9DC0E" w:rsidTr="00B00B01">
        <w:tblPrEx>
          <w:tblW w:w="0" w:type="auto"/>
          <w:tblInd w:w="90" w:type="dxa"/>
          <w:tblLook w:val="04A0"/>
        </w:tblPrEx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4AD2A11E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B00B01" w14:paraId="62422B26" w14:textId="42C62D76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عد التصميم الرسومي عاملا حيويا في بيئة التسويق الحديثة حيث يساعد على بناء وتطوير العلامات التجار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01DBD2CA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1F1FB0C1" w14:textId="693250B8" w:rsidTr="00B00B01">
        <w:tblPrEx>
          <w:tblW w:w="0" w:type="auto"/>
          <w:tblInd w:w="90" w:type="dxa"/>
          <w:tblLook w:val="04A0"/>
        </w:tblPrEx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4AF0F72B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B00B01" w14:paraId="5373DE30" w14:textId="65AD33FB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هناك التزامات قانونية يجب مراعاتها في عملية التسويق الإلكتروني في المملكة العربية السعود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4A4F8BAC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0F81B715" w14:textId="68AE1462" w:rsidTr="00B00B01">
        <w:tblPrEx>
          <w:tblW w:w="0" w:type="auto"/>
          <w:tblInd w:w="90" w:type="dxa"/>
          <w:tblLook w:val="04A0"/>
        </w:tblPrEx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1DCCA35F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4F16E2" w14:paraId="0EB9F892" w14:textId="0F8AD4F6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لصق الإعلاني هو علامة رسومية أو رمز يُستخدم للمساعدة في التعريف والترويج لهوية الشركة وتميّزها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4F16E2" w14:paraId="7950D7B4" w14:textId="7777777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14:paraId="4EB7A13C" w14:textId="2D700802" w:rsidTr="00B00B01">
        <w:tblPrEx>
          <w:tblW w:w="0" w:type="auto"/>
          <w:tblInd w:w="90" w:type="dxa"/>
          <w:tblLook w:val="04A0"/>
        </w:tblPrEx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7E596363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B00B01" w14:paraId="2450E6EC" w14:textId="67664EC0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 هو وسيلة غير مباشرة تتيح للشركات مشاركة المنتجات مع العملاء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3DEFF2B1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0A02BAC0" w14:textId="393E5275" w:rsidTr="00B00B01">
        <w:tblPrEx>
          <w:tblW w:w="0" w:type="auto"/>
          <w:tblInd w:w="90" w:type="dxa"/>
          <w:tblLook w:val="04A0"/>
        </w:tblPrEx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75B148CB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AF4704" w14:paraId="6EB3FD21" w14:textId="13B35A08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ن مزايا الموقع الإلكتروني المستجيب تحسين تجربة المستخدم عند زيارة المواقع من خلال الهواتف الذك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26EE2A66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5A065255" w14:textId="19DD4101" w:rsidTr="00B00B01">
        <w:tblPrEx>
          <w:tblW w:w="0" w:type="auto"/>
          <w:tblInd w:w="90" w:type="dxa"/>
          <w:tblLook w:val="04A0"/>
        </w:tblPrEx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25C3109F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AF4704" w14:paraId="0155F78B" w14:textId="052B0725">
            <w:pPr>
              <w:spacing w:line="276" w:lineRule="auto"/>
              <w:ind w:right="-25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 xml:space="preserve">قائمة </w:t>
            </w:r>
            <w:r>
              <w:rPr>
                <w:rFonts w:ascii="Muna" w:hAnsi="Muna" w:cs="Muna" w:hint="cs"/>
                <w:color w:val="000000"/>
                <w:rtl/>
              </w:rPr>
              <w:t>همبرغر</w:t>
            </w:r>
            <w:r>
              <w:rPr>
                <w:rFonts w:ascii="Muna" w:hAnsi="Muna" w:cs="Muna" w:hint="cs"/>
                <w:color w:val="000000"/>
                <w:rtl/>
              </w:rPr>
              <w:t xml:space="preserve"> </w:t>
            </w:r>
            <w:r>
              <w:rPr>
                <w:rFonts w:ascii="Cambria" w:hAnsi="Cambria" w:cs="Muna"/>
                <w:color w:val="000000"/>
              </w:rPr>
              <w:t>Hamburger</w:t>
            </w:r>
            <w:r>
              <w:rPr>
                <w:rFonts w:ascii="Cambria" w:hAnsi="Cambria" w:cs="Muna" w:hint="cs"/>
                <w:color w:val="000000"/>
                <w:rtl/>
              </w:rPr>
              <w:t xml:space="preserve"> عبارة عن أيقونة من ثلاثة أسطر أعلى الزاوية اليسرى فقط من الموقع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581394CF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14:paraId="0EE4EAE7" w14:textId="0240B40D" w:rsidTr="00B00B01">
        <w:tblPrEx>
          <w:tblW w:w="0" w:type="auto"/>
          <w:tblInd w:w="90" w:type="dxa"/>
          <w:tblLook w:val="04A0"/>
        </w:tblPrEx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3F91619E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4F16E2" w14:paraId="01AE183F" w14:textId="42AD937B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ستخدم المواقع الإلكترونية التفاعلية لغة جافا سكربت لإضافة عناصر تفاعلية تجذب المستخدمين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4F16E2" w14:paraId="07480AF4" w14:textId="77777777">
            <w:pPr>
              <w:spacing w:line="276" w:lineRule="auto"/>
              <w:ind w:right="-25"/>
              <w:rPr>
                <w:rFonts w:ascii="Muna" w:hAnsi="Muna" w:cs="Muna"/>
                <w:color w:val="FF0000"/>
              </w:rPr>
            </w:pPr>
          </w:p>
        </w:tc>
      </w:tr>
      <w:tr w14:paraId="144F9363" w14:textId="71D8D6E8" w:rsidTr="00B00B01">
        <w:tblPrEx>
          <w:tblW w:w="0" w:type="auto"/>
          <w:tblInd w:w="90" w:type="dxa"/>
          <w:tblLook w:val="04A0"/>
        </w:tblPrEx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E5DBA" w:rsidRPr="00885C22" w:rsidP="00F63FA0" w14:paraId="7F14545E" w14:textId="7777777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E5DBA" w:rsidP="00AF4704" w14:paraId="6CBC7133" w14:textId="1A62C79F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هدف من الرسائل الإخبارية الرقمية هو إعلام الجمهور من خلال رسائل البريد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E5DBA" w:rsidRPr="00885C22" w:rsidP="00F63FA0" w14:paraId="26B96FD2" w14:textId="7777777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</w:p>
        </w:tc>
      </w:tr>
    </w:tbl>
    <w:p w:rsidR="003A246D" w:rsidRPr="003A246D" w:rsidP="003A246D" w14:paraId="6F4D76CE" w14:textId="7892FE92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28"/>
          <w:szCs w:val="28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1" name="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4DE1" w:rsidP="00C94DE1" w14:textId="77777777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4175" cy="6985"/>
                                  <wp:effectExtent l="0" t="0" r="0" b="0"/>
                                  <wp:docPr id="300199357" name="صورة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0199357" name=" 4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6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4175" cy="6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94DE1" w:rsidRPr="00005ABD" w:rsidP="00C94DE1" w14:textId="6E8BB6C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2" o:spid="_x0000_s1034" type="#_x0000_t202" style="width:41.25pt;height:36pt;margin-top:6.15pt;margin-left:-0.5pt;mso-height-percent:0;mso-height-relative:page;mso-width-percent:0;mso-width-relative:page;mso-wrap-distance-bottom:0;mso-wrap-distance-left:9pt;mso-wrap-distance-right:9pt;mso-wrap-distance-top:0;mso-wrap-style:square;position:absolute;v-text-anchor:top;visibility:visible;z-index:251680768">
                <v:path arrowok="t" textboxrect="0,0,21600,21600"/>
                <v:textbox>
                  <w:txbxContent>
                    <w:p w:rsidR="00C94DE1" w:rsidP="00C94DE1" w14:paraId="46F29189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4175" cy="6985"/>
                          <wp:effectExtent l="0" t="0" r="0" b="0"/>
                          <wp:docPr id="4" name="صورة 4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 4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6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4175" cy="69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C94DE1" w:rsidRPr="00005ABD" w:rsidP="00C94DE1" w14:paraId="62C604DE" w14:textId="6E8BB6C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3A246D" w:rsidR="00D41888">
        <w:rPr>
          <w:rFonts w:ascii="Muna" w:hAnsi="Muna" w:cs="Muna" w:hint="cs"/>
          <w:sz w:val="28"/>
          <w:szCs w:val="28"/>
          <w:rtl/>
        </w:rPr>
        <w:t xml:space="preserve">السؤال </w:t>
      </w:r>
      <w:r w:rsidRPr="003A246D" w:rsidR="006609BC">
        <w:rPr>
          <w:rFonts w:ascii="Muna" w:hAnsi="Muna" w:cs="Muna" w:hint="cs"/>
          <w:sz w:val="28"/>
          <w:szCs w:val="28"/>
          <w:rtl/>
        </w:rPr>
        <w:t>الثالث:</w:t>
      </w:r>
      <w:r w:rsidRPr="003A246D" w:rsidR="003B2031">
        <w:rPr>
          <w:rFonts w:ascii="Muna" w:hAnsi="Muna" w:cs="Muna" w:hint="cs"/>
          <w:sz w:val="28"/>
          <w:szCs w:val="28"/>
          <w:rtl/>
        </w:rPr>
        <w:t xml:space="preserve"> </w:t>
      </w:r>
      <w:r w:rsidRPr="003A246D" w:rsidR="003A246D">
        <w:rPr>
          <w:rFonts w:ascii="Muna" w:hAnsi="Muna" w:cs="Muna" w:hint="cs"/>
          <w:color w:val="000000"/>
          <w:sz w:val="28"/>
          <w:szCs w:val="28"/>
          <w:rtl/>
        </w:rPr>
        <w:t>ما أوجه</w:t>
      </w:r>
      <w:r w:rsidRPr="003A246D" w:rsidR="00530725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3A246D" w:rsidR="003A246D">
        <w:rPr>
          <w:rFonts w:ascii="Muna" w:hAnsi="Muna" w:cs="Muna" w:hint="cs"/>
          <w:color w:val="000000"/>
          <w:sz w:val="28"/>
          <w:szCs w:val="28"/>
          <w:rtl/>
        </w:rPr>
        <w:t xml:space="preserve">الاختلاف بين الرسومات المتجهة والرسومات </w:t>
      </w:r>
      <w:r w:rsidRPr="003A246D" w:rsidR="007620EF">
        <w:rPr>
          <w:rFonts w:ascii="Muna" w:hAnsi="Muna" w:cs="Muna" w:hint="cs"/>
          <w:color w:val="000000"/>
          <w:sz w:val="28"/>
          <w:szCs w:val="28"/>
          <w:rtl/>
        </w:rPr>
        <w:t>النقطية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/>
      </w:tblPr>
      <w:tblGrid>
        <w:gridCol w:w="4738"/>
        <w:gridCol w:w="4738"/>
      </w:tblGrid>
      <w:tr w14:paraId="75A111C8" w14:textId="77777777" w:rsidTr="003A246D">
        <w:tblPrEx>
          <w:tblW w:w="0" w:type="auto"/>
          <w:tblInd w:w="9" w:type="dxa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000000"/>
            <w:insideV w:val="single" w:sz="6" w:space="0" w:color="000000"/>
          </w:tblBorders>
          <w:tblCellMar>
            <w:left w:w="14" w:type="dxa"/>
            <w:right w:w="0" w:type="dxa"/>
          </w:tblCellMar>
          <w:tblLook w:val="04A0"/>
        </w:tblPrEx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:rsidR="00F454D5" w14:paraId="34D2ABC9" w14:textId="5B01031A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متجهة</w:t>
            </w:r>
          </w:p>
        </w:tc>
        <w:tc>
          <w:tcPr>
            <w:tcW w:w="4738" w:type="dxa"/>
            <w:shd w:val="clear" w:color="auto" w:fill="auto"/>
            <w:vAlign w:val="center"/>
          </w:tcPr>
          <w:p w:rsidR="00F454D5" w14:paraId="1114FE63" w14:textId="3B77A78C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نقطية</w:t>
            </w:r>
          </w:p>
        </w:tc>
      </w:tr>
      <w:tr w14:paraId="4D490AD1" w14:textId="77777777" w:rsidTr="003A246D">
        <w:tblPrEx>
          <w:tblW w:w="0" w:type="auto"/>
          <w:tblInd w:w="9" w:type="dxa"/>
          <w:tblCellMar>
            <w:left w:w="14" w:type="dxa"/>
            <w:right w:w="0" w:type="dxa"/>
          </w:tblCellMar>
          <w:tblLook w:val="04A0"/>
        </w:tblPrEx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:rsidR="003A246D" w14:paraId="54144FF5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:rsidR="003A246D" w14:paraId="2A4C5441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14:paraId="6E5D8A2A" w14:textId="77777777" w:rsidTr="003A246D">
        <w:tblPrEx>
          <w:tblW w:w="0" w:type="auto"/>
          <w:tblInd w:w="9" w:type="dxa"/>
          <w:tblCellMar>
            <w:left w:w="14" w:type="dxa"/>
            <w:right w:w="0" w:type="dxa"/>
          </w:tblCellMar>
          <w:tblLook w:val="04A0"/>
        </w:tblPrEx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:rsidR="003A246D" w14:paraId="2A7BD7DA" w14:textId="4738BCAC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:rsidR="003A246D" w14:paraId="6C14A07B" w14:textId="7777777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14:paraId="325989FF" w14:textId="77777777" w:rsidTr="003A246D">
        <w:tblPrEx>
          <w:tblW w:w="0" w:type="auto"/>
          <w:tblInd w:w="9" w:type="dxa"/>
          <w:tblCellMar>
            <w:left w:w="14" w:type="dxa"/>
            <w:right w:w="0" w:type="dxa"/>
          </w:tblCellMar>
          <w:tblLook w:val="04A0"/>
        </w:tblPrEx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:rsidR="003A246D" w14:paraId="2EF68122" w14:textId="0352685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:rsidR="003A246D" w14:paraId="41C4B4D1" w14:textId="6E81EF70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</w:tbl>
    <w:p w:rsidR="003A246D" w:rsidP="003A246D" w14:paraId="32544FA1" w14:textId="77777777">
      <w:pPr>
        <w:jc w:val="center"/>
        <w:rPr>
          <w:rFonts w:ascii="Calibri Light" w:hAnsi="Calibri Light"/>
          <w:sz w:val="20"/>
          <w:szCs w:val="20"/>
          <w:rtl/>
        </w:rPr>
      </w:pPr>
    </w:p>
    <w:p w:rsidR="003A246D" w:rsidP="003A246D" w14:paraId="5D705A4D" w14:textId="3E7D0BFE">
      <w:pPr>
        <w:jc w:val="center"/>
        <w:rPr>
          <w:rFonts w:ascii="Calibri Light" w:hAnsi="Calibri Light"/>
          <w:sz w:val="20"/>
          <w:szCs w:val="20"/>
          <w:rtl/>
        </w:rPr>
      </w:pPr>
      <w:r w:rsidRPr="003A246D">
        <w:rPr>
          <w:rFonts w:ascii="Calibri Light" w:hAnsi="Calibri Light" w:cs="Calibri Light" w:hint="cs"/>
          <w:sz w:val="20"/>
          <w:szCs w:val="20"/>
          <w:rtl/>
        </w:rPr>
        <w:t xml:space="preserve">دعائي </w:t>
      </w:r>
      <w:r w:rsidRPr="003A246D">
        <w:rPr>
          <w:rFonts w:ascii="Calibri Light" w:hAnsi="Calibri Light" w:cs="Calibri Light"/>
          <w:sz w:val="20"/>
          <w:szCs w:val="20"/>
          <w:rtl/>
        </w:rPr>
        <w:t>لك</w:t>
      </w:r>
      <w:r w:rsidRPr="003A246D">
        <w:rPr>
          <w:rFonts w:ascii="Calibri Light" w:hAnsi="Calibri Light" w:cs="Calibri Light" w:hint="cs"/>
          <w:sz w:val="20"/>
          <w:szCs w:val="20"/>
          <w:rtl/>
        </w:rPr>
        <w:t xml:space="preserve"> بالتوفيق والنجاح</w:t>
      </w: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0"/>
          <w:szCs w:val="20"/>
          <w:rtl/>
        </w:rPr>
        <w:t>–</w:t>
      </w:r>
    </w:p>
    <w:p w:rsidR="00530725" w:rsidRPr="003A246D" w:rsidP="003A246D" w14:paraId="62536922" w14:textId="07A1DB65">
      <w:pPr>
        <w:jc w:val="center"/>
        <w:rPr>
          <w:rFonts w:ascii="Calibri Light" w:hAnsi="Calibri Light"/>
          <w:sz w:val="22"/>
          <w:szCs w:val="22"/>
          <w:rtl/>
        </w:rPr>
        <w:sectPr w:rsidSect="003A246D">
          <w:footerReference w:type="even" r:id="rId7"/>
          <w:footerReference w:type="default" r:id="rId8"/>
          <w:pgSz w:w="11907" w:h="16840" w:code="9"/>
          <w:pgMar w:top="720" w:right="720" w:bottom="551" w:left="720" w:header="709" w:footer="851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titlePg/>
          <w:bidi/>
          <w:rtlGutter/>
          <w:docGrid w:linePitch="360"/>
        </w:sectPr>
      </w:pP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2"/>
          <w:szCs w:val="22"/>
          <w:rtl/>
        </w:rPr>
        <w:t>معلم المادة:</w:t>
      </w:r>
      <w:r>
        <w:rPr>
          <w:rFonts w:ascii="Calibri Light" w:hAnsi="Calibri Light" w:cs="Calibri Light" w:hint="cs"/>
          <w:sz w:val="22"/>
          <w:szCs w:val="22"/>
          <w:rtl/>
        </w:rPr>
        <w:t xml:space="preserve"> سلطان العتيبي</w:t>
      </w:r>
    </w:p>
    <w:p w:rsidR="0056745D" w:rsidP="00393EB7" w14:paraId="70853B75" w14:textId="77777777">
      <w:pPr>
        <w:bidi/>
        <w:spacing w:after="0" w:line="240" w:lineRule="auto"/>
        <w:ind w:left="720"/>
        <w:rPr>
          <w:rFonts w:ascii="Calibri" w:eastAsia="Times New Roman" w:hAnsi="Calibri" w:cs="Times New Roman"/>
          <w:b/>
          <w:bCs/>
          <w:sz w:val="24"/>
          <w:szCs w:val="24"/>
          <w:rtl/>
          <w:lang w:val="en-US" w:eastAsia="en-US" w:bidi="ar-SA"/>
        </w:rPr>
      </w:pPr>
      <w:r w:rsidRPr="00E10B5B">
        <w:rPr>
          <w:rFonts w:eastAsia="Times New Roman" w:cstheme="minorHAns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43510</wp:posOffset>
                </wp:positionH>
                <wp:positionV relativeFrom="paragraph">
                  <wp:posOffset>-158115</wp:posOffset>
                </wp:positionV>
                <wp:extent cx="2795270" cy="1633220"/>
                <wp:effectExtent l="0" t="0" r="5080" b="5080"/>
                <wp:wrapNone/>
                <wp:docPr id="1889696309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795270" cy="1633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0"/>
                              <w:bidiVisual/>
                              <w:tblW w:w="3587" w:type="dxa"/>
                              <w:tblInd w:w="391" w:type="dxa"/>
                              <w:tblLook w:val="04A0"/>
                            </w:tblPr>
                            <w:tblGrid>
                              <w:gridCol w:w="1794"/>
                              <w:gridCol w:w="1793"/>
                            </w:tblGrid>
                            <w:tr w14:paraId="383B2474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0B3B1C" w:rsidP="00D634F3" w14:textId="77777777">
                                  <w:pPr>
                                    <w:bidi/>
                                    <w:spacing w:after="0" w:line="240" w:lineRule="auto"/>
                                    <w:ind w:right="577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      المادة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0B3B1C" w:rsidP="00187276" w14:textId="77777777">
                                  <w:pPr>
                                    <w:bidi/>
                                    <w:spacing w:after="0" w:line="240" w:lineRule="auto"/>
                                    <w:ind w:right="357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تقنية رقمية</w:t>
                                  </w:r>
                                  <w:r w:rsidR="003503E6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-</w:t>
                                  </w:r>
                                  <w:r w:rsidR="00CA5E98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14:paraId="75E66222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CF4042" w:rsidP="00D634F3" w14:textId="77777777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154" w:right="151"/>
                                    <w:contextualSpacing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عدد الصفحات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9A1B74" w:rsidP="009A1B74" w14:textId="77777777">
                                  <w:pPr>
                                    <w:bidi/>
                                    <w:spacing w:after="0" w:line="240" w:lineRule="auto"/>
                                    <w:ind w:right="382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صفحتان</w:t>
                                  </w:r>
                                </w:p>
                              </w:tc>
                            </w:tr>
                            <w:tr w14:paraId="43091A3F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CF4042" w:rsidP="00D634F3" w14:textId="77777777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360" w:right="317"/>
                                    <w:contextualSpacing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الصف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9A1B74" w:rsidP="009A1B74" w14:textId="77777777">
                                  <w:pPr>
                                    <w:bidi/>
                                    <w:spacing w:after="0" w:line="240" w:lineRule="auto"/>
                                    <w:ind w:right="317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ثاني</w:t>
                                  </w:r>
                                  <w:r w:rsidR="00187276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ثانوي</w:t>
                                  </w:r>
                                </w:p>
                              </w:tc>
                            </w:tr>
                            <w:tr w14:paraId="74EBE552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CF4042" w:rsidP="00D634F3" w14:textId="77777777">
                                  <w:pPr>
                                    <w:pStyle w:val="ListParagraph"/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left="360" w:right="317"/>
                                    <w:contextualSpacing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الزمن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9A1B74" w:rsidP="009A1B74" w14:textId="77777777">
                                  <w:pPr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right="317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</w:p>
                              </w:tc>
                            </w:tr>
                            <w:tr w14:paraId="451C5173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CF4042" w:rsidP="00D634F3" w14:textId="77777777">
                                  <w:pPr>
                                    <w:pStyle w:val="ListParagraph"/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left="360" w:right="317"/>
                                    <w:contextualSpacing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اليوم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BF2D12" w:rsidP="00311AE0" w14:textId="77777777">
                                  <w:pPr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right="216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</w:p>
                              </w:tc>
                            </w:tr>
                            <w:tr w14:paraId="1B1521EC" w14:textId="77777777" w:rsidTr="00A33316">
                              <w:tblPrEx>
                                <w:tblW w:w="3587" w:type="dxa"/>
                                <w:tblInd w:w="391" w:type="dxa"/>
                                <w:tblLook w:val="04A0"/>
                              </w:tblPrEx>
                              <w:tc>
                                <w:tcPr>
                                  <w:tcW w:w="1794" w:type="dxa"/>
                                </w:tcPr>
                                <w:p w:rsidR="00BA432B" w:rsidRPr="00CF4042" w:rsidP="00D634F3" w14:textId="77777777">
                                  <w:pPr>
                                    <w:pStyle w:val="ListParagraph"/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left="360" w:right="317"/>
                                    <w:contextualSpacing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التاريخ: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</w:tcPr>
                                <w:p w:rsidR="00BA432B" w:rsidRPr="00CF4042" w:rsidP="00BF2D12" w14:textId="6ED8EF6A">
                                  <w:pPr>
                                    <w:pStyle w:val="ListParagraph"/>
                                    <w:tabs>
                                      <w:tab w:val="left" w:pos="9673"/>
                                    </w:tabs>
                                    <w:bidi/>
                                    <w:spacing w:after="0" w:line="240" w:lineRule="auto"/>
                                    <w:ind w:left="61"/>
                                    <w:contextualSpacing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  -</w:t>
                                  </w:r>
                                  <w:r w:rsidRPr="00C7152A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</w:t>
                                  </w:r>
                                  <w:r w:rsidRPr="00C7152A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 xml:space="preserve"> -144</w:t>
                                  </w:r>
                                  <w:r w:rsidR="00235FAF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5</w:t>
                                  </w:r>
                                  <w:r w:rsidRPr="00C7152A">
                                    <w:rPr>
                                      <w:rFonts w:asciiTheme="majorBidi" w:eastAsiaTheme="minorHAnsi" w:hAnsiTheme="majorBidi" w:cstheme="majorBidi" w:hint="cs"/>
                                      <w:b/>
                                      <w:bCs/>
                                      <w:snapToGrid w:val="0"/>
                                      <w:color w:val="000000"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هـ</w:t>
                                  </w:r>
                                </w:p>
                              </w:tc>
                            </w:tr>
                          </w:tbl>
                          <w:p w:rsidR="00E10B5B" w:rsidP="00E10B5B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1" o:spid="_x0000_s1035" type="#_x0000_t202" style="width:220.1pt;height:128.6pt;margin-top:-12.45pt;margin-left:-11.3pt;mso-height-percent:0;mso-height-relative:margin;mso-width-percent:0;mso-width-relative:margin;mso-wrap-distance-bottom:0;mso-wrap-distance-left:9pt;mso-wrap-distance-right:9pt;mso-wrap-distance-top:0;position:absolute;v-text-anchor:middle;z-index:251678720" fillcolor="white" stroked="f" strokeweight="1pt">
                <v:textbox>
                  <w:txbxContent>
                    <w:tbl>
                      <w:tblPr>
                        <w:tblStyle w:val="TableGrid0"/>
                        <w:bidiVisual/>
                        <w:tblW w:w="3587" w:type="dxa"/>
                        <w:tblInd w:w="391" w:type="dxa"/>
                        <w:tblLook w:val="04A0"/>
                      </w:tblPr>
                      <w:tblGrid>
                        <w:gridCol w:w="1794"/>
                        <w:gridCol w:w="1793"/>
                      </w:tblGrid>
                      <w:tr w14:paraId="383B2474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0B3B1C" w:rsidP="00D634F3" w14:paraId="63C1AE4D" w14:textId="77777777">
                            <w:pPr>
                              <w:bidi/>
                              <w:spacing w:after="0" w:line="240" w:lineRule="auto"/>
                              <w:ind w:right="577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      المادة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0B3B1C" w:rsidP="00187276" w14:paraId="1848B457" w14:textId="77777777">
                            <w:pPr>
                              <w:bidi/>
                              <w:spacing w:after="0" w:line="240" w:lineRule="auto"/>
                              <w:ind w:right="357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تقنية رقمية</w:t>
                            </w:r>
                            <w:r w:rsidR="003503E6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2</w:t>
                            </w: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-</w:t>
                            </w:r>
                            <w:r w:rsidR="00CA5E98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2</w:t>
                            </w:r>
                          </w:p>
                        </w:tc>
                      </w:tr>
                      <w:tr w14:paraId="75E66222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CF4042" w:rsidP="00D634F3" w14:paraId="4FF24E7B" w14:textId="77777777">
                            <w:pPr>
                              <w:pStyle w:val="ListParagraph"/>
                              <w:bidi/>
                              <w:spacing w:after="0" w:line="240" w:lineRule="auto"/>
                              <w:ind w:left="154" w:right="151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عدد الصفحات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9A1B74" w:rsidP="009A1B74" w14:paraId="1DB9A472" w14:textId="77777777">
                            <w:pPr>
                              <w:bidi/>
                              <w:spacing w:after="0" w:line="240" w:lineRule="auto"/>
                              <w:ind w:right="382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صفحتان</w:t>
                            </w:r>
                          </w:p>
                        </w:tc>
                      </w:tr>
                      <w:tr w14:paraId="43091A3F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CF4042" w:rsidP="00D634F3" w14:paraId="224F9F73" w14:textId="77777777">
                            <w:pPr>
                              <w:pStyle w:val="ListParagraph"/>
                              <w:bidi/>
                              <w:spacing w:after="0" w:line="240" w:lineRule="auto"/>
                              <w:ind w:left="360" w:right="317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الصف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9A1B74" w:rsidP="009A1B74" w14:paraId="63A4C43C" w14:textId="77777777">
                            <w:pPr>
                              <w:bidi/>
                              <w:spacing w:after="0" w:line="240" w:lineRule="auto"/>
                              <w:ind w:right="317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ثاني</w:t>
                            </w:r>
                            <w:r w:rsidR="00187276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ثانوي</w:t>
                            </w:r>
                          </w:p>
                        </w:tc>
                      </w:tr>
                      <w:tr w14:paraId="74EBE552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CF4042" w:rsidP="00D634F3" w14:paraId="4F40C4AB" w14:textId="77777777">
                            <w:pPr>
                              <w:pStyle w:val="ListParagraph"/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left="360" w:right="317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الزمن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9A1B74" w:rsidP="009A1B74" w14:paraId="02C5AF8A" w14:textId="77777777">
                            <w:pPr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right="317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</w:p>
                        </w:tc>
                      </w:tr>
                      <w:tr w14:paraId="451C5173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CF4042" w:rsidP="00D634F3" w14:paraId="18C970BB" w14:textId="77777777">
                            <w:pPr>
                              <w:pStyle w:val="ListParagraph"/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left="360" w:right="317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اليوم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BF2D12" w:rsidP="00311AE0" w14:paraId="02F67CBF" w14:textId="77777777">
                            <w:pPr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right="216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</w:p>
                        </w:tc>
                      </w:tr>
                      <w:tr w14:paraId="1B1521EC" w14:textId="77777777" w:rsidTr="00A33316">
                        <w:tblPrEx>
                          <w:tblW w:w="3587" w:type="dxa"/>
                          <w:tblInd w:w="391" w:type="dxa"/>
                          <w:tblLook w:val="04A0"/>
                        </w:tblPrEx>
                        <w:tc>
                          <w:tcPr>
                            <w:tcW w:w="1794" w:type="dxa"/>
                          </w:tcPr>
                          <w:p w:rsidR="00BA432B" w:rsidRPr="00CF4042" w:rsidP="00D634F3" w14:paraId="6A6D8D1B" w14:textId="77777777">
                            <w:pPr>
                              <w:pStyle w:val="ListParagraph"/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left="360" w:right="317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التاريخ:</w:t>
                            </w:r>
                          </w:p>
                        </w:tc>
                        <w:tc>
                          <w:tcPr>
                            <w:tcW w:w="1793" w:type="dxa"/>
                          </w:tcPr>
                          <w:p w:rsidR="00BA432B" w:rsidRPr="00CF4042" w:rsidP="00BF2D12" w14:paraId="07CB3DF9" w14:textId="6ED8EF6A">
                            <w:pPr>
                              <w:pStyle w:val="ListParagraph"/>
                              <w:tabs>
                                <w:tab w:val="left" w:pos="9673"/>
                              </w:tabs>
                              <w:bidi/>
                              <w:spacing w:after="0" w:line="240" w:lineRule="auto"/>
                              <w:ind w:left="61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  -</w:t>
                            </w:r>
                            <w:r w:rsidRPr="00C7152A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 </w:t>
                            </w:r>
                            <w:r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</w:t>
                            </w:r>
                            <w:r w:rsidRPr="00C7152A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 xml:space="preserve"> -144</w:t>
                            </w:r>
                            <w:r w:rsidR="00235FAF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5</w:t>
                            </w:r>
                            <w:r w:rsidRPr="00C7152A">
                              <w:rPr>
                                <w:rFonts w:asciiTheme="majorBidi" w:eastAsiaTheme="minorHAnsi" w:hAnsiTheme="majorBidi" w:cstheme="majorBidi" w:hint="cs"/>
                                <w:b/>
                                <w:bCs/>
                                <w:snapToGrid w:val="0"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هـ</w:t>
                            </w:r>
                          </w:p>
                        </w:tc>
                      </w:tr>
                    </w:tbl>
                    <w:p w:rsidR="00E10B5B" w:rsidP="00E10B5B" w14:paraId="14C31183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sz w:val="22"/>
                          <w:szCs w:val="22"/>
                          <w:lang w:val="en-US" w:eastAsia="en-US"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 w:cstheme="minorHAns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787015</wp:posOffset>
                </wp:positionH>
                <wp:positionV relativeFrom="paragraph">
                  <wp:posOffset>-75794</wp:posOffset>
                </wp:positionV>
                <wp:extent cx="1835785" cy="1551305"/>
                <wp:effectExtent l="0" t="0" r="0" b="0"/>
                <wp:wrapNone/>
                <wp:docPr id="1671022763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835785" cy="155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45D" w:rsidP="0056745D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rtl/>
                              </w:rPr>
                              <w:drawing>
                                <wp:inline distT="0" distB="0" distL="0" distR="0">
                                  <wp:extent cx="1687830" cy="1404967"/>
                                  <wp:effectExtent l="0" t="0" r="7620" b="5080"/>
                                  <wp:docPr id="413057072" name="صورة 16" descr="C:\Users\Areej\Desktop\48004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3057072" name="Picture 1" descr="C:\Users\Areej\Desktop\48004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xmlns:r="http://schemas.openxmlformats.org/officeDocument/2006/relationships" r:embed="rId9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87830" cy="14049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2" o:spid="_x0000_s1036" type="#_x0000_t202" style="width:144.55pt;height:122.15pt;margin-top:-5.97pt;margin-left:219.45pt;mso-height-percent:0;mso-height-relative:margin;mso-width-percent:0;mso-width-relative:margin;mso-wrap-distance-bottom:0;mso-wrap-distance-left:9pt;mso-wrap-distance-right:9pt;mso-wrap-distance-top:0;position:absolute;v-text-anchor:middle;z-index:251683840" filled="f" fillcolor="this" stroked="f" strokecolor="#2f528f" strokeweight="1pt">
                <v:textbox>
                  <w:txbxContent>
                    <w:p w:rsidR="0056745D" w:rsidP="0056745D" w14:paraId="40DCC676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sz w:val="22"/>
                          <w:szCs w:val="22"/>
                          <w:lang w:val="en-US" w:eastAsia="en-US" w:bidi="ar-SA"/>
                        </w:rPr>
                      </w:pPr>
                      <w:drawing>
                        <wp:inline distT="0" distB="0" distL="0" distR="0">
                          <wp:extent cx="1687830" cy="1404967"/>
                          <wp:effectExtent l="0" t="0" r="7620" b="5080"/>
                          <wp:docPr id="1482220075" name="صورة 16" descr="C:\Users\Areej\Desktop\480042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82220075" name="Picture 1" descr="C:\Users\Areej\Desktop\480042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xmlns:r="http://schemas.openxmlformats.org/officeDocument/2006/relationships" r:embed="rId9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7830" cy="140496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</w:txbxContent>
                </v:textbox>
              </v:shape>
            </w:pict>
          </mc:Fallback>
        </mc:AlternateContent>
      </w:r>
      <w:r w:rsidRPr="00E10B5B" w:rsidR="00E10B5B">
        <w:rPr>
          <w:rFonts w:eastAsia="Times New Roman" w:asciiTheme="minorHAnsi" w:hAnsiTheme="minorHAnsi" w:cstheme="minorHAnsi"/>
          <w:b/>
          <w:bCs/>
          <w:sz w:val="24"/>
          <w:szCs w:val="24"/>
          <w:rtl/>
          <w:lang w:val="en-US" w:eastAsia="en-US" w:bidi="ar-SA"/>
        </w:rPr>
        <w:t xml:space="preserve">  </w:t>
      </w:r>
    </w:p>
    <w:p w:rsidR="00E10B5B" w:rsidRPr="00E10B5B" w:rsidP="00E10B5B" w14:paraId="4246ED5E" w14:textId="77777777">
      <w:pPr>
        <w:bidi/>
        <w:spacing w:after="0" w:line="240" w:lineRule="auto"/>
        <w:ind w:left="283"/>
        <w:rPr>
          <w:rFonts w:ascii="Arial" w:eastAsia="Times New Roman" w:hAnsi="Arial" w:cs="Arial"/>
          <w:b/>
          <w:bCs/>
          <w:sz w:val="24"/>
          <w:szCs w:val="24"/>
          <w:rtl/>
          <w:lang w:val="en-US" w:eastAsia="en-US" w:bidi="ar-SA"/>
        </w:rPr>
      </w:pPr>
      <w:r>
        <w:rPr>
          <w:rFonts w:eastAsia="Times New Roman" w:asciiTheme="minorHAnsi" w:hAnsiTheme="minorHAnsi" w:cstheme="minorHAnsi" w:hint="cs"/>
          <w:b/>
          <w:bCs/>
          <w:sz w:val="24"/>
          <w:szCs w:val="24"/>
          <w:rtl/>
          <w:lang w:val="en-US" w:eastAsia="en-US" w:bidi="ar-SA"/>
        </w:rPr>
        <w:t xml:space="preserve">   </w:t>
      </w:r>
      <w:r w:rsidRPr="00E10B5B">
        <w:rPr>
          <w:rFonts w:eastAsia="Times New Roman" w:asciiTheme="minorBidi" w:hAnsiTheme="minorBidi" w:cstheme="minorBidi"/>
          <w:b/>
          <w:bCs/>
          <w:sz w:val="24"/>
          <w:szCs w:val="24"/>
          <w:rtl/>
          <w:lang w:val="en-US" w:eastAsia="en-US" w:bidi="ar-SA"/>
        </w:rPr>
        <w:t>المملكة العربية السعودية</w:t>
      </w:r>
    </w:p>
    <w:p w:rsidR="00E10B5B" w:rsidRPr="00E10B5B" w:rsidP="00E10B5B" w14:paraId="360CFE59" w14:textId="77777777">
      <w:pPr>
        <w:bidi/>
        <w:spacing w:after="0" w:line="240" w:lineRule="auto"/>
        <w:ind w:left="283"/>
        <w:rPr>
          <w:rFonts w:ascii="Arial" w:eastAsia="Times New Roman" w:hAnsi="Arial" w:cs="Arial"/>
          <w:b/>
          <w:bCs/>
          <w:sz w:val="24"/>
          <w:szCs w:val="24"/>
          <w:rtl/>
          <w:lang w:val="en-US" w:eastAsia="en-US" w:bidi="ar-SA"/>
        </w:rPr>
      </w:pPr>
      <w:r w:rsidRPr="00E10B5B">
        <w:rPr>
          <w:rFonts w:eastAsia="Times New Roman" w:asciiTheme="minorBidi" w:hAnsiTheme="minorBidi" w:cstheme="minorBidi"/>
          <w:b/>
          <w:bCs/>
          <w:sz w:val="24"/>
          <w:szCs w:val="24"/>
          <w:rtl/>
          <w:lang w:val="en-US" w:eastAsia="en-US" w:bidi="ar-SA"/>
        </w:rPr>
        <w:t xml:space="preserve">       وزارة التعليم</w:t>
      </w:r>
    </w:p>
    <w:p w:rsidR="00E10B5B" w:rsidRPr="00E10B5B" w:rsidP="00E10B5B" w14:paraId="2B8675F3" w14:textId="77777777">
      <w:pPr>
        <w:bidi/>
        <w:spacing w:after="0" w:line="240" w:lineRule="auto"/>
        <w:ind w:left="283"/>
        <w:rPr>
          <w:rFonts w:ascii="Arial" w:eastAsia="Times New Roman" w:hAnsi="Arial" w:cs="Arial"/>
          <w:b/>
          <w:bCs/>
          <w:sz w:val="24"/>
          <w:szCs w:val="24"/>
          <w:rtl/>
          <w:lang w:val="en-US" w:eastAsia="en-US" w:bidi="ar-SA"/>
        </w:rPr>
      </w:pPr>
      <w:r w:rsidRPr="00E10B5B">
        <w:rPr>
          <w:rFonts w:eastAsia="Times New Roman" w:asciiTheme="minorBidi" w:hAnsiTheme="minorBidi" w:cstheme="minorBidi"/>
          <w:b/>
          <w:bCs/>
          <w:sz w:val="24"/>
          <w:szCs w:val="24"/>
          <w:rtl/>
          <w:lang w:val="en-US" w:eastAsia="en-US" w:bidi="ar-SA"/>
        </w:rPr>
        <w:t xml:space="preserve">  ادارة التعليم بمحافظة صبيا</w:t>
      </w:r>
    </w:p>
    <w:p w:rsidR="00E10B5B" w:rsidRPr="00E10B5B" w:rsidP="00E10B5B" w14:paraId="6067A80B" w14:textId="77777777">
      <w:pPr>
        <w:bidi/>
        <w:spacing w:after="0" w:line="240" w:lineRule="auto"/>
        <w:ind w:left="283"/>
        <w:rPr>
          <w:rFonts w:ascii="Arial" w:eastAsia="Times New Roman" w:hAnsi="Arial" w:cs="Arial"/>
          <w:b/>
          <w:bCs/>
          <w:sz w:val="24"/>
          <w:szCs w:val="24"/>
          <w:rtl/>
          <w:lang w:val="en-US" w:eastAsia="en-US" w:bidi="ar-SA"/>
        </w:rPr>
      </w:pPr>
      <w:r w:rsidRPr="00E10B5B">
        <w:rPr>
          <w:rFonts w:eastAsia="Times New Roman" w:asciiTheme="minorBidi" w:hAnsiTheme="minorBidi" w:cstheme="minorBidi"/>
          <w:b/>
          <w:bCs/>
          <w:sz w:val="24"/>
          <w:szCs w:val="24"/>
          <w:rtl/>
          <w:lang w:val="en-US" w:eastAsia="en-US" w:bidi="ar-SA"/>
        </w:rPr>
        <w:t xml:space="preserve">  مكتب تعليم العيدابي ( بنات )</w:t>
      </w:r>
    </w:p>
    <w:p w:rsidR="00E10B5B" w:rsidRPr="00E10B5B" w:rsidP="00E10B5B" w14:paraId="03A693C1" w14:textId="77777777">
      <w:pPr>
        <w:bidi/>
        <w:spacing w:after="0" w:line="240" w:lineRule="auto"/>
        <w:ind w:left="283"/>
        <w:rPr>
          <w:rFonts w:ascii="Arial" w:eastAsia="Times New Roman" w:hAnsi="Arial" w:cs="Arial"/>
          <w:b/>
          <w:bCs/>
          <w:sz w:val="24"/>
          <w:szCs w:val="24"/>
          <w:rtl/>
          <w:lang w:val="en-US" w:eastAsia="en-US" w:bidi="ar-SA"/>
        </w:rPr>
      </w:pPr>
      <w:r w:rsidRPr="00E10B5B">
        <w:rPr>
          <w:rFonts w:eastAsia="Times New Roman" w:asciiTheme="minorBidi" w:hAnsiTheme="minorBidi" w:cstheme="minorBidi"/>
          <w:b/>
          <w:bCs/>
          <w:sz w:val="24"/>
          <w:szCs w:val="24"/>
          <w:rtl/>
          <w:lang w:val="en-US" w:eastAsia="en-US" w:bidi="ar-SA"/>
        </w:rPr>
        <w:t xml:space="preserve">  مدرسة متوسطة وثانوية عيبان</w:t>
      </w:r>
    </w:p>
    <w:p w:rsidR="00E10B5B" w:rsidP="00E10B5B" w14:paraId="287EF9DA" w14:textId="77777777">
      <w:pPr>
        <w:bidi w:val="0"/>
        <w:spacing w:after="160" w:line="259" w:lineRule="auto"/>
        <w:ind w:left="283"/>
        <w:rPr>
          <w:rFonts w:ascii="Calibri" w:eastAsia="Calibri" w:hAnsi="Calibri" w:cs="Calibri"/>
          <w:sz w:val="24"/>
          <w:szCs w:val="24"/>
          <w:lang w:val="en-US" w:eastAsia="en-US" w:bidi="ar-SA"/>
        </w:rPr>
      </w:pPr>
      <w:r w:rsidRPr="0017151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-385322</wp:posOffset>
                </wp:positionH>
                <wp:positionV relativeFrom="paragraph">
                  <wp:posOffset>298531</wp:posOffset>
                </wp:positionV>
                <wp:extent cx="7361801" cy="589935"/>
                <wp:effectExtent l="0" t="0" r="0" b="0"/>
                <wp:wrapNone/>
                <wp:docPr id="2082062754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361801" cy="589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20414" w:rsidRPr="00170C87" w:rsidP="00520414" w14:textId="3BE847AE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Tahoma" w:eastAsia="Calibri" w:hAnsi="Tahoma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  <w:r w:rsidRPr="00170C87">
                              <w:rPr>
                                <w:rFonts w:ascii="Tahoma" w:hAnsi="Tahoma" w:eastAsiaTheme="minorHAnsi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أسئلة اختبار نهاية الفصل الدراسي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</w:t>
                            </w:r>
                            <w:r w:rsidR="00B76D8A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الثالث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للصف ال</w:t>
                            </w:r>
                            <w:r w:rsidR="00666735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ثاني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ثانوي</w:t>
                            </w:r>
                            <w:r w:rsidRPr="00170C87">
                              <w:rPr>
                                <w:rFonts w:ascii="Tahoma" w:hAnsi="Tahoma" w:eastAsiaTheme="minorHAnsi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</w:t>
                            </w:r>
                            <w:r w:rsidRPr="00170C87" w:rsidR="00DA07B3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(</w:t>
                            </w:r>
                            <w:r w:rsidRPr="00170C87">
                              <w:rPr>
                                <w:rFonts w:ascii="Tahoma" w:hAnsi="Tahoma" w:eastAsiaTheme="minorHAnsi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لمادة 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تقنية رقمية </w:t>
                            </w:r>
                            <w:r w:rsidR="00666735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2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-</w:t>
                            </w:r>
                            <w:r w:rsidR="00CA5E98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2</w:t>
                            </w:r>
                            <w:r w:rsidRPr="00170C87" w:rsidR="00DA07B3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)</w:t>
                            </w:r>
                            <w:r w:rsidRPr="00170C87">
                              <w:rPr>
                                <w:rFonts w:ascii="Tahoma" w:hAnsi="Tahoma" w:eastAsiaTheme="minorHAnsi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لعام 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144</w:t>
                            </w:r>
                            <w:r w:rsidR="00235FAF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5</w:t>
                            </w:r>
                            <w:r w:rsidRPr="00170C87">
                              <w:rPr>
                                <w:rFonts w:ascii="Tahoma" w:hAnsi="Tahoma" w:eastAsiaTheme="minorHAnsi" w:cs="Tahoma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هـ </w:t>
                            </w:r>
                          </w:p>
                          <w:p w:rsidR="0017151B" w:rsidRPr="00170C87" w14:textId="77777777">
                            <w:pPr>
                              <w:bidi w:val="0"/>
                              <w:spacing w:after="160" w:line="259" w:lineRule="auto"/>
                              <w:rPr>
                                <w:rFonts w:ascii="Arial" w:eastAsia="Calibri" w:hAnsi="Arial" w:cs="Arial"/>
                                <w:color w:val="000000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3" o:spid="_x0000_s1037" type="#_x0000_t202" style="width:579.67pt;height:46.45pt;margin-top:23.51pt;margin-left:-30.34pt;mso-height-percent:0;mso-height-relative:margin;mso-width-percent:0;mso-width-relative:margin;mso-wrap-distance-bottom:0;mso-wrap-distance-left:9pt;mso-wrap-distance-right:9pt;mso-wrap-distance-top:0;position:absolute;v-text-anchor:middle;z-index:251685888" filled="f" fillcolor="this" stroked="f" strokecolor="#2f528f" strokeweight="1pt">
                <v:textbox>
                  <w:txbxContent>
                    <w:p w:rsidR="00520414" w:rsidRPr="00170C87" w:rsidP="00520414" w14:paraId="23AFA706" w14:textId="3BE847AE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Tahoma" w:eastAsia="Calibri" w:hAnsi="Tahoma" w:cs="Tahoma"/>
                          <w:b/>
                          <w:bCs/>
                          <w:color w:val="000000"/>
                          <w:sz w:val="22"/>
                          <w:szCs w:val="22"/>
                          <w:lang w:val="en-US" w:eastAsia="en-US" w:bidi="ar-SA"/>
                        </w:rPr>
                      </w:pPr>
                      <w:r w:rsidRPr="00170C87">
                        <w:rPr>
                          <w:rFonts w:ascii="Tahoma" w:hAnsi="Tahoma" w:eastAsiaTheme="minorHAnsi" w:cs="Tahoma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أسئلة اختبار نهاية الفصل الدراسي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</w:t>
                      </w:r>
                      <w:r w:rsidR="00B76D8A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الثالث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للصف ال</w:t>
                      </w:r>
                      <w:r w:rsidR="00666735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ثاني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ثانوي</w:t>
                      </w:r>
                      <w:r w:rsidRPr="00170C87">
                        <w:rPr>
                          <w:rFonts w:ascii="Tahoma" w:hAnsi="Tahoma" w:eastAsiaTheme="minorHAnsi" w:cs="Tahoma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</w:t>
                      </w:r>
                      <w:r w:rsidRPr="00170C87" w:rsidR="00DA07B3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(</w:t>
                      </w:r>
                      <w:r w:rsidRPr="00170C87">
                        <w:rPr>
                          <w:rFonts w:ascii="Tahoma" w:hAnsi="Tahoma" w:eastAsiaTheme="minorHAnsi" w:cs="Tahoma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لمادة 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تقنية رقمية </w:t>
                      </w:r>
                      <w:r w:rsidR="00666735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2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-</w:t>
                      </w:r>
                      <w:r w:rsidR="00CA5E98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2</w:t>
                      </w:r>
                      <w:r w:rsidRPr="00170C87" w:rsidR="00DA07B3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)</w:t>
                      </w:r>
                      <w:r w:rsidRPr="00170C87">
                        <w:rPr>
                          <w:rFonts w:ascii="Tahoma" w:hAnsi="Tahoma" w:eastAsiaTheme="minorHAnsi" w:cs="Tahoma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لعام 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144</w:t>
                      </w:r>
                      <w:r w:rsidR="00235FAF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5</w:t>
                      </w:r>
                      <w:r w:rsidRPr="00170C87">
                        <w:rPr>
                          <w:rFonts w:ascii="Tahoma" w:hAnsi="Tahoma" w:eastAsiaTheme="minorHAnsi" w:cs="Tahoma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هـ </w:t>
                      </w:r>
                    </w:p>
                    <w:p w:rsidR="0017151B" w:rsidRPr="00170C87" w14:paraId="24A744F5" w14:textId="77777777">
                      <w:pPr>
                        <w:bidi w:val="0"/>
                        <w:spacing w:after="160" w:line="259" w:lineRule="auto"/>
                        <w:rPr>
                          <w:rFonts w:ascii="Arial" w:eastAsia="Calibri" w:hAnsi="Arial" w:cs="Arial"/>
                          <w:color w:val="000000"/>
                          <w:sz w:val="22"/>
                          <w:szCs w:val="22"/>
                          <w:lang w:val="en-US" w:eastAsia="en-US"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0B5B" w:rsidP="00E57E42" w14:paraId="2A43F684" w14:textId="77777777">
      <w:pPr>
        <w:bidi w:val="0"/>
        <w:spacing w:after="160" w:line="259" w:lineRule="auto"/>
        <w:ind w:right="-142"/>
        <w:rPr>
          <w:rFonts w:ascii="Calibri" w:eastAsia="Calibri" w:hAnsi="Calibri" w:cs="Calibri"/>
          <w:sz w:val="24"/>
          <w:szCs w:val="24"/>
          <w:lang w:val="en-US" w:eastAsia="en-US" w:bidi="ar-SA"/>
        </w:rPr>
      </w:pPr>
    </w:p>
    <w:p w:rsidR="00081775" w:rsidRPr="0017151B" w:rsidP="00BA432B" w14:paraId="0C54E306" w14:textId="77777777">
      <w:pPr>
        <w:bidi w:val="0"/>
        <w:spacing w:after="160" w:line="259" w:lineRule="auto"/>
        <w:ind w:right="-142"/>
        <w:rPr>
          <w:rFonts w:ascii="Calibri" w:eastAsia="Calibri" w:hAnsi="Calibri" w:cs="Calibri"/>
          <w:sz w:val="24"/>
          <w:szCs w:val="24"/>
          <w:lang w:val="en-US" w:eastAsia="en-US" w:bidi="ar-SA"/>
        </w:rPr>
      </w:pPr>
    </w:p>
    <w:tbl>
      <w:tblPr>
        <w:tblStyle w:val="TableGrid0"/>
        <w:tblW w:w="0" w:type="auto"/>
        <w:tblLook w:val="04A0"/>
      </w:tblPr>
      <w:tblGrid>
        <w:gridCol w:w="2496"/>
        <w:gridCol w:w="1552"/>
        <w:gridCol w:w="4914"/>
        <w:gridCol w:w="1659"/>
      </w:tblGrid>
      <w:tr w14:paraId="017B7BDE" w14:textId="77777777" w:rsidTr="003C0AA0">
        <w:tblPrEx>
          <w:tblW w:w="0" w:type="auto"/>
          <w:tblLook w:val="04A0"/>
        </w:tblPrEx>
        <w:tc>
          <w:tcPr>
            <w:tcW w:w="2518" w:type="dxa"/>
          </w:tcPr>
          <w:p w:rsidR="0017151B" w:rsidRPr="00BA432B" w:rsidP="0017151B" w14:paraId="2F961215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559" w:type="dxa"/>
          </w:tcPr>
          <w:p w:rsidR="0017151B" w:rsidRPr="00BA432B" w:rsidP="001508CC" w14:paraId="2B406C3F" w14:textId="77777777">
            <w:pPr>
              <w:tabs>
                <w:tab w:val="left" w:pos="4084"/>
              </w:tabs>
              <w:bidi w:val="0"/>
              <w:spacing w:after="160" w:line="259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الشعبة</w:t>
            </w: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:</w:t>
            </w:r>
          </w:p>
        </w:tc>
        <w:tc>
          <w:tcPr>
            <w:tcW w:w="4962" w:type="dxa"/>
          </w:tcPr>
          <w:p w:rsidR="0017151B" w:rsidRPr="00BA432B" w:rsidP="0017151B" w14:paraId="618584B3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667" w:type="dxa"/>
          </w:tcPr>
          <w:p w:rsidR="0017151B" w:rsidRPr="00BA432B" w:rsidP="0017151B" w14:paraId="5A40C2BC" w14:textId="77777777">
            <w:pPr>
              <w:tabs>
                <w:tab w:val="left" w:pos="4084"/>
              </w:tabs>
              <w:bidi w:val="0"/>
              <w:spacing w:after="160" w:line="259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سم الطالبة:</w:t>
            </w:r>
          </w:p>
        </w:tc>
      </w:tr>
    </w:tbl>
    <w:p w:rsidR="00A35295" w:rsidRPr="00BA432B" w:rsidP="00081775" w14:paraId="794BB7C1" w14:textId="77777777">
      <w:pPr>
        <w:tabs>
          <w:tab w:val="right" w:pos="142"/>
          <w:tab w:val="left" w:pos="4084"/>
        </w:tabs>
        <w:bidi w:val="0"/>
        <w:spacing w:after="160" w:line="259" w:lineRule="auto"/>
        <w:rPr>
          <w:rFonts w:ascii="Times New Roman" w:eastAsia="Calibri" w:hAnsi="Times New Roman" w:cs="Times New Roman"/>
          <w:sz w:val="28"/>
          <w:szCs w:val="28"/>
          <w:lang w:val="en-US" w:eastAsia="en-US" w:bidi="ar-SA"/>
        </w:rPr>
      </w:pPr>
    </w:p>
    <w:tbl>
      <w:tblPr>
        <w:tblStyle w:val="TableGrid0"/>
        <w:tblW w:w="0" w:type="auto"/>
        <w:jc w:val="center"/>
        <w:tblLook w:val="04A0"/>
      </w:tblPr>
      <w:tblGrid>
        <w:gridCol w:w="1560"/>
        <w:gridCol w:w="1701"/>
        <w:gridCol w:w="1701"/>
        <w:gridCol w:w="2409"/>
        <w:gridCol w:w="851"/>
        <w:gridCol w:w="817"/>
        <w:gridCol w:w="1559"/>
      </w:tblGrid>
      <w:tr w14:paraId="34190EA8" w14:textId="77777777" w:rsidTr="00E57E42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560" w:type="dxa"/>
          </w:tcPr>
          <w:p w:rsidR="0003706C" w:rsidRPr="00BA432B" w:rsidP="001B77BA" w14:paraId="68D56B96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سم المدققة وتوقيعها</w:t>
            </w:r>
          </w:p>
        </w:tc>
        <w:tc>
          <w:tcPr>
            <w:tcW w:w="1701" w:type="dxa"/>
          </w:tcPr>
          <w:p w:rsidR="0003706C" w:rsidRPr="00BA432B" w:rsidP="001B77BA" w14:paraId="5E8D4443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سم المراجعة وتوقيعها</w:t>
            </w:r>
          </w:p>
        </w:tc>
        <w:tc>
          <w:tcPr>
            <w:tcW w:w="1701" w:type="dxa"/>
          </w:tcPr>
          <w:p w:rsidR="0003706C" w:rsidRPr="00BA432B" w:rsidP="001B77BA" w14:paraId="6C80B852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سم المصححة وتوقيعها</w:t>
            </w:r>
          </w:p>
        </w:tc>
        <w:tc>
          <w:tcPr>
            <w:tcW w:w="2409" w:type="dxa"/>
          </w:tcPr>
          <w:p w:rsidR="0003706C" w:rsidRPr="00BA432B" w:rsidP="00104F0E" w14:paraId="212C16E7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درجة كتابةً</w:t>
            </w:r>
          </w:p>
          <w:p w:rsidR="0003706C" w:rsidRPr="00BA432B" w:rsidP="001B77BA" w14:paraId="33777229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</w:p>
        </w:tc>
        <w:tc>
          <w:tcPr>
            <w:tcW w:w="1668" w:type="dxa"/>
            <w:gridSpan w:val="2"/>
          </w:tcPr>
          <w:p w:rsidR="0003706C" w:rsidRPr="00BA432B" w:rsidP="001B77BA" w14:paraId="08636B5C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درجة رقماً</w:t>
            </w:r>
          </w:p>
        </w:tc>
        <w:tc>
          <w:tcPr>
            <w:tcW w:w="1559" w:type="dxa"/>
          </w:tcPr>
          <w:p w:rsidR="0003706C" w:rsidRPr="00BA432B" w:rsidP="001B77BA" w14:paraId="691A6171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 xml:space="preserve">رقم </w:t>
            </w: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سؤال</w:t>
            </w:r>
          </w:p>
        </w:tc>
      </w:tr>
      <w:tr w14:paraId="236606BC" w14:textId="77777777" w:rsidTr="00E57E42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560" w:type="dxa"/>
            <w:vMerge w:val="restart"/>
          </w:tcPr>
          <w:p w:rsidR="001508CC" w:rsidRPr="00BA432B" w:rsidP="0017151B" w14:paraId="40541E5F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 w:val="restart"/>
          </w:tcPr>
          <w:p w:rsidR="001508CC" w:rsidRPr="00BA432B" w:rsidP="0017151B" w14:paraId="761DE618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 w:val="restart"/>
          </w:tcPr>
          <w:p w:rsidR="001508CC" w:rsidRPr="00BA432B" w:rsidP="000B4189" w14:paraId="741120C6" w14:textId="77777777">
            <w:pPr>
              <w:tabs>
                <w:tab w:val="left" w:pos="4084"/>
              </w:tabs>
              <w:bidi w:val="0"/>
              <w:spacing w:after="160" w:line="259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  <w:r>
              <w:rPr>
                <w:rFonts w:asciiTheme="majorBidi" w:hAnsiTheme="majorBidi" w:cstheme="majorBidi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>
                      <wp:simplePos x="0" y="0"/>
                      <wp:positionH relativeFrom="column">
                        <wp:posOffset>-20274</wp:posOffset>
                      </wp:positionH>
                      <wp:positionV relativeFrom="paragraph">
                        <wp:posOffset>244398</wp:posOffset>
                      </wp:positionV>
                      <wp:extent cx="881903" cy="523906"/>
                      <wp:effectExtent l="7302" t="0" r="2223" b="2222"/>
                      <wp:wrapNone/>
                      <wp:docPr id="618534701" name="مربع نص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 rot="16200000">
                                <a:off x="0" y="0"/>
                                <a:ext cx="881903" cy="523906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170C87" w:rsidRPr="00170C87" w:rsidP="00FB1D33" w14:textId="77777777">
                                  <w:pPr>
                                    <w:bidi/>
                                    <w:spacing w:after="160" w:line="259" w:lineRule="auto"/>
                                    <w:jc w:val="both"/>
                                    <w:rPr>
                                      <w:rFonts w:ascii="Calibri" w:eastAsia="Calibri" w:hAnsi="Calibri" w:cs="Arial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</w:pPr>
                                  <w:r w:rsidRPr="00170C87">
                                    <w:rPr>
                                      <w:rFonts w:asciiTheme="minorHAnsi" w:eastAsiaTheme="minorHAnsi" w:hAnsiTheme="minorHAnsi" w:cstheme="min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en-US" w:eastAsia="en-US" w:bidi="ar-SA"/>
                                    </w:rPr>
                                    <w:t>اريج السرحا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مربع نص 12" o:spid="_x0000_s1038" type="#_x0000_t202" style="width:69.44pt;height:41.25pt;margin-top:19.24pt;margin-left:-1.6pt;mso-height-percent:0;mso-height-relative:margin;mso-width-percent:0;mso-width-relative:margin;mso-wrap-distance-bottom:0;mso-wrap-distance-left:9pt;mso-wrap-distance-right:9pt;mso-wrap-distance-top:0;position:absolute;rotation:270;v-text-anchor:top;z-index:251714560" fillcolor="white" stroked="f" strokeweight="0.5pt">
                      <v:textbox>
                        <w:txbxContent>
                          <w:p w:rsidR="00170C87" w:rsidRPr="00170C87" w:rsidP="00FB1D33" w14:paraId="554B2457" w14:textId="77777777">
                            <w:pPr>
                              <w:bidi/>
                              <w:spacing w:after="160" w:line="259" w:lineRule="auto"/>
                              <w:jc w:val="both"/>
                              <w:rPr>
                                <w:rFonts w:ascii="Calibri" w:eastAsia="Calibri" w:hAnsi="Calibri" w:cs="Arial"/>
                                <w:b/>
                                <w:bCs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 w:rsidRPr="00170C87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  <w:t>اريج السرح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09" w:type="dxa"/>
          </w:tcPr>
          <w:p w:rsidR="001508CC" w:rsidRPr="00BA432B" w:rsidP="0017151B" w14:paraId="50234816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851" w:type="dxa"/>
          </w:tcPr>
          <w:p w:rsidR="001508CC" w:rsidRPr="00BA432B" w:rsidP="00651835" w14:paraId="74914D14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5</w:t>
            </w:r>
          </w:p>
        </w:tc>
        <w:tc>
          <w:tcPr>
            <w:tcW w:w="817" w:type="dxa"/>
          </w:tcPr>
          <w:p w:rsidR="001508CC" w:rsidRPr="00BA432B" w:rsidP="0017151B" w14:paraId="0546F759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559" w:type="dxa"/>
          </w:tcPr>
          <w:p w:rsidR="001508CC" w:rsidRPr="00BA432B" w:rsidP="00104F0E" w14:paraId="0E8BC735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سؤال الأول</w:t>
            </w:r>
          </w:p>
        </w:tc>
      </w:tr>
      <w:tr w14:paraId="6E6F855E" w14:textId="77777777" w:rsidTr="00E57E42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560" w:type="dxa"/>
            <w:vMerge/>
          </w:tcPr>
          <w:p w:rsidR="001508CC" w:rsidRPr="00BA432B" w:rsidP="0017151B" w14:paraId="1C1D22E8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/>
          </w:tcPr>
          <w:p w:rsidR="001508CC" w:rsidRPr="00BA432B" w:rsidP="0017151B" w14:paraId="24D0D222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/>
          </w:tcPr>
          <w:p w:rsidR="001508CC" w:rsidRPr="00BA432B" w:rsidP="0017151B" w14:paraId="7A1A3080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2409" w:type="dxa"/>
          </w:tcPr>
          <w:p w:rsidR="001508CC" w:rsidRPr="00BA432B" w:rsidP="0017151B" w14:paraId="59C389A5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851" w:type="dxa"/>
          </w:tcPr>
          <w:p w:rsidR="001508CC" w:rsidRPr="00BA432B" w:rsidP="00651835" w14:paraId="3D84758E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5</w:t>
            </w:r>
          </w:p>
        </w:tc>
        <w:tc>
          <w:tcPr>
            <w:tcW w:w="817" w:type="dxa"/>
          </w:tcPr>
          <w:p w:rsidR="001508CC" w:rsidRPr="00BA432B" w:rsidP="0017151B" w14:paraId="1D9E90AB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559" w:type="dxa"/>
          </w:tcPr>
          <w:p w:rsidR="001508CC" w:rsidRPr="00BA432B" w:rsidP="00104F0E" w14:paraId="6720BFEB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سؤال الثاني</w:t>
            </w:r>
          </w:p>
        </w:tc>
      </w:tr>
      <w:tr w14:paraId="23279A1D" w14:textId="77777777" w:rsidTr="00E57E42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560" w:type="dxa"/>
            <w:vMerge/>
          </w:tcPr>
          <w:p w:rsidR="001508CC" w:rsidRPr="00BA432B" w:rsidP="0017151B" w14:paraId="475C4FAC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/>
          </w:tcPr>
          <w:p w:rsidR="001508CC" w:rsidRPr="00BA432B" w:rsidP="0017151B" w14:paraId="3B69624F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  <w:vMerge/>
          </w:tcPr>
          <w:p w:rsidR="001508CC" w:rsidRPr="00BA432B" w:rsidP="0017151B" w14:paraId="54ED4EF5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2409" w:type="dxa"/>
          </w:tcPr>
          <w:p w:rsidR="001508CC" w:rsidRPr="00BA432B" w:rsidP="0017151B" w14:paraId="2EFAFA2D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851" w:type="dxa"/>
          </w:tcPr>
          <w:p w:rsidR="001508CC" w:rsidRPr="00BA432B" w:rsidP="00651835" w14:paraId="6D5C5CC6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5</w:t>
            </w:r>
          </w:p>
        </w:tc>
        <w:tc>
          <w:tcPr>
            <w:tcW w:w="817" w:type="dxa"/>
          </w:tcPr>
          <w:p w:rsidR="001508CC" w:rsidRPr="00BA432B" w:rsidP="0017151B" w14:paraId="0B5FFC43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559" w:type="dxa"/>
          </w:tcPr>
          <w:p w:rsidR="001508CC" w:rsidRPr="00BA432B" w:rsidP="00104F0E" w14:paraId="7C5D5234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سؤال الثالث</w:t>
            </w:r>
          </w:p>
        </w:tc>
      </w:tr>
      <w:tr w14:paraId="11C9B0B6" w14:textId="77777777" w:rsidTr="00E57E42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560" w:type="dxa"/>
          </w:tcPr>
          <w:p w:rsidR="001508CC" w:rsidRPr="00BA432B" w:rsidP="0017151B" w14:paraId="415022E0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</w:tcPr>
          <w:p w:rsidR="001508CC" w:rsidRPr="00BA432B" w:rsidP="0017151B" w14:paraId="3A56CB22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701" w:type="dxa"/>
          </w:tcPr>
          <w:p w:rsidR="001508CC" w:rsidRPr="00BA432B" w:rsidP="0017151B" w14:paraId="2EBBB670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2409" w:type="dxa"/>
          </w:tcPr>
          <w:p w:rsidR="001508CC" w:rsidRPr="00BA432B" w:rsidP="0017151B" w14:paraId="7252AD6B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851" w:type="dxa"/>
          </w:tcPr>
          <w:p w:rsidR="001508CC" w:rsidRPr="00BA432B" w:rsidP="00651835" w14:paraId="68D3CDB1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15</w:t>
            </w:r>
          </w:p>
        </w:tc>
        <w:tc>
          <w:tcPr>
            <w:tcW w:w="817" w:type="dxa"/>
          </w:tcPr>
          <w:p w:rsidR="001508CC" w:rsidRPr="00BA432B" w:rsidP="0017151B" w14:paraId="2086E7D4" w14:textId="77777777">
            <w:pPr>
              <w:tabs>
                <w:tab w:val="left" w:pos="4084"/>
              </w:tabs>
              <w:bidi w:val="0"/>
              <w:spacing w:after="160" w:line="259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</w:p>
        </w:tc>
        <w:tc>
          <w:tcPr>
            <w:tcW w:w="1559" w:type="dxa"/>
          </w:tcPr>
          <w:p w:rsidR="001508CC" w:rsidRPr="00BA432B" w:rsidP="00104F0E" w14:paraId="72787266" w14:textId="77777777">
            <w:pPr>
              <w:tabs>
                <w:tab w:val="left" w:pos="4084"/>
              </w:tabs>
              <w:bidi w:val="0"/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BA432B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مجموع</w:t>
            </w:r>
          </w:p>
        </w:tc>
      </w:tr>
    </w:tbl>
    <w:p w:rsidR="007420E8" w:rsidP="003E6BC3" w14:paraId="018D0120" w14:textId="77777777">
      <w:pPr>
        <w:tabs>
          <w:tab w:val="left" w:pos="4084"/>
        </w:tabs>
        <w:bidi w:val="0"/>
        <w:spacing w:after="160" w:line="259" w:lineRule="auto"/>
        <w:rPr>
          <w:rFonts w:ascii="Arial" w:eastAsia="Calibri" w:hAnsi="Arial" w:cs="Arial"/>
          <w:b/>
          <w:bCs/>
          <w:noProof/>
          <w:sz w:val="24"/>
          <w:szCs w:val="24"/>
          <w:lang w:val="en-US" w:eastAsia="en-US" w:bidi="ar-SA"/>
        </w:rPr>
      </w:pPr>
    </w:p>
    <w:p w:rsidR="001B77BA" w:rsidRPr="00CF4042" w:rsidP="00CF4042" w14:paraId="1970D549" w14:textId="77777777">
      <w:pPr>
        <w:tabs>
          <w:tab w:val="left" w:pos="4084"/>
        </w:tabs>
        <w:bidi w:val="0"/>
        <w:spacing w:after="160" w:line="259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  <w:r w:rsidRPr="00756ACB">
        <w:rPr>
          <w:rFonts w:asciiTheme="minorBidi" w:hAnsiTheme="min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47299</wp:posOffset>
                </wp:positionH>
                <wp:positionV relativeFrom="paragraph">
                  <wp:posOffset>250190</wp:posOffset>
                </wp:positionV>
                <wp:extent cx="827405" cy="791845"/>
                <wp:effectExtent l="0" t="0" r="10795" b="27305"/>
                <wp:wrapNone/>
                <wp:docPr id="2135511669" name="شكل بيضاوي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827405" cy="7918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شكل بيضاوي 4" o:spid="_x0000_s1039" style="width:65.15pt;height:62.35pt;margin-top:19.7pt;margin-left:11.6pt;mso-height-percent:0;mso-height-relative:margin;mso-width-percent:0;mso-width-relative:margin;mso-wrap-distance-bottom:0;mso-wrap-distance-left:9pt;mso-wrap-distance-right:9pt;mso-wrap-distance-top:0;position:absolute;v-text-anchor:middle;z-index:251687936" filled="f" fillcolor="this" stroked="t" strokecolor="black" strokeweight="1pt"/>
            </w:pict>
          </mc:Fallback>
        </mc:AlternateContent>
      </w:r>
      <w:r w:rsidRPr="00756ACB" w:rsidR="006D509E">
        <w:rPr>
          <w:rFonts w:asciiTheme="minorBidi" w:eastAsiaTheme="minorHAnsi" w:hAnsiTheme="minorBidi" w:cstheme="minorBidi"/>
          <w:b/>
          <w:bCs/>
          <w:noProof/>
          <w:sz w:val="24"/>
          <w:szCs w:val="24"/>
          <w:rtl/>
          <w:lang w:val="en-US" w:eastAsia="en-US" w:bidi="ar-SA"/>
        </w:rPr>
        <w:t xml:space="preserve"> </w:t>
      </w:r>
      <w:r w:rsidRPr="00CF4042" w:rsidR="00CF4042">
        <w:rPr>
          <w:rFonts w:asciiTheme="majorBidi" w:eastAsiaTheme="minorHAnsi" w:hAnsiTheme="majorBidi" w:cstheme="majorBidi"/>
          <w:b/>
          <w:bCs/>
          <w:noProof/>
          <w:sz w:val="28"/>
          <w:szCs w:val="28"/>
          <w:rtl/>
          <w:lang w:val="en-US" w:eastAsia="en-US" w:bidi="ar-SA"/>
        </w:rPr>
        <w:t>أ</w:t>
      </w:r>
      <w:r w:rsidRPr="00CF4042" w:rsidR="00CF4042">
        <w:rPr>
          <w:rFonts w:asciiTheme="majorBidi" w:eastAsiaTheme="minorHAnsi" w:hAnsiTheme="majorBidi" w:cstheme="majorBidi"/>
          <w:b/>
          <w:bCs/>
          <w:sz w:val="28"/>
          <w:szCs w:val="28"/>
          <w:rtl/>
          <w:lang w:val="en-US" w:eastAsia="en-US" w:bidi="ar-SA"/>
        </w:rPr>
        <w:t>جيبي عن الأسئلة التالية :</w:t>
      </w:r>
    </w:p>
    <w:p w:rsidR="00921B14" w:rsidP="00921B14" w14:paraId="18B30EE4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  <w:r w:rsidRPr="00CF4042">
        <w:rPr>
          <w:rFonts w:asciiTheme="majorBidi" w:eastAsiaTheme="minorHAnsi" w:hAnsiTheme="majorBidi" w:cstheme="majorBidi"/>
          <w:b/>
          <w:bCs/>
          <w:sz w:val="28"/>
          <w:szCs w:val="28"/>
          <w:u w:val="single"/>
          <w:rtl/>
          <w:lang w:val="en-US" w:eastAsia="en-US" w:bidi="ar-SA"/>
        </w:rPr>
        <w:t xml:space="preserve">السؤال الأول: </w:t>
      </w:r>
      <w:r w:rsidRPr="00CF4042">
        <w:rPr>
          <w:rFonts w:asciiTheme="majorBidi" w:eastAsiaTheme="minorHAnsi" w:hAnsiTheme="majorBidi" w:cstheme="majorBidi"/>
          <w:b/>
          <w:bCs/>
          <w:sz w:val="28"/>
          <w:szCs w:val="28"/>
          <w:rtl/>
          <w:lang w:val="en-US" w:eastAsia="en-US" w:bidi="ar-SA"/>
        </w:rPr>
        <w:t xml:space="preserve"> </w:t>
      </w:r>
    </w:p>
    <w:p w:rsidR="001B77BA" w:rsidRPr="00CF4042" w:rsidP="00921B14" w14:paraId="284EF6BE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rtl/>
          <w:lang w:val="en-US" w:eastAsia="en-US" w:bidi="ar-SA"/>
        </w:rPr>
      </w:pPr>
      <w:r>
        <w:rPr>
          <w:rFonts w:asciiTheme="majorBidi" w:hAnsiTheme="majorBidi" w:cs="PT Bold Heading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42240</wp:posOffset>
                </wp:positionH>
                <wp:positionV relativeFrom="paragraph">
                  <wp:posOffset>99060</wp:posOffset>
                </wp:positionV>
                <wp:extent cx="826770" cy="0"/>
                <wp:effectExtent l="38100" t="38100" r="49530" b="95250"/>
                <wp:wrapNone/>
                <wp:docPr id="1418058097" name="رابط مستقيم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>
                          <a:off x="0" y="0"/>
                          <a:ext cx="82677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رابط مستقيم 7" o:spid="_x0000_s1040" style="flip:x;mso-height-percent:0;mso-height-relative:margin;mso-width-percent:0;mso-width-relative:margin;mso-wrap-distance-bottom:0;mso-wrap-distance-left:9pt;mso-wrap-distance-right:9pt;mso-wrap-distance-top:0;position:absolute;v-text-anchor:top;z-index:251689984" from="11.2pt,7.8pt" to="76.3pt,7.8pt" fillcolor="this" stroked="t" strokecolor="black" strokeweight="1pt"/>
            </w:pict>
          </mc:Fallback>
        </mc:AlternateContent>
      </w:r>
      <w:r w:rsidRPr="00CF4042" w:rsidR="009A1B74">
        <w:rPr>
          <w:rFonts w:asciiTheme="majorBidi" w:hAnsiTheme="majorBidi" w:cstheme="majorBidi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60985</wp:posOffset>
                </wp:positionH>
                <wp:positionV relativeFrom="paragraph">
                  <wp:posOffset>46990</wp:posOffset>
                </wp:positionV>
                <wp:extent cx="494030" cy="509270"/>
                <wp:effectExtent l="0" t="0" r="0" b="0"/>
                <wp:wrapNone/>
                <wp:docPr id="1350211415" name="مستطيل 1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94030" cy="509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30E74" w:rsidRPr="00530E74" w:rsidP="00530E74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mbria" w:eastAsia="Calibri" w:hAnsi="Cambria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val="en-US" w:eastAsia="en-US" w:bidi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11" o:spid="_x0000_s1041" type="#_x0000_t202" style="width:38.9pt;height:40.1pt;margin-top:3.7pt;margin-left:20.55pt;mso-height-percent:0;mso-height-relative:margin;mso-width-percent:0;mso-width-relative:margin;mso-wrap-distance-bottom:0;mso-wrap-distance-left:9pt;mso-wrap-distance-right:9pt;mso-wrap-distance-top:0;position:absolute;v-text-anchor:middle;z-index:251696128" filled="f" fillcolor="this" stroked="f" strokecolor="#2f528f" strokeweight="1pt">
                <v:textbox>
                  <w:txbxContent>
                    <w:p w:rsidR="00530E74" w:rsidRPr="00530E74" w:rsidP="00530E74" w14:paraId="1D065155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mbria" w:eastAsia="Calibri" w:hAnsi="Cambria" w:cs="Calibri"/>
                          <w:b/>
                          <w:bCs/>
                          <w:color w:val="000000"/>
                          <w:sz w:val="28"/>
                          <w:szCs w:val="28"/>
                          <w:lang w:val="en-US" w:eastAsia="en-US"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B77BA" w:rsidRPr="00CF4042" w:rsidP="00CE1DAB" w14:paraId="785C91CD" w14:textId="77777777">
      <w:pPr>
        <w:tabs>
          <w:tab w:val="left" w:pos="4084"/>
        </w:tabs>
        <w:bidi w:val="0"/>
        <w:spacing w:after="160" w:line="259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  <w:r w:rsidRPr="00CF4042">
        <w:rPr>
          <w:rFonts w:asciiTheme="majorBidi" w:eastAsiaTheme="minorHAnsi" w:hAnsiTheme="majorBidi" w:cstheme="majorBidi"/>
          <w:b/>
          <w:bCs/>
          <w:sz w:val="28"/>
          <w:szCs w:val="28"/>
          <w:rtl/>
          <w:lang w:val="en-US" w:eastAsia="en-US" w:bidi="ar-SA"/>
        </w:rPr>
        <w:t xml:space="preserve"> </w:t>
      </w:r>
      <w:r w:rsidR="004651A9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</w:t>
      </w:r>
      <w:r w:rsidR="00CE1DAB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اختاري الاجابة </w:t>
      </w:r>
      <w:r w:rsidR="00D9272D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الصحيحة ثم</w:t>
      </w:r>
      <w:r w:rsidR="00CE1DAB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</w:t>
      </w:r>
      <w:r w:rsidR="00D9272D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ظللي ذلك</w:t>
      </w:r>
      <w:r w:rsidR="00CE1DAB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في ورقة الإجابة فيما </w:t>
      </w:r>
      <w:r w:rsidR="00D9272D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يلي:</w:t>
      </w:r>
    </w:p>
    <w:tbl>
      <w:tblPr>
        <w:tblStyle w:val="TableGrid0"/>
        <w:bidiVisual/>
        <w:tblW w:w="10357" w:type="dxa"/>
        <w:tblInd w:w="417" w:type="dxa"/>
        <w:tblLook w:val="04A0"/>
      </w:tblPr>
      <w:tblGrid>
        <w:gridCol w:w="2277"/>
        <w:gridCol w:w="2693"/>
        <w:gridCol w:w="142"/>
        <w:gridCol w:w="2551"/>
        <w:gridCol w:w="2694"/>
      </w:tblGrid>
      <w:tr w14:paraId="7E0F1FBF" w14:textId="77777777" w:rsidTr="000C0D89">
        <w:tblPrEx>
          <w:tblW w:w="10357" w:type="dxa"/>
          <w:tblInd w:w="417" w:type="dxa"/>
          <w:tblLook w:val="04A0"/>
        </w:tblPrEx>
        <w:tc>
          <w:tcPr>
            <w:tcW w:w="10357" w:type="dxa"/>
            <w:gridSpan w:val="5"/>
          </w:tcPr>
          <w:p w:rsidR="00FB1D33" w:rsidRPr="000C0D89" w:rsidP="000C0D89" w14:paraId="12526591" w14:textId="77777777">
            <w:pPr>
              <w:pStyle w:val="ListParagraph"/>
              <w:numPr>
                <w:ilvl w:val="0"/>
                <w:numId w:val="46"/>
              </w:numPr>
              <w:bidi/>
              <w:spacing w:after="0" w:line="240" w:lineRule="auto"/>
              <w:ind w:left="360" w:right="174" w:hanging="360"/>
              <w:contextualSpacing/>
              <w:jc w:val="both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من عناصر التصميم الرسومي وهو </w:t>
            </w:r>
            <w:r w:rsidRPr="000C0D89" w:rsidR="00A2194D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منطقة </w:t>
            </w:r>
            <w:r w:rsidRPr="000C0D89" w:rsidR="003363AF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محددة ثنائية الأبعاد يتم إنشاؤها </w:t>
            </w:r>
            <w:r w:rsidRPr="000C0D89" w:rsidR="002E29B1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بواسطة الخطوط يمكن أن تكون هندسية أو مجردة :</w:t>
            </w:r>
          </w:p>
        </w:tc>
      </w:tr>
      <w:tr w14:paraId="098EE783" w14:textId="77777777" w:rsidTr="000C0D89">
        <w:tblPrEx>
          <w:tblW w:w="10357" w:type="dxa"/>
          <w:tblInd w:w="417" w:type="dxa"/>
          <w:tblLook w:val="04A0"/>
        </w:tblPrEx>
        <w:tc>
          <w:tcPr>
            <w:tcW w:w="2277" w:type="dxa"/>
            <w:vAlign w:val="center"/>
          </w:tcPr>
          <w:p w:rsidR="00FB1D33" w:rsidRPr="000C0D89" w:rsidP="00FB1D33" w14:paraId="2541EBCF" w14:textId="77777777">
            <w:pPr>
              <w:bidi/>
              <w:spacing w:after="160" w:line="259" w:lineRule="auto"/>
              <w:ind w:right="175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أ – </w:t>
            </w:r>
            <w:r w:rsidRPr="000C0D89" w:rsidR="00E942BC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شكل</w:t>
            </w:r>
          </w:p>
        </w:tc>
        <w:tc>
          <w:tcPr>
            <w:tcW w:w="2835" w:type="dxa"/>
            <w:gridSpan w:val="2"/>
          </w:tcPr>
          <w:p w:rsidR="00FB1D33" w:rsidRPr="000C0D89" w:rsidP="00FB1D33" w14:paraId="6D001CC5" w14:textId="77777777">
            <w:pPr>
              <w:bidi/>
              <w:spacing w:after="160" w:line="259" w:lineRule="auto"/>
              <w:ind w:right="91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ب- </w:t>
            </w:r>
            <w:r w:rsidRPr="000C0D89" w:rsidR="00E942BC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بنية</w:t>
            </w:r>
          </w:p>
        </w:tc>
        <w:tc>
          <w:tcPr>
            <w:tcW w:w="2551" w:type="dxa"/>
          </w:tcPr>
          <w:p w:rsidR="00FB1D33" w:rsidRPr="000C0D89" w:rsidP="00FB1D33" w14:paraId="385C90BA" w14:textId="77777777">
            <w:pPr>
              <w:bidi/>
              <w:spacing w:after="160" w:line="259" w:lineRule="auto"/>
              <w:ind w:right="141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ج- </w:t>
            </w:r>
            <w:r w:rsidRPr="000C0D89" w:rsidR="00E942BC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حجم</w:t>
            </w:r>
          </w:p>
        </w:tc>
        <w:tc>
          <w:tcPr>
            <w:tcW w:w="2694" w:type="dxa"/>
          </w:tcPr>
          <w:p w:rsidR="00FB1D33" w:rsidRPr="000C0D89" w:rsidP="00FB1D33" w14:paraId="5228FD6C" w14:textId="77777777">
            <w:pPr>
              <w:tabs>
                <w:tab w:val="left" w:pos="2160"/>
              </w:tabs>
              <w:bidi/>
              <w:spacing w:after="160" w:line="259" w:lineRule="auto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د- </w:t>
            </w:r>
            <w:r w:rsidRPr="000C0D89" w:rsidR="00E942BC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فراغ</w:t>
            </w:r>
          </w:p>
        </w:tc>
      </w:tr>
      <w:tr w14:paraId="1E2D5236" w14:textId="77777777" w:rsidTr="000C0D89">
        <w:tblPrEx>
          <w:tblW w:w="10357" w:type="dxa"/>
          <w:tblInd w:w="417" w:type="dxa"/>
          <w:tblLook w:val="04A0"/>
        </w:tblPrEx>
        <w:tc>
          <w:tcPr>
            <w:tcW w:w="10357" w:type="dxa"/>
            <w:gridSpan w:val="5"/>
          </w:tcPr>
          <w:p w:rsidR="00824815" w:rsidRPr="000C0D89" w:rsidP="00824815" w14:paraId="4A5446CF" w14:textId="77777777">
            <w:pPr>
              <w:pStyle w:val="ListParagraph"/>
              <w:numPr>
                <w:ilvl w:val="0"/>
                <w:numId w:val="46"/>
              </w:numPr>
              <w:bidi/>
              <w:spacing w:after="0" w:line="240" w:lineRule="auto"/>
              <w:ind w:left="360" w:right="459" w:hanging="360"/>
              <w:contextualSpacing/>
              <w:jc w:val="both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val="en-US" w:eastAsia="en-US" w:bidi="ar-SA"/>
              </w:rPr>
              <w:t> </w:t>
            </w:r>
            <w:r w:rsidRPr="000C0D89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>هو شعار يعتمد على فن صياغة الحروف ويتشكل من الحروف الأولى من اسم العلامة التجارية:</w:t>
            </w:r>
          </w:p>
        </w:tc>
      </w:tr>
      <w:tr w14:paraId="7C3BA7CE" w14:textId="77777777" w:rsidTr="000C0D89">
        <w:tblPrEx>
          <w:tblW w:w="10357" w:type="dxa"/>
          <w:tblInd w:w="417" w:type="dxa"/>
          <w:tblLook w:val="04A0"/>
        </w:tblPrEx>
        <w:tc>
          <w:tcPr>
            <w:tcW w:w="2277" w:type="dxa"/>
            <w:vAlign w:val="center"/>
          </w:tcPr>
          <w:p w:rsidR="00824815" w:rsidRPr="000C0D89" w:rsidP="00824815" w14:paraId="4BB7A161" w14:textId="77777777">
            <w:pPr>
              <w:bidi/>
              <w:spacing w:after="160" w:line="259" w:lineRule="auto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أ – الشعار </w:t>
            </w: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نصي</w:t>
            </w:r>
          </w:p>
        </w:tc>
        <w:tc>
          <w:tcPr>
            <w:tcW w:w="2835" w:type="dxa"/>
            <w:gridSpan w:val="2"/>
          </w:tcPr>
          <w:p w:rsidR="00824815" w:rsidRPr="000C0D89" w:rsidP="00824815" w14:paraId="5EB6F62E" w14:textId="77777777">
            <w:pPr>
              <w:bidi w:val="0"/>
              <w:spacing w:after="160" w:line="259" w:lineRule="auto"/>
              <w:jc w:val="right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ب- الشعار المدمج</w:t>
            </w:r>
          </w:p>
        </w:tc>
        <w:tc>
          <w:tcPr>
            <w:tcW w:w="2551" w:type="dxa"/>
          </w:tcPr>
          <w:p w:rsidR="00824815" w:rsidRPr="000C0D89" w:rsidP="00824815" w14:paraId="2C0F2ACA" w14:textId="77777777">
            <w:pPr>
              <w:bidi/>
              <w:spacing w:after="160" w:line="259" w:lineRule="auto"/>
              <w:ind w:right="141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ج- شعار الحروف</w:t>
            </w:r>
          </w:p>
        </w:tc>
        <w:tc>
          <w:tcPr>
            <w:tcW w:w="2694" w:type="dxa"/>
          </w:tcPr>
          <w:p w:rsidR="00824815" w:rsidRPr="000C0D89" w:rsidP="00824815" w14:paraId="5CE94652" w14:textId="77777777">
            <w:pPr>
              <w:bidi w:val="0"/>
              <w:spacing w:after="160" w:line="259" w:lineRule="auto"/>
              <w:ind w:right="34"/>
              <w:jc w:val="right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د- الشعار التصويري</w:t>
            </w:r>
          </w:p>
        </w:tc>
      </w:tr>
      <w:tr w14:paraId="28A73112" w14:textId="77777777" w:rsidTr="000C0D89">
        <w:tblPrEx>
          <w:tblW w:w="10357" w:type="dxa"/>
          <w:tblInd w:w="417" w:type="dxa"/>
          <w:tblLook w:val="04A0"/>
        </w:tblPrEx>
        <w:trPr>
          <w:trHeight w:val="305"/>
        </w:trPr>
        <w:tc>
          <w:tcPr>
            <w:tcW w:w="10357" w:type="dxa"/>
            <w:gridSpan w:val="5"/>
          </w:tcPr>
          <w:p w:rsidR="00393EB7" w:rsidRPr="000C0D89" w:rsidP="00824815" w14:paraId="17A178E2" w14:textId="77777777">
            <w:pPr>
              <w:pStyle w:val="ListParagraph"/>
              <w:numPr>
                <w:ilvl w:val="0"/>
                <w:numId w:val="46"/>
              </w:numPr>
              <w:bidi/>
              <w:spacing w:after="160" w:line="259" w:lineRule="auto"/>
              <w:ind w:left="395" w:hanging="36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الرسومات الأكثر مرونة التي يمكن تغيير حجمها بسهولة دون فقدان جودتها</w:t>
            </w:r>
            <w:r w:rsidRPr="000C0D89" w:rsidR="004C6E46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 هي</w:t>
            </w: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:</w:t>
            </w:r>
          </w:p>
        </w:tc>
      </w:tr>
      <w:tr w14:paraId="613045AA" w14:textId="77777777" w:rsidTr="000C0D89">
        <w:tblPrEx>
          <w:tblW w:w="10357" w:type="dxa"/>
          <w:tblInd w:w="417" w:type="dxa"/>
          <w:tblLook w:val="04A0"/>
        </w:tblPrEx>
        <w:tc>
          <w:tcPr>
            <w:tcW w:w="2277" w:type="dxa"/>
            <w:vAlign w:val="center"/>
          </w:tcPr>
          <w:p w:rsidR="00824815" w:rsidRPr="000C0D89" w:rsidP="00824815" w14:paraId="31125782" w14:textId="77777777">
            <w:pPr>
              <w:bidi/>
              <w:spacing w:after="160" w:line="259" w:lineRule="auto"/>
              <w:ind w:right="317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أ – الرسوم المتحركة</w:t>
            </w:r>
          </w:p>
        </w:tc>
        <w:tc>
          <w:tcPr>
            <w:tcW w:w="2693" w:type="dxa"/>
          </w:tcPr>
          <w:p w:rsidR="00824815" w:rsidRPr="000C0D89" w:rsidP="00824815" w14:paraId="27B3D325" w14:textId="77777777">
            <w:pPr>
              <w:bidi/>
              <w:spacing w:after="160" w:line="259" w:lineRule="auto"/>
              <w:ind w:right="91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ب- الرسومات النقطية</w:t>
            </w:r>
          </w:p>
        </w:tc>
        <w:tc>
          <w:tcPr>
            <w:tcW w:w="2693" w:type="dxa"/>
            <w:gridSpan w:val="2"/>
          </w:tcPr>
          <w:p w:rsidR="00824815" w:rsidRPr="000C0D89" w:rsidP="00824815" w14:paraId="38B7FFC5" w14:textId="77777777">
            <w:pPr>
              <w:bidi w:val="0"/>
              <w:spacing w:after="160" w:line="259" w:lineRule="auto"/>
              <w:ind w:right="141"/>
              <w:jc w:val="right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ج- الرسومات المتجهة</w:t>
            </w:r>
          </w:p>
        </w:tc>
        <w:tc>
          <w:tcPr>
            <w:tcW w:w="2694" w:type="dxa"/>
          </w:tcPr>
          <w:p w:rsidR="00824815" w:rsidRPr="000C0D89" w:rsidP="00824815" w14:paraId="05DBED6E" w14:textId="77777777">
            <w:pPr>
              <w:bidi w:val="0"/>
              <w:spacing w:after="160" w:line="259" w:lineRule="auto"/>
              <w:ind w:right="34"/>
              <w:jc w:val="right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د- الملصقات</w:t>
            </w:r>
          </w:p>
        </w:tc>
      </w:tr>
      <w:tr w14:paraId="159ACEDC" w14:textId="77777777" w:rsidTr="000C0D89">
        <w:tblPrEx>
          <w:tblW w:w="10357" w:type="dxa"/>
          <w:tblInd w:w="417" w:type="dxa"/>
          <w:tblLook w:val="04A0"/>
        </w:tblPrEx>
        <w:tc>
          <w:tcPr>
            <w:tcW w:w="10357" w:type="dxa"/>
            <w:gridSpan w:val="5"/>
          </w:tcPr>
          <w:p w:rsidR="00393EB7" w:rsidRPr="000C0D89" w:rsidP="000C0D89" w14:paraId="13ED6726" w14:textId="77777777">
            <w:pPr>
              <w:pStyle w:val="ListParagraph"/>
              <w:numPr>
                <w:ilvl w:val="0"/>
                <w:numId w:val="47"/>
              </w:numPr>
              <w:bidi/>
              <w:spacing w:after="0" w:line="240" w:lineRule="auto"/>
              <w:ind w:left="395" w:right="174" w:hanging="360"/>
              <w:contextualSpacing/>
              <w:jc w:val="both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>التسويق الإل</w:t>
            </w:r>
            <w:r w:rsidRPr="000C0D89" w:rsidR="00EB5395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 xml:space="preserve">كتروني الذي </w:t>
            </w:r>
            <w:r w:rsidRPr="000C0D89" w:rsidR="00D72D6B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>يقوم على إرسال الزوار أو العملاء إلى المتجر الإلكتروني من خلال أفراد أو شركات تتقاضى عمولة</w:t>
            </w:r>
            <w:r w:rsidRPr="000C0D89" w:rsidR="00D72D6B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 :</w:t>
            </w:r>
          </w:p>
        </w:tc>
      </w:tr>
      <w:tr w14:paraId="64898438" w14:textId="77777777" w:rsidTr="000C0D89">
        <w:tblPrEx>
          <w:tblW w:w="10357" w:type="dxa"/>
          <w:tblInd w:w="417" w:type="dxa"/>
          <w:tblLook w:val="04A0"/>
        </w:tblPrEx>
        <w:tc>
          <w:tcPr>
            <w:tcW w:w="2277" w:type="dxa"/>
            <w:vAlign w:val="center"/>
          </w:tcPr>
          <w:p w:rsidR="000C0D89" w:rsidRPr="000C0D89" w:rsidP="000C0D89" w14:paraId="6EFE8E48" w14:textId="77777777">
            <w:pPr>
              <w:bidi/>
              <w:spacing w:after="160" w:line="259" w:lineRule="auto"/>
              <w:ind w:right="44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أ – التسويق بالمقالات</w:t>
            </w:r>
          </w:p>
        </w:tc>
        <w:tc>
          <w:tcPr>
            <w:tcW w:w="2835" w:type="dxa"/>
            <w:gridSpan w:val="2"/>
          </w:tcPr>
          <w:p w:rsidR="000C0D89" w:rsidRPr="000C0D89" w:rsidP="000C0D89" w14:paraId="36A5617C" w14:textId="77777777">
            <w:pPr>
              <w:bidi/>
              <w:spacing w:after="160" w:line="259" w:lineRule="auto"/>
              <w:ind w:right="91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ب- التسويق بالعمولة</w:t>
            </w:r>
          </w:p>
        </w:tc>
        <w:tc>
          <w:tcPr>
            <w:tcW w:w="2551" w:type="dxa"/>
          </w:tcPr>
          <w:p w:rsidR="000C0D89" w:rsidRPr="000C0D89" w:rsidP="000C0D89" w14:paraId="0199994F" w14:textId="77777777">
            <w:pPr>
              <w:bidi/>
              <w:spacing w:after="160" w:line="259" w:lineRule="auto"/>
              <w:ind w:right="44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ج- التسويق بالبريد الالكتروني</w:t>
            </w:r>
          </w:p>
        </w:tc>
        <w:tc>
          <w:tcPr>
            <w:tcW w:w="2694" w:type="dxa"/>
          </w:tcPr>
          <w:p w:rsidR="000C0D89" w:rsidRPr="000C0D89" w:rsidP="000C0D89" w14:paraId="7C9B1535" w14:textId="77777777">
            <w:pPr>
              <w:bidi/>
              <w:spacing w:after="160" w:line="259" w:lineRule="auto"/>
              <w:ind w:right="30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د- التسويق عبر المدونات</w:t>
            </w:r>
          </w:p>
        </w:tc>
      </w:tr>
      <w:tr w14:paraId="0EBEE078" w14:textId="77777777" w:rsidTr="000C0D89">
        <w:tblPrEx>
          <w:tblW w:w="10357" w:type="dxa"/>
          <w:tblInd w:w="417" w:type="dxa"/>
          <w:tblLook w:val="04A0"/>
        </w:tblPrEx>
        <w:tc>
          <w:tcPr>
            <w:tcW w:w="10357" w:type="dxa"/>
            <w:gridSpan w:val="5"/>
            <w:vAlign w:val="center"/>
          </w:tcPr>
          <w:p w:rsidR="00824815" w:rsidRPr="000C0D89" w:rsidP="00824815" w14:paraId="0AA2485D" w14:textId="77777777">
            <w:pPr>
              <w:pStyle w:val="ListParagraph"/>
              <w:numPr>
                <w:ilvl w:val="0"/>
                <w:numId w:val="47"/>
              </w:numPr>
              <w:tabs>
                <w:tab w:val="left" w:pos="9673"/>
              </w:tabs>
              <w:bidi/>
              <w:spacing w:after="0" w:line="240" w:lineRule="auto"/>
              <w:ind w:left="360" w:right="317" w:hanging="360"/>
              <w:contextualSpacing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من مباديء التصميم الرسومي</w:t>
            </w: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 ويهدف إلى إبراز الاختلافات بين عناصر التصميم:</w:t>
            </w:r>
          </w:p>
        </w:tc>
      </w:tr>
      <w:tr w14:paraId="54D94C8E" w14:textId="77777777" w:rsidTr="000C0D89">
        <w:tblPrEx>
          <w:tblW w:w="10357" w:type="dxa"/>
          <w:tblInd w:w="417" w:type="dxa"/>
          <w:tblLook w:val="04A0"/>
        </w:tblPrEx>
        <w:tc>
          <w:tcPr>
            <w:tcW w:w="2277" w:type="dxa"/>
            <w:vAlign w:val="center"/>
          </w:tcPr>
          <w:p w:rsidR="00824815" w:rsidRPr="000C0D89" w:rsidP="00824815" w14:paraId="4BB61669" w14:textId="77777777">
            <w:pPr>
              <w:bidi/>
              <w:spacing w:after="160" w:line="259" w:lineRule="auto"/>
              <w:ind w:right="165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أ – التباين</w:t>
            </w:r>
          </w:p>
        </w:tc>
        <w:tc>
          <w:tcPr>
            <w:tcW w:w="2835" w:type="dxa"/>
            <w:gridSpan w:val="2"/>
          </w:tcPr>
          <w:p w:rsidR="00824815" w:rsidRPr="000C0D89" w:rsidP="00824815" w14:paraId="2386AA8A" w14:textId="77777777">
            <w:pPr>
              <w:bidi/>
              <w:spacing w:after="160" w:line="259" w:lineRule="auto"/>
              <w:ind w:right="16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ب- التوازن</w:t>
            </w:r>
          </w:p>
        </w:tc>
        <w:tc>
          <w:tcPr>
            <w:tcW w:w="2551" w:type="dxa"/>
          </w:tcPr>
          <w:p w:rsidR="00824815" w:rsidRPr="000C0D89" w:rsidP="00824815" w14:paraId="0049354C" w14:textId="77777777">
            <w:pPr>
              <w:bidi/>
              <w:spacing w:after="160" w:line="259" w:lineRule="auto"/>
              <w:ind w:right="175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ج- التكرار</w:t>
            </w:r>
          </w:p>
        </w:tc>
        <w:tc>
          <w:tcPr>
            <w:tcW w:w="2694" w:type="dxa"/>
          </w:tcPr>
          <w:p w:rsidR="00824815" w:rsidRPr="000C0D89" w:rsidP="00824815" w14:paraId="138E4AD3" w14:textId="77777777">
            <w:pPr>
              <w:bidi/>
              <w:spacing w:after="160" w:line="259" w:lineRule="auto"/>
              <w:ind w:right="34"/>
              <w:rPr>
                <w:rFonts w:ascii="Times New Roman" w:hAnsi="Times New Roman" w:cs="Times New Roman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 w:rsidRPr="000C0D89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د- التقارب</w:t>
            </w:r>
          </w:p>
        </w:tc>
      </w:tr>
    </w:tbl>
    <w:p w:rsidR="00ED05E9" w:rsidRPr="0069667D" w:rsidP="0069667D" w14:paraId="2F5ACBDE" w14:textId="77777777">
      <w:pPr>
        <w:tabs>
          <w:tab w:val="left" w:pos="4084"/>
        </w:tabs>
        <w:bidi w:val="0"/>
        <w:spacing w:after="160" w:line="259" w:lineRule="auto"/>
        <w:rPr>
          <w:rFonts w:ascii="Calibri" w:eastAsia="Calibri" w:hAnsi="Calibri" w:cs="Times New Roman"/>
          <w:sz w:val="24"/>
          <w:szCs w:val="24"/>
          <w:rtl/>
          <w:lang w:val="en-US" w:eastAsia="en-US" w:bidi="ar-SA"/>
        </w:rPr>
      </w:pPr>
      <w:r w:rsidRPr="00D57081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93980</wp:posOffset>
                </wp:positionH>
                <wp:positionV relativeFrom="paragraph">
                  <wp:posOffset>284480</wp:posOffset>
                </wp:positionV>
                <wp:extent cx="515620" cy="351155"/>
                <wp:effectExtent l="0" t="0" r="0" b="0"/>
                <wp:wrapNone/>
                <wp:docPr id="376315935" name="مستطيل 1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15620" cy="351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81775" w:rsidRPr="00081775" w:rsidP="00081775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PT Bold Heading"/>
                                <w:color w:val="000000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  <w:r w:rsidRPr="00081775">
                              <w:rPr>
                                <w:rFonts w:asciiTheme="minorHAnsi" w:eastAsiaTheme="minorHAnsi" w:hAnsiTheme="minorHAnsi" w:cs="PT Bold Heading" w:hint="cs"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يتب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10" o:spid="_x0000_s1042" type="#_x0000_t202" style="width:40.6pt;height:27.65pt;margin-top:22.4pt;margin-left:7.4pt;mso-height-percent:0;mso-height-relative:margin;mso-width-percent:0;mso-width-relative:margin;mso-wrap-distance-bottom:0;mso-wrap-distance-left:9pt;mso-wrap-distance-right:9pt;mso-wrap-distance-top:0;position:absolute;v-text-anchor:middle;z-index:251694080" filled="f" fillcolor="this" stroked="f" strokeweight="1pt">
                <v:textbox>
                  <w:txbxContent>
                    <w:p w:rsidR="00081775" w:rsidRPr="00081775" w:rsidP="00081775" w14:paraId="1F8C3D46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PT Bold Heading"/>
                          <w:color w:val="000000"/>
                          <w:sz w:val="22"/>
                          <w:szCs w:val="22"/>
                          <w:lang w:val="en-US" w:eastAsia="en-US" w:bidi="ar-SA"/>
                        </w:rPr>
                      </w:pPr>
                      <w:r w:rsidRPr="00081775">
                        <w:rPr>
                          <w:rFonts w:asciiTheme="minorHAnsi" w:eastAsiaTheme="minorHAnsi" w:hAnsiTheme="minorHAnsi" w:cs="PT Bold Heading" w:hint="cs"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يتبع</w:t>
                      </w:r>
                    </w:p>
                  </w:txbxContent>
                </v:textbox>
              </v:shape>
            </w:pict>
          </mc:Fallback>
        </mc:AlternateContent>
      </w:r>
    </w:p>
    <w:p w:rsidR="003C27D9" w:rsidP="004651A9" w14:paraId="494BDF5C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  <w:r>
        <w:rPr>
          <w:rFonts w:cstheme="minorHAns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-64135</wp:posOffset>
                </wp:positionH>
                <wp:positionV relativeFrom="paragraph">
                  <wp:posOffset>239395</wp:posOffset>
                </wp:positionV>
                <wp:extent cx="869315" cy="156845"/>
                <wp:effectExtent l="0" t="0" r="26035" b="14605"/>
                <wp:wrapNone/>
                <wp:docPr id="740338187" name="سهم إلى اليسار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869315" cy="15684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سهم إلى اليسار 9" o:spid="_x0000_s1043" type="#_x0000_t66" style="width:68.45pt;height:12.35pt;margin-top:18.85pt;margin-left:-5.05pt;mso-height-percent:0;mso-height-relative:margin;mso-wrap-distance-bottom:0;mso-wrap-distance-left:9pt;mso-wrap-distance-right:9pt;mso-wrap-distance-top:0;position:absolute;v-text-anchor:middle;z-index:251692032" adj="1949" fillcolor="black" stroked="t" strokecolor="black" strokeweight="1pt"/>
            </w:pict>
          </mc:Fallback>
        </mc:AlternateContent>
      </w:r>
    </w:p>
    <w:p w:rsidR="004651A9" w:rsidP="004651A9" w14:paraId="7EC4B2D8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  <w:r w:rsidRPr="00CF4042">
        <w:rPr>
          <w:rFonts w:asciiTheme="majorBidi" w:hAnsiTheme="majorBidi" w:cstheme="majorBidi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margin">
                  <wp:posOffset>-26035</wp:posOffset>
                </wp:positionH>
                <wp:positionV relativeFrom="paragraph">
                  <wp:posOffset>-8890</wp:posOffset>
                </wp:positionV>
                <wp:extent cx="809625" cy="717550"/>
                <wp:effectExtent l="0" t="0" r="28575" b="25400"/>
                <wp:wrapNone/>
                <wp:docPr id="294343267" name="شكل بيضاوي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809625" cy="7175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16AFC" w:rsidRPr="00A268B9" w:rsidP="00A268B9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 w:eastAsia="en-US" w:bidi="ar-SA"/>
                              </w:rPr>
                            </w:pPr>
                          </w:p>
                          <w:p w:rsidR="00F16AFC" w:rsidRPr="00A268B9" w:rsidP="00A268B9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شكل بيضاوي 6" o:spid="_x0000_s1044" style="width:63.75pt;height:56.5pt;margin-top:-0.7pt;margin-left:-2.05pt;mso-height-percent:0;mso-height-relative:margin;mso-position-horizontal-relative:margin;mso-width-percent:0;mso-width-relative:margin;mso-wrap-distance-bottom:0;mso-wrap-distance-left:9pt;mso-wrap-distance-right:9pt;mso-wrap-distance-top:0;position:absolute;v-text-anchor:middle;z-index:251698176" filled="f" fillcolor="this" stroked="t" strokecolor="black" strokeweight="1pt">
                <v:textbox>
                  <w:txbxContent>
                    <w:p w:rsidR="00F16AFC" w:rsidRPr="00A268B9" w:rsidP="00A268B9" w14:paraId="35064946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4"/>
                          <w:szCs w:val="24"/>
                          <w:lang w:val="en-US" w:eastAsia="en-US" w:bidi="ar-SA"/>
                        </w:rPr>
                      </w:pPr>
                    </w:p>
                    <w:p w:rsidR="00F16AFC" w:rsidRPr="00A268B9" w:rsidP="00A268B9" w14:paraId="4D35CC9C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4"/>
                          <w:szCs w:val="24"/>
                          <w:rtl/>
                          <w:lang w:val="en-US" w:eastAsia="en-US" w:bidi="ar-S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Pr="00CF4042" w:rsidR="004651A9">
        <w:rPr>
          <w:rFonts w:asciiTheme="majorBidi" w:eastAsiaTheme="minorHAnsi" w:hAnsiTheme="majorBidi" w:cstheme="majorBidi"/>
          <w:b/>
          <w:bCs/>
          <w:sz w:val="28"/>
          <w:szCs w:val="28"/>
          <w:u w:val="single"/>
          <w:rtl/>
          <w:lang w:val="en-US" w:eastAsia="en-US" w:bidi="ar-SA"/>
        </w:rPr>
        <w:t>السؤال الثاني :</w:t>
      </w:r>
    </w:p>
    <w:p w:rsidR="00D2073E" w:rsidP="004651A9" w14:paraId="5B0E1449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lang w:val="en-US" w:eastAsia="en-US" w:bidi="ar-SA"/>
        </w:rPr>
      </w:pPr>
      <w:r w:rsidRPr="00CF4042">
        <w:rPr>
          <w:rFonts w:asciiTheme="majorBidi" w:hAnsiTheme="majorBidi" w:cstheme="majorBidi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margin">
                  <wp:posOffset>-58420</wp:posOffset>
                </wp:positionH>
                <wp:positionV relativeFrom="paragraph">
                  <wp:posOffset>114935</wp:posOffset>
                </wp:positionV>
                <wp:extent cx="809219" cy="0"/>
                <wp:effectExtent l="0" t="0" r="0" b="0"/>
                <wp:wrapNone/>
                <wp:docPr id="14" name="رابط مستقيم 1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>
                          <a:off x="0" y="0"/>
                          <a:ext cx="80921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رابط مستقيم 14" o:spid="_x0000_s1045" style="flip:x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700224" from="-4.6pt,9.05pt" to="59.12pt,9.05pt" fillcolor="this" stroked="t" strokecolor="black" strokeweight="1pt">
                <w10:wrap anchorx="margin"/>
              </v:line>
            </w:pict>
          </mc:Fallback>
        </mc:AlternateContent>
      </w:r>
    </w:p>
    <w:p w:rsidR="006F4A3E" w:rsidP="004651A9" w14:paraId="462D0C43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</w:p>
    <w:p w:rsidR="00613DE6" w:rsidRPr="004651A9" w:rsidP="00613DE6" w14:paraId="493C34B7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 اكتبي حرف (</w:t>
      </w:r>
      <w:r w:rsidR="00853BC4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أ</w:t>
      </w: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) إذا كانت الإجابة صحيحة وحرف (</w:t>
      </w:r>
      <w:r w:rsidR="00853BC4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ب</w:t>
      </w: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) إذا كانت الإجابة خاطئة ثم ظللي ذلك في ورقة الإجابة:</w:t>
      </w:r>
    </w:p>
    <w:p w:rsidR="001508CC" w:rsidP="00613DE6" w14:paraId="25BF2A2C" w14:textId="77777777">
      <w:pPr>
        <w:bidi w:val="0"/>
        <w:spacing w:after="0" w:line="276" w:lineRule="auto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</w:p>
    <w:tbl>
      <w:tblPr>
        <w:tblStyle w:val="TableNormal"/>
        <w:tblpPr w:leftFromText="180" w:rightFromText="180" w:vertAnchor="text" w:horzAnchor="page" w:tblpXSpec="center" w:tblpY="22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Look w:val="0000"/>
      </w:tblPr>
      <w:tblGrid>
        <w:gridCol w:w="567"/>
        <w:gridCol w:w="8789"/>
        <w:gridCol w:w="709"/>
      </w:tblGrid>
      <w:tr w14:paraId="716B2B0D" w14:textId="77777777" w:rsidTr="00A33316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single" w:sz="4" w:space="0" w:color="auto"/>
          </w:tblBorders>
          <w:tblLayout w:type="fixed"/>
          <w:tblLook w:val="0000"/>
        </w:tblPrEx>
        <w:trPr>
          <w:cantSplit/>
          <w:trHeight w:val="777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F5875" w:rsidRPr="00327A2C" w:rsidP="00A33316" w14:paraId="31C19DB9" w14:textId="77777777">
            <w:pPr>
              <w:bidi/>
              <w:spacing w:after="0" w:line="240" w:lineRule="auto"/>
              <w:ind w:left="0" w:right="142"/>
              <w:jc w:val="center"/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lang w:val="en-US" w:eastAsia="ar-SA" w:bidi="ar-SA"/>
              </w:rPr>
            </w:pPr>
            <w:r w:rsidRPr="00327A2C"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1</w:t>
            </w:r>
          </w:p>
        </w:tc>
        <w:tc>
          <w:tcPr>
            <w:tcW w:w="87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F5875" w:rsidRPr="00F31F7B" w:rsidP="00A33316" w14:paraId="6BCC7D79" w14:textId="77777777">
            <w:pPr>
              <w:bidi/>
              <w:spacing w:after="0" w:line="240" w:lineRule="auto"/>
              <w:ind w:left="0" w:right="142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</w:pPr>
            <w:r w:rsidRPr="00F31F7B">
              <w:rPr>
                <w:rFonts w:eastAsia="Times New Roman" w:asciiTheme="majorBidi" w:hAnsiTheme="majorBidi" w:cstheme="majorBidi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 xml:space="preserve">تعتبر الميزانية من </w:t>
            </w:r>
            <w:r w:rsidRPr="00F31F7B">
              <w:rPr>
                <w:rFonts w:eastAsia="Times New Roman" w:asciiTheme="majorBidi" w:hAnsiTheme="majorBidi" w:cstheme="majorBidi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محددات اختيار منصة التسويق المناسبة.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F5875" w:rsidRPr="000F5875" w:rsidP="00A33316" w14:paraId="1EF67ECC" w14:textId="77777777">
            <w:pPr>
              <w:bidi w:val="0"/>
              <w:spacing w:after="160" w:line="259" w:lineRule="auto"/>
              <w:jc w:val="center"/>
              <w:rPr>
                <w:rFonts w:ascii="Traditional Arabic" w:eastAsia="Calibri" w:hAnsi="Traditional Arabic" w:cs="Arial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144780</wp:posOffset>
                      </wp:positionV>
                      <wp:extent cx="216535" cy="201930"/>
                      <wp:effectExtent l="0" t="0" r="12065" b="2667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1653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5" o:spid="_x0000_s1046" style="width:17.05pt;height:15.9pt;margin-top:11.4pt;margin-left:5.7pt;mso-height-percent:0;mso-height-relative:margin;mso-width-percent:0;mso-width-relative:margin;mso-wrap-distance-bottom:0;mso-wrap-distance-left:9pt;mso-wrap-distance-right:9pt;mso-wrap-distance-top:0;position:absolute;v-text-anchor:middle;z-index:251702272" filled="f" fillcolor="this" stroked="t" strokecolor="black" strokeweight="0.75pt"/>
                  </w:pict>
                </mc:Fallback>
              </mc:AlternateContent>
            </w:r>
          </w:p>
        </w:tc>
      </w:tr>
      <w:tr w14:paraId="549048EB" w14:textId="77777777" w:rsidTr="00A33316">
        <w:tblPrEx>
          <w:tblW w:w="0" w:type="auto"/>
          <w:tblLayout w:type="fixed"/>
          <w:tblLook w:val="0000"/>
        </w:tblPrEx>
        <w:trPr>
          <w:cantSplit/>
          <w:trHeight w:val="777"/>
        </w:trPr>
        <w:tc>
          <w:tcPr>
            <w:tcW w:w="567" w:type="dxa"/>
            <w:shd w:val="clear" w:color="auto" w:fill="auto"/>
            <w:vAlign w:val="center"/>
          </w:tcPr>
          <w:p w:rsidR="000F5875" w:rsidRPr="00327A2C" w:rsidP="00A33316" w14:paraId="375F94D9" w14:textId="77777777">
            <w:pPr>
              <w:bidi/>
              <w:spacing w:after="0" w:line="240" w:lineRule="auto"/>
              <w:ind w:left="0" w:right="142"/>
              <w:jc w:val="center"/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lang w:val="en-US" w:eastAsia="ar-SA" w:bidi="ar-SA"/>
              </w:rPr>
            </w:pPr>
            <w:r w:rsidRPr="00327A2C"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2</w:t>
            </w:r>
          </w:p>
        </w:tc>
        <w:tc>
          <w:tcPr>
            <w:tcW w:w="8789" w:type="dxa"/>
            <w:shd w:val="clear" w:color="auto" w:fill="auto"/>
            <w:vAlign w:val="center"/>
          </w:tcPr>
          <w:p w:rsidR="000F5875" w:rsidRPr="00F31F7B" w:rsidP="00BC42CE" w14:paraId="68DE1DE0" w14:textId="77777777">
            <w:pPr>
              <w:bidi/>
              <w:spacing w:after="160" w:line="259" w:lineRule="auto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F31F7B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في الاستراتيجية المخفية يدرك المشاهد منذ البداية أنه يشاهد إعلانات أو محتوى لعلامة تجارية 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0F5875" w:rsidRPr="000F5875" w:rsidP="00A33316" w14:paraId="2C2CFA6F" w14:textId="77777777">
            <w:pPr>
              <w:bidi w:val="0"/>
              <w:spacing w:after="160" w:line="259" w:lineRule="auto"/>
              <w:jc w:val="center"/>
              <w:rPr>
                <w:rFonts w:ascii="Traditional Arabic" w:eastAsia="Calibri" w:hAnsi="Traditional Arabic" w:cs="Arial"/>
                <w:b/>
                <w:bCs/>
                <w:snapToGrid w:val="0"/>
                <w:color w:val="000000"/>
                <w:sz w:val="24"/>
                <w:szCs w:val="24"/>
                <w:lang w:val="en-US" w:eastAsia="en-US" w:bidi="ar-SA"/>
              </w:rPr>
            </w:pP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104140</wp:posOffset>
                      </wp:positionV>
                      <wp:extent cx="208915" cy="201930"/>
                      <wp:effectExtent l="0" t="0" r="19685" b="26670"/>
                      <wp:wrapNone/>
                      <wp:docPr id="20" name="مستطيل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0891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0" o:spid="_x0000_s1047" style="width:16.45pt;height:15.9pt;margin-top:8.2pt;margin-left:5.7pt;mso-height-percent:0;mso-height-relative:margin;mso-width-percent:0;mso-width-relative:margin;mso-wrap-distance-bottom:0;mso-wrap-distance-left:9pt;mso-wrap-distance-right:9pt;mso-wrap-distance-top:0;position:absolute;v-text-anchor:middle;z-index:251704320" filled="f" fillcolor="this" stroked="t" strokecolor="black" strokeweight="0.75pt"/>
                  </w:pict>
                </mc:Fallback>
              </mc:AlternateContent>
            </w:r>
          </w:p>
        </w:tc>
      </w:tr>
      <w:tr w14:paraId="33DC2129" w14:textId="77777777" w:rsidTr="00A33316">
        <w:tblPrEx>
          <w:tblW w:w="0" w:type="auto"/>
          <w:tblLayout w:type="fixed"/>
          <w:tblLook w:val="0000"/>
        </w:tblPrEx>
        <w:trPr>
          <w:cantSplit/>
          <w:trHeight w:val="777"/>
        </w:trPr>
        <w:tc>
          <w:tcPr>
            <w:tcW w:w="567" w:type="dxa"/>
            <w:shd w:val="clear" w:color="auto" w:fill="auto"/>
            <w:vAlign w:val="center"/>
          </w:tcPr>
          <w:p w:rsidR="00592308" w:rsidRPr="00327A2C" w:rsidP="00592308" w14:paraId="3E4A3BFC" w14:textId="77777777">
            <w:pPr>
              <w:bidi/>
              <w:spacing w:after="0" w:line="240" w:lineRule="auto"/>
              <w:ind w:left="0" w:right="142"/>
              <w:jc w:val="center"/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lang w:val="en-US" w:eastAsia="ar-SA" w:bidi="ar-SA"/>
              </w:rPr>
            </w:pPr>
            <w:r w:rsidRPr="00327A2C"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3</w:t>
            </w:r>
          </w:p>
        </w:tc>
        <w:tc>
          <w:tcPr>
            <w:tcW w:w="8789" w:type="dxa"/>
            <w:shd w:val="clear" w:color="auto" w:fill="auto"/>
            <w:vAlign w:val="center"/>
          </w:tcPr>
          <w:p w:rsidR="00592308" w:rsidRPr="00F31F7B" w:rsidP="00592308" w14:paraId="40EBF981" w14:textId="77777777">
            <w:pPr>
              <w:bidi/>
              <w:spacing w:after="0" w:line="240" w:lineRule="auto"/>
              <w:ind w:left="0" w:right="142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</w:pPr>
            <w:r w:rsidRPr="00F31F7B">
              <w:rPr>
                <w:rFonts w:eastAsia="Times New Roman" w:asciiTheme="majorBidi" w:hAnsiTheme="majorBidi" w:cstheme="majorBidi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يعد الاعلان اتصال ثنائي الاتجاه بين المرسل والعميل , ويتم التعبير عنه فقط بالوسائل الرقمية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592308" w:rsidRPr="000F5875" w:rsidP="00592308" w14:paraId="37CFA43A" w14:textId="77777777">
            <w:pPr>
              <w:bidi w:val="0"/>
              <w:spacing w:after="160" w:line="259" w:lineRule="auto"/>
              <w:jc w:val="center"/>
              <w:rPr>
                <w:rFonts w:ascii="Traditional Arabic" w:eastAsia="Calibri" w:hAnsi="Traditional Arabic" w:cs="Arial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45720</wp:posOffset>
                      </wp:positionV>
                      <wp:extent cx="208915" cy="201930"/>
                      <wp:effectExtent l="0" t="0" r="19685" b="26670"/>
                      <wp:wrapNone/>
                      <wp:docPr id="25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0891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5" o:spid="_x0000_s1048" style="width:16.45pt;height:15.9pt;margin-top:3.6pt;margin-left:4.95pt;mso-height-percent:0;mso-height-relative:margin;mso-width-percent:0;mso-width-relative:margin;mso-wrap-distance-bottom:0;mso-wrap-distance-left:9pt;mso-wrap-distance-right:9pt;mso-wrap-distance-top:0;position:absolute;v-text-anchor:middle;z-index:251718656" filled="f" fillcolor="this" stroked="t" strokecolor="black" strokeweight="0.75pt"/>
                  </w:pict>
                </mc:Fallback>
              </mc:AlternateContent>
            </w:r>
          </w:p>
        </w:tc>
      </w:tr>
      <w:tr w14:paraId="77F286FD" w14:textId="77777777" w:rsidTr="00A33316">
        <w:tblPrEx>
          <w:tblW w:w="0" w:type="auto"/>
          <w:tblLayout w:type="fixed"/>
          <w:tblLook w:val="0000"/>
        </w:tblPrEx>
        <w:trPr>
          <w:cantSplit/>
          <w:trHeight w:val="777"/>
        </w:trPr>
        <w:tc>
          <w:tcPr>
            <w:tcW w:w="567" w:type="dxa"/>
            <w:shd w:val="clear" w:color="auto" w:fill="auto"/>
            <w:vAlign w:val="center"/>
          </w:tcPr>
          <w:p w:rsidR="000F5875" w:rsidRPr="00327A2C" w:rsidP="00A33316" w14:paraId="1EF0DE70" w14:textId="77777777">
            <w:pPr>
              <w:bidi/>
              <w:spacing w:after="0" w:line="240" w:lineRule="auto"/>
              <w:ind w:left="0" w:right="142"/>
              <w:jc w:val="center"/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</w:pPr>
            <w:r w:rsidRPr="00327A2C"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4</w:t>
            </w:r>
          </w:p>
        </w:tc>
        <w:tc>
          <w:tcPr>
            <w:tcW w:w="8789" w:type="dxa"/>
            <w:shd w:val="clear" w:color="auto" w:fill="auto"/>
            <w:vAlign w:val="center"/>
          </w:tcPr>
          <w:p w:rsidR="000F5875" w:rsidRPr="00F31F7B" w:rsidP="00C77782" w14:paraId="19923F8A" w14:textId="77777777">
            <w:pPr>
              <w:bidi/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F31F7B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 xml:space="preserve">الغرض الأساسي من </w:t>
            </w:r>
            <w:r w:rsidRPr="00F31F7B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الإعلان هو زيادة مبيعات المنتج أو الخدمة 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0F5875" w:rsidRPr="000F5875" w:rsidP="00A33316" w14:paraId="1A9C443D" w14:textId="77777777">
            <w:pPr>
              <w:bidi w:val="0"/>
              <w:spacing w:after="160" w:line="259" w:lineRule="auto"/>
              <w:jc w:val="center"/>
              <w:rPr>
                <w:rFonts w:ascii="Traditional Arabic" w:eastAsia="Calibri" w:hAnsi="Traditional Arabic" w:cs="Arial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2390</wp:posOffset>
                      </wp:positionV>
                      <wp:extent cx="208915" cy="201930"/>
                      <wp:effectExtent l="0" t="0" r="19685" b="26670"/>
                      <wp:wrapNone/>
                      <wp:docPr id="26" name="مستطيل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0891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6" o:spid="_x0000_s1049" style="width:16.45pt;height:15.9pt;margin-top:5.7pt;margin-left:5.35pt;mso-height-percent:0;mso-height-relative:margin;mso-width-percent:0;mso-width-relative:margin;mso-wrap-distance-bottom:0;mso-wrap-distance-left:9pt;mso-wrap-distance-right:9pt;mso-wrap-distance-top:0;position:absolute;v-text-anchor:middle;z-index:251708416" filled="f" fillcolor="this" stroked="t" strokecolor="black" strokeweight="0.75pt"/>
                  </w:pict>
                </mc:Fallback>
              </mc:AlternateContent>
            </w: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-6007735</wp:posOffset>
                      </wp:positionH>
                      <wp:positionV relativeFrom="paragraph">
                        <wp:posOffset>62865</wp:posOffset>
                      </wp:positionV>
                      <wp:extent cx="231775" cy="201930"/>
                      <wp:effectExtent l="0" t="0" r="15875" b="26670"/>
                      <wp:wrapNone/>
                      <wp:docPr id="23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3177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3" o:spid="_x0000_s1050" style="width:18.25pt;height:15.9pt;margin-top:4.95pt;margin-left:-473.05pt;mso-height-percent:0;mso-height-relative:margin;mso-width-percent:0;mso-width-relative:margin;mso-wrap-distance-bottom:0;mso-wrap-distance-left:9pt;mso-wrap-distance-right:9pt;mso-wrap-distance-top:0;position:absolute;v-text-anchor:middle;z-index:251706368" filled="f" fillcolor="this" stroked="t" strokecolor="black" strokeweight="1pt"/>
                  </w:pict>
                </mc:Fallback>
              </mc:AlternateContent>
            </w:r>
          </w:p>
        </w:tc>
      </w:tr>
      <w:tr w14:paraId="1672BAE6" w14:textId="77777777" w:rsidTr="00A33316">
        <w:tblPrEx>
          <w:tblW w:w="0" w:type="auto"/>
          <w:tblLayout w:type="fixed"/>
          <w:tblLook w:val="0000"/>
        </w:tblPrEx>
        <w:trPr>
          <w:cantSplit/>
          <w:trHeight w:val="777"/>
        </w:trPr>
        <w:tc>
          <w:tcPr>
            <w:tcW w:w="567" w:type="dxa"/>
            <w:shd w:val="clear" w:color="auto" w:fill="auto"/>
            <w:vAlign w:val="center"/>
          </w:tcPr>
          <w:p w:rsidR="00592308" w:rsidRPr="00327A2C" w:rsidP="00592308" w14:paraId="2E3185E8" w14:textId="77777777">
            <w:pPr>
              <w:bidi/>
              <w:spacing w:after="0" w:line="240" w:lineRule="auto"/>
              <w:ind w:left="0" w:right="142"/>
              <w:jc w:val="center"/>
              <w:rPr>
                <w:rFonts w:ascii="Traditional Arabic" w:eastAsia="Times New Roman" w:hAnsi="Traditional Arabic" w:cs="Traditional Arabic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</w:pPr>
            <w:r>
              <w:rPr>
                <w:rFonts w:ascii="Traditional Arabic" w:eastAsia="Times New Roman" w:hAnsi="Traditional Arabic" w:cs="Traditional Arabic" w:hint="cs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5</w:t>
            </w:r>
          </w:p>
        </w:tc>
        <w:tc>
          <w:tcPr>
            <w:tcW w:w="8789" w:type="dxa"/>
            <w:shd w:val="clear" w:color="auto" w:fill="auto"/>
            <w:vAlign w:val="center"/>
          </w:tcPr>
          <w:p w:rsidR="00592308" w:rsidRPr="00F31F7B" w:rsidP="00592308" w14:paraId="3CEAE1A2" w14:textId="77777777">
            <w:pPr>
              <w:bidi/>
              <w:spacing w:after="0" w:line="240" w:lineRule="auto"/>
              <w:ind w:left="0" w:right="142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</w:pPr>
            <w:r w:rsidRPr="00F31F7B">
              <w:rPr>
                <w:rFonts w:eastAsia="Times New Roman" w:asciiTheme="majorBidi" w:hAnsiTheme="majorBidi" w:cstheme="majorBidi"/>
                <w:b/>
                <w:bCs/>
                <w:noProof/>
                <w:sz w:val="24"/>
                <w:szCs w:val="24"/>
                <w:rtl/>
                <w:lang w:val="en-US" w:eastAsia="ar-SA" w:bidi="ar-SA"/>
              </w:rPr>
              <w:t>من تحديات التسويق الالكتروني أن عائد الاستثمار أفضل من التقليدي بسبب زيادة المبيعات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592308" w:rsidP="00592308" w14:paraId="19DEE137" w14:textId="77777777">
            <w:pPr>
              <w:bidi w:val="0"/>
              <w:spacing w:after="160" w:line="259" w:lineRule="auto"/>
              <w:jc w:val="center"/>
              <w:rPr>
                <w:rFonts w:ascii="Traditional Arabic" w:eastAsia="Calibri" w:hAnsi="Traditional Arabic" w:cs="Arial"/>
                <w:b/>
                <w:bCs/>
                <w:noProof/>
                <w:color w:val="000000"/>
                <w:sz w:val="24"/>
                <w:szCs w:val="24"/>
                <w:lang w:val="en-US" w:eastAsia="en-US" w:bidi="ar-SA"/>
              </w:rPr>
            </w:pPr>
            <w:r>
              <w:rPr>
                <w:rFonts w:ascii="Traditional Arabic" w:hAnsi="Traditional Arabic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80010</wp:posOffset>
                      </wp:positionV>
                      <wp:extent cx="208915" cy="201930"/>
                      <wp:effectExtent l="0" t="0" r="19685" b="26670"/>
                      <wp:wrapNone/>
                      <wp:docPr id="28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08915" cy="201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8" o:spid="_x0000_s1051" style="width:16.45pt;height:15.9pt;margin-top:6.3pt;margin-left:5.95pt;mso-height-percent:0;mso-height-relative:margin;mso-width-percent:0;mso-width-relative:margin;mso-wrap-distance-bottom:0;mso-wrap-distance-left:9pt;mso-wrap-distance-right:9pt;mso-wrap-distance-top:0;position:absolute;v-text-anchor:middle;z-index:251716608" filled="f" fillcolor="this" stroked="t" strokecolor="black" strokeweight="0.75pt"/>
                  </w:pict>
                </mc:Fallback>
              </mc:AlternateContent>
            </w:r>
          </w:p>
        </w:tc>
      </w:tr>
    </w:tbl>
    <w:p w:rsidR="00D2073E" w:rsidP="0023306B" w14:paraId="4A78BAB5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  <w:r w:rsidRPr="00CF4042">
        <w:rPr>
          <w:rFonts w:asciiTheme="majorBidi" w:hAnsiTheme="majorBidi" w:cstheme="majorBidi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149860</wp:posOffset>
                </wp:positionH>
                <wp:positionV relativeFrom="paragraph">
                  <wp:posOffset>2811905</wp:posOffset>
                </wp:positionV>
                <wp:extent cx="809625" cy="717550"/>
                <wp:effectExtent l="0" t="0" r="28575" b="25400"/>
                <wp:wrapNone/>
                <wp:docPr id="29" name="شكل بيضاوي 2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809625" cy="7175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015C6" w:rsidRPr="00A268B9" w:rsidP="002015C6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  <w:lang w:val="en-US" w:eastAsia="en-US" w:bidi="ar-SA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376555" cy="3578"/>
                                  <wp:effectExtent l="0" t="0" r="0" b="0"/>
                                  <wp:docPr id="1720983620" name="صورة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2098362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xmlns:r="http://schemas.openxmlformats.org/officeDocument/2006/relationships" r:embed="rId10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6555" cy="35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شكل بيضاوي 29" o:spid="_x0000_s1052" style="width:63.75pt;height:56.5pt;margin-top:221.41pt;margin-left:11.8pt;mso-height-percent:0;mso-height-relative:margin;mso-width-percent:0;mso-width-relative:margin;mso-wrap-distance-bottom:0;mso-wrap-distance-left:9pt;mso-wrap-distance-right:9pt;mso-wrap-distance-top:0;position:absolute;v-text-anchor:middle;z-index:251710464" filled="f" fillcolor="this" stroked="t" strokecolor="black" strokeweight="1pt">
                <v:textbox>
                  <w:txbxContent>
                    <w:p w:rsidR="002015C6" w:rsidRPr="00A268B9" w:rsidP="002015C6" w14:paraId="61BBFCE6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4"/>
                          <w:szCs w:val="24"/>
                          <w:rtl/>
                          <w:lang w:val="en-US" w:eastAsia="en-US" w:bidi="ar-SA"/>
                        </w:rPr>
                      </w:pPr>
                      <w:drawing>
                        <wp:inline distT="0" distB="0" distL="0" distR="0">
                          <wp:extent cx="376555" cy="3578"/>
                          <wp:effectExtent l="0" t="0" r="0" b="0"/>
                          <wp:docPr id="1767779367" name="صورة 3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67779367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xmlns:r="http://schemas.openxmlformats.org/officeDocument/2006/relationships" r:embed="rId10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76555" cy="357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</w:txbxContent>
                </v:textbox>
              </v:oval>
            </w:pict>
          </mc:Fallback>
        </mc:AlternateContent>
      </w:r>
    </w:p>
    <w:p w:rsidR="00503244" w:rsidP="00503244" w14:paraId="149F9197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  <w:r>
        <w:rPr>
          <w:rFonts w:asciiTheme="majorBidi" w:eastAsiaTheme="minorHAnsi" w:hAnsiTheme="majorBidi" w:cstheme="majorBidi" w:hint="cs"/>
          <w:b/>
          <w:bCs/>
          <w:sz w:val="28"/>
          <w:szCs w:val="28"/>
          <w:u w:val="single"/>
          <w:rtl/>
          <w:lang w:val="en-US" w:eastAsia="en-US" w:bidi="ar-SA"/>
        </w:rPr>
        <w:t>السؤال الثالث :</w:t>
      </w:r>
      <w:r w:rsidRPr="002015C6" w:rsidR="002015C6">
        <w:rPr>
          <w:rFonts w:asciiTheme="majorBidi" w:eastAsiaTheme="minorHAnsi" w:hAnsiTheme="majorBidi" w:cstheme="majorBidi"/>
          <w:b/>
          <w:bCs/>
          <w:noProof/>
          <w:sz w:val="28"/>
          <w:szCs w:val="28"/>
          <w:u w:val="single"/>
          <w:rtl/>
          <w:lang w:val="en-US" w:eastAsia="en-US" w:bidi="ar-SA"/>
        </w:rPr>
        <w:t xml:space="preserve"> </w:t>
      </w:r>
    </w:p>
    <w:p w:rsidR="00D2073E" w:rsidP="00503244" w14:paraId="48A10D8B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51130</wp:posOffset>
                </wp:positionH>
                <wp:positionV relativeFrom="paragraph">
                  <wp:posOffset>89535</wp:posOffset>
                </wp:positionV>
                <wp:extent cx="809625" cy="6985"/>
                <wp:effectExtent l="0" t="0" r="28575" b="31115"/>
                <wp:wrapNone/>
                <wp:docPr id="31" name="رابط مستقيم 3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809625" cy="698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رابط مستقيم 31" o:spid="_x0000_s1053" style="flip:x y;mso-height-percent:0;mso-height-relative:margin;mso-wrap-distance-bottom:0;mso-wrap-distance-left:9pt;mso-wrap-distance-right:9pt;mso-wrap-distance-top:0;position:absolute;v-text-anchor:top;z-index:251712512" from="11.9pt,7.05pt" to="75.65pt,7.6pt" fillcolor="this" stroked="t" strokecolor="black" strokeweight="1pt"/>
            </w:pict>
          </mc:Fallback>
        </mc:AlternateContent>
      </w:r>
    </w:p>
    <w:p w:rsidR="00D2073E" w:rsidP="00503244" w14:paraId="65917678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val="en-US" w:eastAsia="en-US" w:bidi="ar-SA"/>
        </w:rPr>
      </w:pPr>
    </w:p>
    <w:p w:rsidR="00503244" w:rsidRPr="00503244" w:rsidP="00E6065F" w14:paraId="187AC5CB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rtl/>
          <w:lang w:val="en-US" w:eastAsia="en-US" w:bidi="ar-SA"/>
        </w:rPr>
      </w:pP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    اكتبي عن يسار كل جملة في العمود</w:t>
      </w:r>
      <w:r w:rsidR="00E6065F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الأول </w:t>
      </w: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الحرف المناسب لها في العمود </w:t>
      </w:r>
      <w:r w:rsidR="00E6065F"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>الثاني</w:t>
      </w:r>
      <w:r>
        <w:rPr>
          <w:rFonts w:asciiTheme="majorBidi" w:eastAsiaTheme="minorHAnsi" w:hAnsiTheme="majorBidi" w:cstheme="majorBidi" w:hint="cs"/>
          <w:b/>
          <w:bCs/>
          <w:sz w:val="28"/>
          <w:szCs w:val="28"/>
          <w:rtl/>
          <w:lang w:val="en-US" w:eastAsia="en-US" w:bidi="ar-SA"/>
        </w:rPr>
        <w:t xml:space="preserve"> ثم ظللي ذلك في ورقة الإجابة :</w:t>
      </w:r>
    </w:p>
    <w:p w:rsidR="004651A9" w:rsidP="0023306B" w14:paraId="3902BB50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lang w:val="en-US" w:eastAsia="en-US" w:bidi="ar-SA"/>
        </w:rPr>
      </w:pPr>
    </w:p>
    <w:p w:rsidR="004651A9" w:rsidRPr="00CF4042" w:rsidP="0023306B" w14:paraId="38D8B93D" w14:textId="77777777">
      <w:pPr>
        <w:bidi w:val="0"/>
        <w:spacing w:after="0" w:line="276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  <w:rtl/>
          <w:lang w:val="en-US" w:eastAsia="en-US" w:bidi="ar-SA"/>
        </w:rPr>
      </w:pPr>
    </w:p>
    <w:tbl>
      <w:tblPr>
        <w:tblStyle w:val="TableGrid0"/>
        <w:tblW w:w="0" w:type="auto"/>
        <w:tblLayout w:type="fixed"/>
        <w:tblLook w:val="04A0"/>
      </w:tblPr>
      <w:tblGrid>
        <w:gridCol w:w="6771"/>
        <w:gridCol w:w="708"/>
        <w:gridCol w:w="2155"/>
        <w:gridCol w:w="850"/>
      </w:tblGrid>
      <w:tr w14:paraId="0DE0A4AD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03244" w:rsidP="00A33316" w14:paraId="6D473672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503244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عمود الثاني</w:t>
            </w:r>
          </w:p>
        </w:tc>
        <w:tc>
          <w:tcPr>
            <w:tcW w:w="708" w:type="dxa"/>
          </w:tcPr>
          <w:p w:rsidR="0023306B" w:rsidRPr="00503244" w:rsidP="00A33316" w14:paraId="600092B9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 w:eastAsia="en-US" w:bidi="ar-SA"/>
              </w:rPr>
            </w:pPr>
            <w:r w:rsidRPr="00503244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م</w:t>
            </w:r>
          </w:p>
        </w:tc>
        <w:tc>
          <w:tcPr>
            <w:tcW w:w="2155" w:type="dxa"/>
          </w:tcPr>
          <w:p w:rsidR="0023306B" w:rsidRPr="00503244" w:rsidP="00A33316" w14:paraId="11099ED9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 w:rsidRPr="00503244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val="en-US" w:eastAsia="en-US" w:bidi="ar-SA"/>
              </w:rPr>
              <w:t>العمود الأول</w:t>
            </w:r>
          </w:p>
        </w:tc>
        <w:tc>
          <w:tcPr>
            <w:tcW w:w="850" w:type="dxa"/>
          </w:tcPr>
          <w:p w:rsidR="0023306B" w:rsidRPr="00503244" w:rsidP="00A33316" w14:paraId="391FA3EE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8"/>
                <w:szCs w:val="28"/>
                <w:rtl/>
                <w:lang w:val="en-US" w:eastAsia="en-US" w:bidi="ar-SA"/>
              </w:rPr>
              <w:t>م</w:t>
            </w:r>
          </w:p>
        </w:tc>
      </w:tr>
      <w:tr w14:paraId="20EF6370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92308" w:rsidP="00B570AF" w14:paraId="7E1A31B3" w14:textId="77777777">
            <w:pPr>
              <w:bidi/>
              <w:spacing w:after="16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592308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>من أنواع التصميم الرسومي يستخدم في التسويق للعلامة التجارية وتعزيز قيمتها من خلال الصور .</w:t>
            </w:r>
          </w:p>
        </w:tc>
        <w:tc>
          <w:tcPr>
            <w:tcW w:w="708" w:type="dxa"/>
          </w:tcPr>
          <w:p w:rsidR="0023306B" w:rsidRPr="00C80543" w:rsidP="00A33316" w14:paraId="4DF18A5A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C80543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أ</w:t>
            </w:r>
          </w:p>
        </w:tc>
        <w:tc>
          <w:tcPr>
            <w:tcW w:w="2155" w:type="dxa"/>
          </w:tcPr>
          <w:p w:rsidR="0023306B" w:rsidRPr="00C80543" w:rsidP="00520414" w14:paraId="46556EF2" w14:textId="77777777">
            <w:pPr>
              <w:bidi/>
              <w:spacing w:after="1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لتسويق بالتواصل الاجتماعي</w:t>
            </w:r>
          </w:p>
        </w:tc>
        <w:tc>
          <w:tcPr>
            <w:tcW w:w="850" w:type="dxa"/>
          </w:tcPr>
          <w:p w:rsidR="0023306B" w:rsidRPr="00CF4042" w:rsidP="00A33316" w14:paraId="568E01FE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rtl/>
                <w:lang w:val="en-US" w:eastAsia="en-US" w:bidi="ar-SA"/>
              </w:rPr>
            </w:pPr>
          </w:p>
        </w:tc>
      </w:tr>
      <w:tr w14:paraId="2CCEE17D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92308" w:rsidP="00A33316" w14:paraId="1AC68453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ar-SA"/>
              </w:rPr>
            </w:pPr>
            <w:r w:rsidRPr="00592308">
              <w:rPr>
                <w:rFonts w:asciiTheme="majorBidi" w:eastAsiaTheme="minorHAnsi" w:hAnsiTheme="majorBidi" w:cstheme="majorBidi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استخدام منصات التواصل الاجتماعي للترويج لمنتج أو خدمة أو علامة تجارية </w:t>
            </w:r>
            <w:r>
              <w:rPr>
                <w:rFonts w:asciiTheme="majorBidi" w:eastAsiaTheme="minorHAnsi" w:hAnsiTheme="majorBidi" w:cstheme="majorBidi" w:hint="cs"/>
                <w:b/>
                <w:bCs/>
                <w:snapToGrid w:val="0"/>
                <w:color w:val="000000"/>
                <w:sz w:val="24"/>
                <w:szCs w:val="24"/>
                <w:rtl/>
                <w:lang w:val="en-US" w:eastAsia="en-US" w:bidi="ar-SA"/>
              </w:rPr>
              <w:t>.</w:t>
            </w:r>
          </w:p>
        </w:tc>
        <w:tc>
          <w:tcPr>
            <w:tcW w:w="708" w:type="dxa"/>
          </w:tcPr>
          <w:p w:rsidR="0023306B" w:rsidRPr="00C80543" w:rsidP="00A33316" w14:paraId="4CCF2650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C80543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ب</w:t>
            </w:r>
          </w:p>
        </w:tc>
        <w:tc>
          <w:tcPr>
            <w:tcW w:w="2155" w:type="dxa"/>
          </w:tcPr>
          <w:p w:rsidR="0023306B" w:rsidRPr="00C80543" w:rsidP="00520414" w14:paraId="41FDB3D0" w14:textId="77777777">
            <w:pPr>
              <w:bidi w:val="0"/>
              <w:spacing w:after="1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نظام إدارة المحتوى</w:t>
            </w:r>
          </w:p>
        </w:tc>
        <w:tc>
          <w:tcPr>
            <w:tcW w:w="850" w:type="dxa"/>
          </w:tcPr>
          <w:p w:rsidR="0023306B" w:rsidRPr="00CF4042" w:rsidP="001D0775" w14:paraId="3CE809DB" w14:textId="77777777">
            <w:pPr>
              <w:tabs>
                <w:tab w:val="center" w:pos="246"/>
              </w:tabs>
              <w:bidi w:val="0"/>
              <w:spacing w:after="160" w:line="276" w:lineRule="auto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lang w:val="en-US" w:eastAsia="en-US" w:bidi="ar-SA"/>
              </w:rPr>
            </w:pPr>
            <w:r w:rsidRPr="00CF4042">
              <w:rPr>
                <w:rFonts w:asciiTheme="majorBidi" w:eastAsiaTheme="minorHAnsi" w:hAnsiTheme="majorBidi" w:cstheme="majorBidi"/>
                <w:b/>
                <w:bCs/>
                <w:color w:val="0000FF"/>
                <w:sz w:val="24"/>
                <w:szCs w:val="24"/>
                <w:rtl/>
                <w:lang w:val="en-US" w:eastAsia="en-US" w:bidi="ar-SA"/>
              </w:rPr>
              <w:tab/>
            </w:r>
          </w:p>
        </w:tc>
      </w:tr>
      <w:tr w14:paraId="555448EC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92308" w:rsidP="00AD4360" w14:paraId="17AD4477" w14:textId="77777777">
            <w:pPr>
              <w:bidi/>
              <w:spacing w:after="16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592308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تطبيق رقمي لإدارة وإنشاء وتنسيق وتحرير ونشر المحتوى على الإنترنت</w:t>
            </w:r>
            <w:r w:rsidR="00746F40"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.</w:t>
            </w:r>
          </w:p>
        </w:tc>
        <w:tc>
          <w:tcPr>
            <w:tcW w:w="708" w:type="dxa"/>
          </w:tcPr>
          <w:p w:rsidR="0023306B" w:rsidRPr="00C80543" w:rsidP="00A33316" w14:paraId="6D284AB7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C80543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ج</w:t>
            </w:r>
          </w:p>
        </w:tc>
        <w:tc>
          <w:tcPr>
            <w:tcW w:w="2155" w:type="dxa"/>
          </w:tcPr>
          <w:p w:rsidR="0023306B" w:rsidRPr="00C80543" w:rsidP="00520414" w14:paraId="3DC7453E" w14:textId="77777777">
            <w:pPr>
              <w:bidi/>
              <w:spacing w:after="1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لموقع الإلكتروني المستجيب</w:t>
            </w:r>
          </w:p>
        </w:tc>
        <w:tc>
          <w:tcPr>
            <w:tcW w:w="850" w:type="dxa"/>
          </w:tcPr>
          <w:p w:rsidR="0023306B" w:rsidRPr="00CF4042" w:rsidP="00A33316" w14:paraId="20B8319E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rtl/>
                <w:lang w:val="en-US" w:eastAsia="en-US" w:bidi="ar-SA"/>
              </w:rPr>
            </w:pPr>
          </w:p>
        </w:tc>
      </w:tr>
      <w:tr w14:paraId="546F469B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92308" w:rsidP="00A33316" w14:paraId="1D7E6D5D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ar-SA"/>
              </w:rPr>
            </w:pPr>
            <w:r w:rsidRPr="00592308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 xml:space="preserve">استخدام المدونات في الإعلان عن المتجر أو الخدمة المطلوب </w:t>
            </w:r>
            <w:r w:rsidRPr="00592308">
              <w:rPr>
                <w:rFonts w:asciiTheme="majorBidi" w:eastAsiaTheme="minorHAns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val="en-US" w:eastAsia="en-US" w:bidi="ar-SA"/>
              </w:rPr>
              <w:t>تسويقها .</w:t>
            </w:r>
          </w:p>
        </w:tc>
        <w:tc>
          <w:tcPr>
            <w:tcW w:w="708" w:type="dxa"/>
          </w:tcPr>
          <w:p w:rsidR="0023306B" w:rsidRPr="00C80543" w:rsidP="00A33316" w14:paraId="16364448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C80543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د</w:t>
            </w:r>
          </w:p>
        </w:tc>
        <w:tc>
          <w:tcPr>
            <w:tcW w:w="2155" w:type="dxa"/>
          </w:tcPr>
          <w:p w:rsidR="0023306B" w:rsidRPr="00C80543" w:rsidP="00520414" w14:paraId="3AE63A2D" w14:textId="77777777">
            <w:pPr>
              <w:bidi/>
              <w:spacing w:after="1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لهوية البصرية</w:t>
            </w:r>
          </w:p>
        </w:tc>
        <w:tc>
          <w:tcPr>
            <w:tcW w:w="850" w:type="dxa"/>
          </w:tcPr>
          <w:p w:rsidR="0023306B" w:rsidRPr="00CF4042" w:rsidP="00A33316" w14:paraId="2D5296C8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rtl/>
                <w:lang w:val="en-US" w:eastAsia="en-US" w:bidi="ar-SA"/>
              </w:rPr>
            </w:pPr>
          </w:p>
        </w:tc>
      </w:tr>
      <w:tr w14:paraId="681E3EED" w14:textId="77777777" w:rsidTr="00A63E9A">
        <w:tblPrEx>
          <w:tblW w:w="0" w:type="auto"/>
          <w:tblLayout w:type="fixed"/>
          <w:tblLook w:val="04A0"/>
        </w:tblPrEx>
        <w:tc>
          <w:tcPr>
            <w:tcW w:w="6771" w:type="dxa"/>
          </w:tcPr>
          <w:p w:rsidR="0023306B" w:rsidRPr="00592308" w:rsidP="006A0BB3" w14:paraId="4BF47AE1" w14:textId="77777777">
            <w:pPr>
              <w:tabs>
                <w:tab w:val="right" w:pos="5988"/>
              </w:tabs>
              <w:bidi/>
              <w:spacing w:after="16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 w:rsidRPr="00592308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من أساليب التصميم والتطوير التي يستجيب فيها الموقع لسلوك المستخدم وخصائص جهازه .</w:t>
            </w:r>
          </w:p>
        </w:tc>
        <w:tc>
          <w:tcPr>
            <w:tcW w:w="708" w:type="dxa"/>
          </w:tcPr>
          <w:p w:rsidR="0023306B" w:rsidRPr="00C80543" w:rsidP="00A33316" w14:paraId="7D1AEA05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ar-SA"/>
              </w:rPr>
            </w:pPr>
            <w:r w:rsidRPr="00C80543">
              <w:rPr>
                <w:rFonts w:eastAsia="Times New Roman" w:asciiTheme="majorBidi" w:hAnsiTheme="majorBidi" w:cstheme="majorBidi"/>
                <w:b/>
                <w:bCs/>
                <w:sz w:val="24"/>
                <w:szCs w:val="24"/>
                <w:rtl/>
                <w:lang w:val="en-US" w:eastAsia="en-US" w:bidi="ar-SA"/>
              </w:rPr>
              <w:t>هـ</w:t>
            </w:r>
          </w:p>
        </w:tc>
        <w:tc>
          <w:tcPr>
            <w:tcW w:w="2155" w:type="dxa"/>
          </w:tcPr>
          <w:p w:rsidR="0023306B" w:rsidRPr="00C80543" w:rsidP="00520414" w14:paraId="0C90AB52" w14:textId="77777777">
            <w:pPr>
              <w:bidi w:val="0"/>
              <w:spacing w:after="1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val="en-US" w:eastAsia="en-US" w:bidi="ar-SA"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لتسويق عبر المدونات</w:t>
            </w:r>
          </w:p>
        </w:tc>
        <w:tc>
          <w:tcPr>
            <w:tcW w:w="850" w:type="dxa"/>
          </w:tcPr>
          <w:p w:rsidR="0023306B" w:rsidRPr="00CF4042" w:rsidP="00A33316" w14:paraId="250912AD" w14:textId="77777777">
            <w:pPr>
              <w:bidi w:val="0"/>
              <w:spacing w:after="160" w:line="276" w:lineRule="auto"/>
              <w:jc w:val="right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lang w:val="en-US" w:eastAsia="en-US" w:bidi="ar-SA"/>
              </w:rPr>
            </w:pPr>
          </w:p>
        </w:tc>
      </w:tr>
    </w:tbl>
    <w:p w:rsidR="004A6101" w:rsidP="004A6101" w14:paraId="6B610042" w14:textId="77777777">
      <w:pPr>
        <w:bidi/>
        <w:spacing w:after="0" w:line="276" w:lineRule="auto"/>
        <w:rPr>
          <w:rFonts w:ascii="Calibri" w:eastAsia="Calibri" w:hAnsi="Calibri" w:cs="PT Bold Heading"/>
          <w:b/>
          <w:bCs/>
          <w:sz w:val="24"/>
          <w:szCs w:val="24"/>
          <w:rtl/>
          <w:lang w:val="en-US" w:eastAsia="en-US" w:bidi="ar-SA"/>
        </w:rPr>
      </w:pPr>
    </w:p>
    <w:p w:rsidR="004A6101" w:rsidP="002015C6" w14:paraId="0353CEFA" w14:textId="77777777">
      <w:pPr>
        <w:bidi/>
        <w:spacing w:after="0" w:line="276" w:lineRule="auto"/>
        <w:rPr>
          <w:rFonts w:ascii="Calibri" w:eastAsia="Calibri" w:hAnsi="Calibri" w:cs="PT Bold Heading"/>
          <w:b/>
          <w:bCs/>
          <w:sz w:val="24"/>
          <w:szCs w:val="24"/>
          <w:rtl/>
          <w:lang w:val="en-US" w:eastAsia="en-US" w:bidi="ar-SA"/>
        </w:rPr>
      </w:pPr>
    </w:p>
    <w:p w:rsidR="002015C6" w:rsidP="002015C6" w14:paraId="41380EFB" w14:textId="77777777">
      <w:pPr>
        <w:bidi/>
        <w:spacing w:after="0" w:line="276" w:lineRule="auto"/>
        <w:rPr>
          <w:rFonts w:ascii="Calibri" w:eastAsia="Calibri" w:hAnsi="Calibri" w:cs="PT Bold Heading"/>
          <w:b/>
          <w:bCs/>
          <w:sz w:val="24"/>
          <w:szCs w:val="24"/>
          <w:rtl/>
          <w:lang w:val="en-US" w:eastAsia="en-US" w:bidi="ar-SA"/>
        </w:rPr>
      </w:pPr>
      <w:r>
        <w:rPr>
          <w:rFonts w:cs="PT Bold Heading"/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40014</wp:posOffset>
                </wp:positionH>
                <wp:positionV relativeFrom="paragraph">
                  <wp:posOffset>111023</wp:posOffset>
                </wp:positionV>
                <wp:extent cx="5952449" cy="981855"/>
                <wp:effectExtent l="0" t="0" r="0" b="0"/>
                <wp:wrapNone/>
                <wp:docPr id="812056945" name="مستطيل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952449" cy="981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E32CA" w:rsidP="003E32CA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</w:pPr>
                            <w:bookmarkStart w:id="0" w:name="_Hlk126318868"/>
                            <w:bookmarkStart w:id="1" w:name="_Hlk126318869"/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انتهت </w:t>
                            </w:r>
                            <w:r w:rsidRPr="00B160EF" w:rsidR="00371889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الأسئلة.</w:t>
                            </w: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. </w:t>
                            </w:r>
                          </w:p>
                          <w:p w:rsidR="003E32CA" w:rsidRPr="00B160EF" w:rsidP="003E32CA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</w:pP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تمنياتي لك</w:t>
                            </w:r>
                            <w:r w:rsidR="00651835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ِ </w:t>
                            </w: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بالتوفيق</w:t>
                            </w:r>
                            <w:r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والنجاح </w:t>
                            </w: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..</w:t>
                            </w:r>
                          </w:p>
                          <w:p w:rsidR="003E32CA" w:rsidRPr="00B160EF" w:rsidP="003E32CA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en-US" w:eastAsia="en-US" w:bidi="ar-SA"/>
                              </w:rPr>
                            </w:pP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معلمة </w:t>
                            </w:r>
                            <w:r w:rsidRPr="00B160EF" w:rsidR="00371889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المادة:</w:t>
                            </w:r>
                            <w:r w:rsidRPr="00B160EF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أريج </w:t>
                            </w:r>
                            <w:r w:rsidRPr="00B160EF" w:rsidR="00371889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السرحان.</w:t>
                            </w:r>
                            <w:r w:rsidR="00DA07B3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                                                  مديرة المدرسة: </w:t>
                            </w:r>
                            <w:r w:rsidR="00371889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>حليمة</w:t>
                            </w:r>
                            <w:r w:rsidR="00DA07B3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  <w:t xml:space="preserve"> أبو الخير.</w:t>
                            </w:r>
                          </w:p>
                          <w:bookmarkEnd w:id="0"/>
                          <w:bookmarkEnd w:id="1"/>
                          <w:p w:rsidR="003E32CA" w:rsidRPr="00B160EF" w:rsidP="003E32CA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  <w:lang w:val="en-US" w:eastAsia="en-US" w:bidi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ستطيل 8" o:spid="_x0000_s1054" type="#_x0000_t202" style="width:468.7pt;height:77.31pt;margin-top:8.74pt;margin-left:34.65pt;mso-height-percent:0;mso-height-relative:margin;mso-width-percent:0;mso-width-relative:margin;mso-wrap-distance-bottom:0;mso-wrap-distance-left:9pt;mso-wrap-distance-right:9pt;mso-wrap-distance-top:0;position:absolute;v-text-anchor:middle;z-index:251681792" filled="f" fillcolor="this" stroked="f" strokecolor="#2f528f" strokeweight="1pt">
                <v:textbox>
                  <w:txbxContent>
                    <w:p w:rsidR="003E32CA" w:rsidP="003E32CA" w14:paraId="0EBD11EA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</w:pP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انتهت </w:t>
                      </w:r>
                      <w:r w:rsidRPr="00B160EF" w:rsidR="00371889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الأسئلة.</w:t>
                      </w: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. </w:t>
                      </w:r>
                    </w:p>
                    <w:p w:rsidR="003E32CA" w:rsidRPr="00B160EF" w:rsidP="003E32CA" w14:paraId="0664ED71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</w:pP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تمنياتي لك</w:t>
                      </w:r>
                      <w:r w:rsidR="00651835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ِ </w:t>
                      </w: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بالتوفيق</w:t>
                      </w:r>
                      <w:r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والنجاح </w:t>
                      </w: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..</w:t>
                      </w:r>
                    </w:p>
                    <w:p w:rsidR="003E32CA" w:rsidRPr="00B160EF" w:rsidP="003E32CA" w14:paraId="68F5BAB3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2"/>
                          <w:szCs w:val="22"/>
                          <w:lang w:val="en-US" w:eastAsia="en-US" w:bidi="ar-SA"/>
                        </w:rPr>
                      </w:pP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معلمة </w:t>
                      </w:r>
                      <w:r w:rsidRPr="00B160EF" w:rsidR="00371889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المادة:</w:t>
                      </w:r>
                      <w:r w:rsidRPr="00B160EF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أريج </w:t>
                      </w:r>
                      <w:r w:rsidRPr="00B160EF" w:rsidR="00371889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السرحان.</w:t>
                      </w:r>
                      <w:r w:rsidR="00DA07B3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                                                  مديرة المدرسة: </w:t>
                      </w:r>
                      <w:r w:rsidR="00371889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>حليمة</w:t>
                      </w:r>
                      <w:r w:rsidR="00DA07B3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  <w:t xml:space="preserve"> أبو الخير.</w:t>
                      </w:r>
                    </w:p>
                    <w:p w:rsidR="003E32CA" w:rsidRPr="00B160EF" w:rsidP="003E32CA" w14:paraId="36085D23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color w:val="000000"/>
                          <w:sz w:val="22"/>
                          <w:szCs w:val="22"/>
                          <w:rtl/>
                          <w:lang w:val="en-US" w:eastAsia="en-US"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015C6" w:rsidP="002015C6" w14:paraId="1EA39BF0" w14:textId="77777777">
      <w:pPr>
        <w:bidi/>
        <w:spacing w:after="0" w:line="276" w:lineRule="auto"/>
        <w:rPr>
          <w:rFonts w:ascii="Calibri" w:eastAsia="Calibri" w:hAnsi="Calibri" w:cs="PT Bold Heading"/>
          <w:b/>
          <w:bCs/>
          <w:sz w:val="24"/>
          <w:szCs w:val="24"/>
          <w:rtl/>
          <w:lang w:val="en-US" w:eastAsia="en-US" w:bidi="ar-SA"/>
        </w:rPr>
      </w:pPr>
    </w:p>
    <w:p w:rsidR="009A1B74" w:rsidRPr="00EB2F53" w:rsidP="00EB2F53" w14:paraId="05A20E1F" w14:textId="77777777">
      <w:pPr>
        <w:bidi/>
        <w:spacing w:after="0" w:line="276" w:lineRule="auto"/>
        <w:rPr>
          <w:rFonts w:ascii="Times New Roman" w:eastAsia="Calibri" w:hAnsi="Times New Roman" w:cs="Times New Roman"/>
          <w:b/>
          <w:bCs/>
          <w:sz w:val="28"/>
          <w:szCs w:val="28"/>
          <w:rtl/>
          <w:lang w:val="en-US" w:eastAsia="en-US" w:bidi="ar-SA"/>
        </w:rPr>
        <w:sectPr w:rsidSect="007E3144">
          <w:footerReference w:type="even" r:id="rId11"/>
          <w:footerReference w:type="default" r:id="rId12"/>
          <w:type w:val="nextPage"/>
          <w:pgSz w:w="11906" w:h="16838" w:code="9"/>
          <w:pgMar w:top="709" w:right="566" w:bottom="1276" w:left="709" w:header="708" w:footer="0" w:gutter="0"/>
          <w:pgBorders w:offsetFrom="page">
            <w:top w:val="double" w:sz="4" w:space="24" w:color="auto"/>
            <w:left w:val="double" w:sz="4" w:space="24" w:color="auto"/>
            <w:bottom w:val="double" w:sz="4" w:space="31" w:color="auto"/>
            <w:right w:val="double" w:sz="4" w:space="24" w:color="auto"/>
          </w:pgBorders>
          <w:pgNumType w:start="1"/>
          <w:cols w:space="708"/>
          <w:bidi/>
          <w:rtlGutter/>
          <w:docGrid w:linePitch="360"/>
        </w:sectPr>
      </w:pPr>
    </w:p>
    <w:p w:rsidR="00A770FD" w:rsidRPr="002F57D6" w:rsidP="00A770FD" w14:paraId="35047D20" w14:textId="77777777">
      <w:pPr>
        <w:bidi w:val="0"/>
        <w:spacing w:after="200" w:line="276" w:lineRule="auto"/>
        <w:jc w:val="right"/>
        <w:rPr>
          <w:rFonts w:ascii="Calibri" w:eastAsia="Calibri" w:hAnsi="Calibri" w:cs="Sultan bold"/>
          <w:sz w:val="28"/>
          <w:szCs w:val="28"/>
          <w:rtl/>
          <w:lang w:val="en-US" w:eastAsia="en-US" w:bidi="ar-SA"/>
        </w:rPr>
      </w:pPr>
      <w:r w:rsidRPr="002F57D6">
        <w:rPr>
          <w:rFonts w:cs="Sultan bold"/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>
                <wp:simplePos x="0" y="0"/>
                <wp:positionH relativeFrom="column">
                  <wp:posOffset>5217160</wp:posOffset>
                </wp:positionH>
                <wp:positionV relativeFrom="paragraph">
                  <wp:posOffset>1905</wp:posOffset>
                </wp:positionV>
                <wp:extent cx="1495425" cy="1028700"/>
                <wp:effectExtent l="0" t="0" r="9525" b="0"/>
                <wp:wrapSquare wrapText="bothSides"/>
                <wp:docPr id="217" name="مربع نص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4954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70FD" w:rsidRPr="00243BE3" w:rsidP="00A770FD" w14:textId="77777777">
                            <w:pPr>
                              <w:bidi w:val="0"/>
                              <w:spacing w:after="160" w:line="240" w:lineRule="auto"/>
                              <w:jc w:val="right"/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18"/>
                                <w:szCs w:val="18"/>
                                <w:lang w:val="en-US" w:eastAsia="en-US" w:bidi="ar-SA"/>
                              </w:rPr>
                            </w:pPr>
                            <w:r w:rsidRPr="00243BE3"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>المملكة العربية السعودية</w:t>
                            </w:r>
                          </w:p>
                          <w:p w:rsidR="00A770FD" w:rsidP="00A770FD" w14:textId="77777777">
                            <w:pPr>
                              <w:bidi w:val="0"/>
                              <w:spacing w:after="160" w:line="240" w:lineRule="auto"/>
                              <w:jc w:val="right"/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</w:pPr>
                            <w:r w:rsidRPr="00243BE3"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 xml:space="preserve">إدارة التعليم </w:t>
                            </w:r>
                            <w:r w:rsidR="00ED6CC5">
                              <w:rPr>
                                <w:rFonts w:asciiTheme="minorHAnsi" w:eastAsiaTheme="minorHAnsi" w:hAnsiTheme="minorHAnsi"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 xml:space="preserve">بمحافظة شرورة </w:t>
                            </w:r>
                          </w:p>
                          <w:p w:rsidR="00A770FD" w:rsidRPr="00A770FD" w:rsidP="00A770FD" w14:textId="77777777">
                            <w:pPr>
                              <w:bidi w:val="0"/>
                              <w:spacing w:after="160" w:line="240" w:lineRule="auto"/>
                              <w:jc w:val="right"/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18"/>
                                <w:szCs w:val="18"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>ال</w:t>
                            </w:r>
                            <w:r w:rsidRPr="00243BE3"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>ثانوية</w:t>
                            </w:r>
                            <w:r>
                              <w:rPr>
                                <w:rFonts w:asciiTheme="minorHAnsi" w:eastAsiaTheme="minorHAnsi" w:hAnsiTheme="minorHAnsi"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 xml:space="preserve"> ال</w:t>
                            </w:r>
                            <w:r w:rsidR="00ED6CC5">
                              <w:rPr>
                                <w:rFonts w:asciiTheme="minorHAnsi" w:eastAsiaTheme="minorHAnsi" w:hAnsiTheme="minorHAnsi"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 xml:space="preserve">أولى </w:t>
                            </w:r>
                            <w:r w:rsidRPr="00243BE3"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sz w:val="18"/>
                                <w:szCs w:val="18"/>
                                <w:rtl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2" o:spid="_x0000_s1055" type="#_x0000_t202" style="width:117.75pt;height:81pt;margin-top:0.15pt;margin-left:410.8pt;flip:x;mso-height-percent:0;mso-height-relative:margin;mso-width-percent:0;mso-width-relative:margin;mso-wrap-distance-bottom:3.6pt;mso-wrap-distance-left:9pt;mso-wrap-distance-right:9pt;mso-wrap-distance-top:3.6pt;position:absolute;v-text-anchor:top;z-index:251720704" fillcolor="white" stroked="f" strokeweight="0.75pt">
                <v:textbox>
                  <w:txbxContent>
                    <w:p w:rsidR="00A770FD" w:rsidRPr="00243BE3" w:rsidP="00A770FD" w14:paraId="1D78EB02" w14:textId="77777777">
                      <w:pPr>
                        <w:bidi w:val="0"/>
                        <w:spacing w:after="160" w:line="240" w:lineRule="auto"/>
                        <w:jc w:val="right"/>
                        <w:rPr>
                          <w:rFonts w:ascii="Calibri" w:eastAsia="Calibri" w:hAnsi="Calibri" w:cs="Times New Roman"/>
                          <w:b/>
                          <w:bCs/>
                          <w:sz w:val="18"/>
                          <w:szCs w:val="18"/>
                          <w:lang w:val="en-US" w:eastAsia="en-US" w:bidi="ar-SA"/>
                        </w:rPr>
                      </w:pPr>
                      <w:r w:rsidRPr="00243BE3">
                        <w:rPr>
                          <w:rFonts w:asciiTheme="minorHAnsi" w:eastAsiaTheme="minorHAnsi" w:hAnsiTheme="minorHAnsi" w:cstheme="minorHAnsi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>المملكة العربية السعودية</w:t>
                      </w:r>
                    </w:p>
                    <w:p w:rsidR="00A770FD" w:rsidP="00A770FD" w14:paraId="42DC77EE" w14:textId="77777777">
                      <w:pPr>
                        <w:bidi w:val="0"/>
                        <w:spacing w:after="160" w:line="240" w:lineRule="auto"/>
                        <w:jc w:val="right"/>
                        <w:rPr>
                          <w:rFonts w:ascii="Calibri" w:eastAsia="Calibri" w:hAnsi="Calibri" w:cs="Times New Roman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</w:pPr>
                      <w:r w:rsidRPr="00243BE3">
                        <w:rPr>
                          <w:rFonts w:asciiTheme="minorHAnsi" w:eastAsiaTheme="minorHAnsi" w:hAnsiTheme="minorHAnsi" w:cstheme="minorHAnsi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 xml:space="preserve">إدارة التعليم </w:t>
                      </w:r>
                      <w:r w:rsidR="00ED6CC5">
                        <w:rPr>
                          <w:rFonts w:asciiTheme="minorHAnsi" w:eastAsiaTheme="minorHAnsi" w:hAnsiTheme="minorHAnsi" w:cstheme="minorHAnsi" w:hint="cs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 xml:space="preserve">بمحافظة شرورة </w:t>
                      </w:r>
                    </w:p>
                    <w:p w:rsidR="00A770FD" w:rsidRPr="00A770FD" w:rsidP="00A770FD" w14:paraId="1EF1B4E3" w14:textId="77777777">
                      <w:pPr>
                        <w:bidi w:val="0"/>
                        <w:spacing w:after="160" w:line="240" w:lineRule="auto"/>
                        <w:jc w:val="right"/>
                        <w:rPr>
                          <w:rFonts w:ascii="Calibri" w:eastAsia="Calibri" w:hAnsi="Calibri" w:cs="Times New Roman"/>
                          <w:b/>
                          <w:bCs/>
                          <w:sz w:val="18"/>
                          <w:szCs w:val="18"/>
                          <w:lang w:val="en-US" w:eastAsia="en-US" w:bidi="ar-SA"/>
                        </w:rPr>
                      </w:pPr>
                      <w:r>
                        <w:rPr>
                          <w:rFonts w:asciiTheme="minorHAnsi" w:eastAsiaTheme="minorHAnsi" w:hAnsiTheme="minorHAnsi" w:cstheme="minorHAnsi" w:hint="cs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>ال</w:t>
                      </w:r>
                      <w:r w:rsidRPr="00243BE3">
                        <w:rPr>
                          <w:rFonts w:asciiTheme="minorHAnsi" w:eastAsiaTheme="minorHAnsi" w:hAnsiTheme="minorHAnsi" w:cstheme="minorHAnsi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>ثانوية</w:t>
                      </w:r>
                      <w:r>
                        <w:rPr>
                          <w:rFonts w:asciiTheme="minorHAnsi" w:eastAsiaTheme="minorHAnsi" w:hAnsiTheme="minorHAnsi" w:cstheme="minorHAnsi" w:hint="cs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 xml:space="preserve"> ال</w:t>
                      </w:r>
                      <w:r w:rsidR="00ED6CC5">
                        <w:rPr>
                          <w:rFonts w:asciiTheme="minorHAnsi" w:eastAsiaTheme="minorHAnsi" w:hAnsiTheme="minorHAnsi" w:cstheme="minorHAnsi" w:hint="cs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 xml:space="preserve">أولى </w:t>
                      </w:r>
                      <w:r w:rsidRPr="00243BE3">
                        <w:rPr>
                          <w:rFonts w:asciiTheme="minorHAnsi" w:eastAsiaTheme="minorHAnsi" w:hAnsiTheme="minorHAnsi" w:cstheme="minorHAnsi"/>
                          <w:b/>
                          <w:bCs/>
                          <w:sz w:val="18"/>
                          <w:szCs w:val="18"/>
                          <w:rtl/>
                          <w:lang w:val="en-US" w:eastAsia="en-US" w:bidi="ar-SA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F57D6" w:rsidR="002F57D6">
        <w:rPr>
          <w:rFonts w:cs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page">
                  <wp:posOffset>3343274</wp:posOffset>
                </wp:positionH>
                <wp:positionV relativeFrom="paragraph">
                  <wp:posOffset>11431</wp:posOffset>
                </wp:positionV>
                <wp:extent cx="695325" cy="742950"/>
                <wp:effectExtent l="0" t="0" r="28575" b="0"/>
                <wp:wrapNone/>
                <wp:docPr id="122314116" name="مجموعة 1223141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95325" cy="742950"/>
                          <a:chOff x="0" y="0"/>
                          <a:chExt cx="998806" cy="1012060"/>
                        </a:xfrm>
                      </wpg:grpSpPr>
                      <wps:wsp xmlns:wps="http://schemas.microsoft.com/office/word/2010/wordprocessingShape">
                        <wps:cNvPr id="1108714657" name="مستطيل: زوايا مستديرة 1108714657"/>
                        <wps:cNvSpPr/>
                        <wps:spPr>
                          <a:xfrm>
                            <a:off x="0" y="0"/>
                            <a:ext cx="998806" cy="858129"/>
                          </a:xfrm>
                          <a:prstGeom prst="roundRect">
                            <a:avLst/>
                          </a:prstGeom>
                          <a:noFill/>
                          <a:ln w="25400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bodyPr rtlCol="1" anchor="ctr"/>
                      </wps:wsp>
                      <wps:wsp xmlns:wps="http://schemas.microsoft.com/office/word/2010/wordprocessingShape">
                        <wps:cNvPr id="2041820761" name="رابط مستقيم 2041820761"/>
                        <wps:cNvCnPr/>
                        <wps:spPr>
                          <a:xfrm flipH="1">
                            <a:off x="0" y="429065"/>
                            <a:ext cx="99880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 xmlns:wps="http://schemas.microsoft.com/office/word/2010/wordprocessingShape">
                        <wps:cNvPr id="1830537723" name="مربع نص 6"/>
                        <wps:cNvSpPr txBox="1"/>
                        <wps:spPr>
                          <a:xfrm>
                            <a:off x="134023" y="457705"/>
                            <a:ext cx="770876" cy="5543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F57D6" w:rsidRPr="00007E88" w:rsidP="002F57D6" w14:textId="77777777">
                              <w:pPr>
                                <w:bidi/>
                                <w:spacing w:after="160" w:line="259" w:lineRule="auto"/>
                                <w:jc w:val="center"/>
                                <w:rPr>
                                  <w:rFonts w:ascii="Calibri" w:eastAsia="Calibri" w:hAnsi="Calibri" w:cs="Times New Roman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  <w:lang w:val="en-US" w:eastAsia="en-US" w:bidi="ar-SA"/>
                                </w:rPr>
                              </w:pPr>
                              <w:r>
                                <w:rPr>
                                  <w:rFonts w:hAnsi="Calibri" w:asciiTheme="minorHAnsi" w:eastAsiaTheme="minorHAnsi" w:cstheme="majorBidi" w:hint="cs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  <w:rtl/>
                                  <w:lang w:val="en-US" w:eastAsia="en-US" w:bidi="ar-SA"/>
                                </w:rPr>
                                <w:t>15</w:t>
                              </w:r>
                            </w:p>
                          </w:txbxContent>
                        </wps:txbx>
                        <wps:bodyPr wrap="square" rtlCol="1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مجموعة 122314116" o:spid="_x0000_s1056" style="width:57pt;height:58.5pt;margin-top:0.9pt;margin-left:263.25pt;mso-height-percent:0;mso-height-relative:margin;mso-position-horizontal-relative:page;mso-width-percent:0;mso-width-relative:margin;mso-wrap-distance-bottom:0;mso-wrap-distance-left:9pt;mso-wrap-distance-right:9pt;mso-wrap-distance-top:0;position:absolute;z-index:251723776" coordorigin="0,0" coordsize="21600,21600">
                <v:roundrect id="_x0000_s1057" style="width:21600;height:18315;position:absolute;v-text-anchor:middle" arcsize="10923f" filled="f" fillcolor="this" stroked="t" strokecolor="black" strokeweight="2pt"/>
                <v:line id="_x0000_s1058" style="flip:x;position:absolute;v-text-anchor:top" from="0,9157" to="21600,9157" fillcolor="this" stroked="t" strokecolor="black" strokeweight="0.75pt"/>
                <v:shape id="_x0000_s1059" type="#_x0000_t202" style="width:16671;height:11831;left:2898;position:absolute;top:9769;v-text-anchor:top" filled="f" fillcolor="this">
                  <v:textbox>
                    <w:txbxContent>
                      <w:p w:rsidR="002F57D6" w:rsidRPr="00007E88" w:rsidP="002F57D6" w14:paraId="77171A87" w14:textId="77777777">
                        <w:pPr>
                          <w:bidi/>
                          <w:spacing w:after="160" w:line="259" w:lineRule="auto"/>
                          <w:jc w:val="center"/>
                          <w:rPr>
                            <w:rFonts w:ascii="Calibri" w:eastAsia="Calibri" w:hAnsi="Calibri" w:cs="Times New Roman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  <w:lang w:val="en-US" w:eastAsia="en-US" w:bidi="ar-SA"/>
                          </w:rPr>
                        </w:pPr>
                        <w:r>
                          <w:rPr>
                            <w:rFonts w:hAnsi="Calibri" w:asciiTheme="minorHAnsi" w:eastAsiaTheme="minorHAnsi" w:cstheme="majorBidi" w:hint="cs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  <w:rtl/>
                            <w:lang w:val="en-US" w:eastAsia="en-US" w:bidi="ar-SA"/>
                          </w:rPr>
                          <w:t>1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2F57D6" w:rsidR="00A770FD">
        <w:rPr>
          <w:rFonts w:cs="Sultan bold"/>
          <w:noProof/>
          <w:sz w:val="28"/>
          <w:szCs w:val="28"/>
        </w:rPr>
        <w:drawing>
          <wp:anchor distT="0" distB="0" distL="114300" distR="114300" simplePos="0" relativeHeight="251722752" behindDoc="1" locked="0" layoutInCell="1" allowOverlap="1">
            <wp:simplePos x="0" y="0"/>
            <wp:positionH relativeFrom="column">
              <wp:posOffset>-173990</wp:posOffset>
            </wp:positionH>
            <wp:positionV relativeFrom="paragraph">
              <wp:posOffset>1905</wp:posOffset>
            </wp:positionV>
            <wp:extent cx="1095375" cy="497205"/>
            <wp:effectExtent l="0" t="0" r="0" b="0"/>
            <wp:wrapTight wrapText="bothSides">
              <wp:wrapPolygon>
                <wp:start x="7137" y="0"/>
                <wp:lineTo x="1878" y="13241"/>
                <wp:lineTo x="1503" y="19034"/>
                <wp:lineTo x="2254" y="20690"/>
                <wp:lineTo x="5259" y="20690"/>
                <wp:lineTo x="9016" y="20690"/>
                <wp:lineTo x="13148" y="20690"/>
                <wp:lineTo x="14275" y="19034"/>
                <wp:lineTo x="13523" y="13241"/>
                <wp:lineTo x="16153" y="13241"/>
                <wp:lineTo x="19158" y="5793"/>
                <wp:lineTo x="18783" y="0"/>
                <wp:lineTo x="7137" y="0"/>
              </wp:wrapPolygon>
            </wp:wrapTight>
            <wp:docPr id="1244846433" name="صورة 4" descr="صورة تحتوي على نص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46433" name="صورة 4" descr="صورة تحتوي على نص&#10;&#10;تم إنشاء الوصف تلقائياً"/>
                    <pic:cNvPicPr/>
                  </pic:nvPicPr>
                  <pic:blipFill>
                    <a:blip xmlns:r="http://schemas.openxmlformats.org/officeDocument/2006/relationships" r:embed="rId13" cstate="print">
                      <a:biLevel thresh="75000"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D3973" w:rsidP="00A770FD" w14:paraId="08410181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A770FD" w:rsidP="008D3973" w14:paraId="40E37347" w14:textId="3E7EF8A5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اختبار </w:t>
      </w:r>
      <w:r w:rsidR="00767EE1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>نهائي</w:t>
      </w: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 (</w:t>
      </w:r>
      <w:r w:rsidRPr="002F57D6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>نظري</w:t>
      </w: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) </w:t>
      </w:r>
      <w:r w:rsidR="00767EE1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 xml:space="preserve">دور اول </w:t>
      </w: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لمادة التقنية الرقمية </w:t>
      </w:r>
      <w:r w:rsidRPr="002F57D6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>2-</w:t>
      </w:r>
      <w:r w:rsidRPr="002F57D6" w:rsidR="00007E88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>2</w:t>
      </w: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  نظام المسارات لعام 144</w:t>
      </w:r>
      <w:r w:rsidR="00235FAF">
        <w:rPr>
          <w:rFonts w:ascii="Calibri" w:eastAsia="Calibri" w:hAnsi="Calibri" w:cs="Calibri" w:hint="cs"/>
          <w:b/>
          <w:bCs/>
          <w:color w:val="000000"/>
          <w:sz w:val="28"/>
          <w:szCs w:val="28"/>
          <w:rtl/>
          <w:lang w:val="en-US" w:eastAsia="en-US" w:bidi="ar-SA"/>
        </w:rPr>
        <w:t>5</w:t>
      </w:r>
      <w:r w:rsidRPr="002F57D6"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  <w:t xml:space="preserve"> هـ</w:t>
      </w:r>
    </w:p>
    <w:p w:rsidR="00767EE1" w:rsidP="00767EE1" w14:paraId="70CA3438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  <w:r>
        <w:rPr>
          <w:rFonts w:ascii="Calibri" w:eastAsia="Calibri" w:hAnsi="Calibri" w:cs="Calibri"/>
          <w:b/>
          <w:bCs/>
          <w:noProof/>
          <w:color w:val="000000"/>
          <w:sz w:val="28"/>
          <w:szCs w:val="28"/>
          <w:rtl/>
          <w:lang w:val="ar-SA"/>
          <w14:ligatures w14:val="standardContextual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974090</wp:posOffset>
                </wp:positionH>
                <wp:positionV relativeFrom="paragraph">
                  <wp:posOffset>0</wp:posOffset>
                </wp:positionV>
                <wp:extent cx="5924550" cy="447675"/>
                <wp:effectExtent l="0" t="0" r="19050" b="28575"/>
                <wp:wrapNone/>
                <wp:docPr id="1165909842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924550" cy="447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67EE1" w:rsidRPr="008D3973" w:rsidP="00767EE1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sz w:val="32"/>
                                <w:szCs w:val="32"/>
                                <w:lang w:val="en-US" w:eastAsia="en-US" w:bidi="ar-SA"/>
                              </w:rPr>
                            </w:pPr>
                            <w:r w:rsidRPr="008D3973">
                              <w:rPr>
                                <w:rFonts w:asciiTheme="minorHAnsi" w:eastAsiaTheme="minorHAnsi" w:hAnsiTheme="minorHAnsi" w:cstheme="minorBidi" w:hint="cs"/>
                                <w:sz w:val="32"/>
                                <w:szCs w:val="32"/>
                                <w:rtl/>
                                <w:lang w:val="en-US" w:eastAsia="en-US" w:bidi="ar-SA"/>
                              </w:rPr>
                              <w:t>اسم الطالبة ................................................ الفصل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مستطيل 1" o:spid="_x0000_s1060" type="#_x0000_t202" style="width:466.5pt;height:35.25pt;margin-top:0;margin-left:76.7pt;mso-width-percent:0;mso-width-relative:margin;mso-wrap-distance-bottom:0;mso-wrap-distance-left:9pt;mso-wrap-distance-right:9pt;mso-wrap-distance-top:0;position:absolute;v-text-anchor:middle;z-index:251725824" fillcolor="white" stroked="t" strokecolor="#70ad47" strokeweight="1pt">
                <v:textbox>
                  <w:txbxContent>
                    <w:p w:rsidR="00767EE1" w:rsidRPr="008D3973" w:rsidP="00767EE1" w14:paraId="56748758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sz w:val="32"/>
                          <w:szCs w:val="32"/>
                          <w:lang w:val="en-US" w:eastAsia="en-US" w:bidi="ar-SA"/>
                        </w:rPr>
                      </w:pPr>
                      <w:r w:rsidRPr="008D3973">
                        <w:rPr>
                          <w:rFonts w:asciiTheme="minorHAnsi" w:eastAsiaTheme="minorHAnsi" w:hAnsiTheme="minorHAnsi" w:cstheme="minorBidi" w:hint="cs"/>
                          <w:sz w:val="32"/>
                          <w:szCs w:val="32"/>
                          <w:rtl/>
                          <w:lang w:val="en-US" w:eastAsia="en-US" w:bidi="ar-SA"/>
                        </w:rPr>
                        <w:t>اسم الطالبة ................................................ الفصل.........................</w:t>
                      </w:r>
                    </w:p>
                  </w:txbxContent>
                </v:textbox>
              </v:shape>
            </w:pict>
          </mc:Fallback>
        </mc:AlternateContent>
      </w:r>
    </w:p>
    <w:p w:rsidR="00767EE1" w:rsidP="00767EE1" w14:paraId="184248D9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tbl>
      <w:tblPr>
        <w:tblStyle w:val="TableNormal"/>
        <w:bidiVisual/>
        <w:tblW w:w="10080" w:type="dxa"/>
        <w:tblInd w:w="3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4A0"/>
      </w:tblPr>
      <w:tblGrid>
        <w:gridCol w:w="1433"/>
        <w:gridCol w:w="710"/>
        <w:gridCol w:w="2127"/>
        <w:gridCol w:w="968"/>
        <w:gridCol w:w="968"/>
        <w:gridCol w:w="969"/>
        <w:gridCol w:w="968"/>
        <w:gridCol w:w="968"/>
        <w:gridCol w:w="969"/>
      </w:tblGrid>
      <w:tr w14:paraId="3C5EF8BC" w14:textId="77777777" w:rsidTr="00767EE1">
        <w:tblPrEx>
          <w:tblW w:w="10080" w:type="dxa"/>
          <w:tblInd w:w="385" w:type="dxa"/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12" w:space="0" w:color="000000"/>
            <w:insideV w:val="single" w:sz="12" w:space="0" w:color="000000"/>
          </w:tblBorders>
          <w:tblLayout w:type="fixed"/>
          <w:tblLook w:val="04A0"/>
        </w:tblPrEx>
        <w:trPr>
          <w:trHeight w:val="584"/>
        </w:trPr>
        <w:tc>
          <w:tcPr>
            <w:tcW w:w="1433" w:type="dxa"/>
            <w:vMerge w:val="restart"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41F17417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رقم السؤال</w:t>
            </w:r>
          </w:p>
        </w:tc>
        <w:tc>
          <w:tcPr>
            <w:tcW w:w="2837" w:type="dxa"/>
            <w:gridSpan w:val="2"/>
            <w:tcBorders>
              <w:top w:val="single" w:sz="24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vAlign w:val="center"/>
            <w:hideMark/>
          </w:tcPr>
          <w:p w:rsidR="00767EE1" w14:paraId="66FF663A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درجة المستحقة</w:t>
            </w: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6F01B109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 xml:space="preserve">اسم </w:t>
            </w: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مصححة</w:t>
            </w: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2EF18AAD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توقيع</w:t>
            </w:r>
          </w:p>
        </w:tc>
        <w:tc>
          <w:tcPr>
            <w:tcW w:w="969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0361D19D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سم المراجعة</w:t>
            </w: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5AB32171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توقيع</w:t>
            </w: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2516C8BD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سم المدققة</w:t>
            </w:r>
          </w:p>
        </w:tc>
        <w:tc>
          <w:tcPr>
            <w:tcW w:w="969" w:type="dxa"/>
            <w:vMerge w:val="restart"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761FC895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توقيع</w:t>
            </w:r>
          </w:p>
        </w:tc>
      </w:tr>
      <w:tr w14:paraId="28D094E2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494"/>
        </w:trPr>
        <w:tc>
          <w:tcPr>
            <w:tcW w:w="1433" w:type="dxa"/>
            <w:vMerge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227920D6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710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18" w:space="0" w:color="000000"/>
            </w:tcBorders>
            <w:vAlign w:val="center"/>
            <w:hideMark/>
          </w:tcPr>
          <w:p w:rsidR="00767EE1" w14:paraId="1BED71BC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رقماً</w:t>
            </w:r>
          </w:p>
        </w:tc>
        <w:tc>
          <w:tcPr>
            <w:tcW w:w="2127" w:type="dxa"/>
            <w:tcBorders>
              <w:top w:val="single" w:sz="18" w:space="0" w:color="000000"/>
              <w:left w:val="single" w:sz="18" w:space="0" w:color="000000"/>
              <w:bottom w:val="single" w:sz="24" w:space="0" w:color="000000"/>
              <w:right w:val="single" w:sz="24" w:space="0" w:color="000000"/>
            </w:tcBorders>
            <w:vAlign w:val="center"/>
            <w:hideMark/>
          </w:tcPr>
          <w:p w:rsidR="00767EE1" w14:paraId="7F30F16A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كتابة</w:t>
            </w: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13AA7196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0CD4478F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46C9F80A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4D3D6F39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48E0C482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71DF9128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</w:tr>
      <w:tr w14:paraId="23089465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553"/>
        </w:trPr>
        <w:tc>
          <w:tcPr>
            <w:tcW w:w="1433" w:type="dxa"/>
            <w:tcBorders>
              <w:top w:val="single" w:sz="24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vAlign w:val="center"/>
            <w:hideMark/>
          </w:tcPr>
          <w:p w:rsidR="00767EE1" w14:paraId="64EC6490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سؤال الأول</w:t>
            </w:r>
          </w:p>
        </w:tc>
        <w:tc>
          <w:tcPr>
            <w:tcW w:w="710" w:type="dxa"/>
            <w:tcBorders>
              <w:top w:val="single" w:sz="24" w:space="0" w:color="000000"/>
              <w:left w:val="single" w:sz="2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767EE1" w14:paraId="5BDAC692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127" w:type="dxa"/>
            <w:tcBorders>
              <w:top w:val="single" w:sz="24" w:space="0" w:color="000000"/>
              <w:left w:val="single" w:sz="18" w:space="0" w:color="000000"/>
              <w:bottom w:val="single" w:sz="18" w:space="0" w:color="000000"/>
              <w:right w:val="single" w:sz="24" w:space="0" w:color="000000"/>
            </w:tcBorders>
            <w:vAlign w:val="center"/>
          </w:tcPr>
          <w:p w:rsidR="00767EE1" w14:paraId="7300BC35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</w:tcPr>
          <w:p w:rsidR="00767EE1" w14:paraId="7E41300A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:rsidR="00767EE1" w14:paraId="25DCFA54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</w:tcPr>
          <w:p w:rsidR="00767EE1" w14:paraId="297C2463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2" w:space="0" w:color="000000"/>
            </w:tcBorders>
          </w:tcPr>
          <w:p w:rsidR="00767EE1" w14:paraId="1A8CA277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 w:val="restart"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67EE1" w14:paraId="2041610F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 w:val="restart"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24" w:space="0" w:color="000000"/>
            </w:tcBorders>
          </w:tcPr>
          <w:p w:rsidR="00767EE1" w14:paraId="07354E46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</w:tr>
      <w:tr w14:paraId="550B6D19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553"/>
        </w:trPr>
        <w:tc>
          <w:tcPr>
            <w:tcW w:w="1433" w:type="dxa"/>
            <w:tcBorders>
              <w:top w:val="single" w:sz="12" w:space="0" w:color="000000"/>
              <w:left w:val="single" w:sz="24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1B31ACAD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سؤال الثاني</w:t>
            </w:r>
          </w:p>
        </w:tc>
        <w:tc>
          <w:tcPr>
            <w:tcW w:w="710" w:type="dxa"/>
            <w:tcBorders>
              <w:top w:val="single" w:sz="18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</w:tcPr>
          <w:p w:rsidR="00767EE1" w14:paraId="5BBA3559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127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24" w:space="0" w:color="000000"/>
            </w:tcBorders>
            <w:vAlign w:val="center"/>
          </w:tcPr>
          <w:p w:rsidR="00767EE1" w14:paraId="119D82A2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62A93886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10EA44F3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0663D0B5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8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3E4A6C99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8" w:type="dxa"/>
            <w:vMerge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767EE1" w14:paraId="4834EFF1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969" w:type="dxa"/>
            <w:vMerge/>
            <w:tcBorders>
              <w:top w:val="single" w:sz="24" w:space="0" w:color="000000"/>
              <w:left w:val="single" w:sz="12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31E5B988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</w:tr>
      <w:tr w14:paraId="21D0F5C9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553"/>
        </w:trPr>
        <w:tc>
          <w:tcPr>
            <w:tcW w:w="1433" w:type="dxa"/>
            <w:vMerge w:val="restart"/>
            <w:tcBorders>
              <w:top w:val="single" w:sz="12" w:space="0" w:color="000000"/>
              <w:left w:val="single" w:sz="24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326537FE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المجموع</w:t>
            </w:r>
          </w:p>
        </w:tc>
        <w:tc>
          <w:tcPr>
            <w:tcW w:w="710" w:type="dxa"/>
            <w:tcBorders>
              <w:top w:val="single" w:sz="18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7021D1EE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رقماً</w:t>
            </w:r>
          </w:p>
        </w:tc>
        <w:tc>
          <w:tcPr>
            <w:tcW w:w="7937" w:type="dxa"/>
            <w:gridSpan w:val="7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24" w:space="0" w:color="000000"/>
            </w:tcBorders>
            <w:vAlign w:val="center"/>
          </w:tcPr>
          <w:p w:rsidR="00767EE1" w14:paraId="5C7F7C50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</w:tr>
      <w:tr w14:paraId="45DC7F46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553"/>
        </w:trPr>
        <w:tc>
          <w:tcPr>
            <w:tcW w:w="1433" w:type="dxa"/>
            <w:vMerge/>
            <w:tcBorders>
              <w:top w:val="single" w:sz="12" w:space="0" w:color="000000"/>
              <w:left w:val="single" w:sz="24" w:space="0" w:color="000000"/>
              <w:bottom w:val="single" w:sz="12" w:space="0" w:color="000000"/>
              <w:right w:val="single" w:sz="24" w:space="0" w:color="000000"/>
            </w:tcBorders>
            <w:vAlign w:val="center"/>
            <w:hideMark/>
          </w:tcPr>
          <w:p w:rsidR="00767EE1" w14:paraId="6871E8FF" w14:textId="77777777">
            <w:pPr>
              <w:bidi w:val="0"/>
              <w:spacing w:after="0" w:line="276" w:lineRule="auto"/>
              <w:jc w:val="right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710" w:type="dxa"/>
            <w:tcBorders>
              <w:top w:val="single" w:sz="18" w:space="0" w:color="000000"/>
              <w:left w:val="single" w:sz="24" w:space="0" w:color="000000"/>
              <w:bottom w:val="single" w:sz="12" w:space="0" w:color="000000"/>
              <w:right w:val="single" w:sz="18" w:space="0" w:color="000000"/>
            </w:tcBorders>
            <w:vAlign w:val="center"/>
            <w:hideMark/>
          </w:tcPr>
          <w:p w:rsidR="00767EE1" w14:paraId="75047BB0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كتابة</w:t>
            </w:r>
          </w:p>
        </w:tc>
        <w:tc>
          <w:tcPr>
            <w:tcW w:w="7937" w:type="dxa"/>
            <w:gridSpan w:val="7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24" w:space="0" w:color="000000"/>
            </w:tcBorders>
            <w:vAlign w:val="center"/>
          </w:tcPr>
          <w:p w:rsidR="00767EE1" w14:paraId="480A1535" w14:textId="77777777">
            <w:pPr>
              <w:bidi/>
              <w:spacing w:after="200" w:line="276" w:lineRule="auto"/>
              <w:rPr>
                <w:rFonts w:ascii="Calibri" w:eastAsia="Calibri" w:hAnsi="Calibri" w:cs="Arial"/>
                <w:b/>
                <w:sz w:val="24"/>
                <w:szCs w:val="24"/>
                <w:lang w:val="en-US" w:eastAsia="en-US" w:bidi="ar-SA"/>
              </w:rPr>
            </w:pPr>
          </w:p>
        </w:tc>
      </w:tr>
      <w:tr w14:paraId="500507BA" w14:textId="77777777" w:rsidTr="00767EE1">
        <w:tblPrEx>
          <w:tblW w:w="10080" w:type="dxa"/>
          <w:tblInd w:w="385" w:type="dxa"/>
          <w:tblLayout w:type="fixed"/>
          <w:tblLook w:val="04A0"/>
        </w:tblPrEx>
        <w:trPr>
          <w:trHeight w:val="679"/>
        </w:trPr>
        <w:tc>
          <w:tcPr>
            <w:tcW w:w="10080" w:type="dxa"/>
            <w:gridSpan w:val="9"/>
            <w:tcBorders>
              <w:top w:val="single" w:sz="12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  <w:hideMark/>
          </w:tcPr>
          <w:p w:rsidR="00767EE1" w14:paraId="370B8549" w14:textId="77777777">
            <w:pPr>
              <w:bidi/>
              <w:spacing w:after="200" w:line="276" w:lineRule="auto"/>
              <w:jc w:val="center"/>
              <w:rPr>
                <w:rFonts w:ascii="Calibri" w:eastAsia="Calibri" w:hAnsi="Calibri" w:cs="Arial"/>
                <w:sz w:val="38"/>
                <w:szCs w:val="38"/>
                <w:lang w:val="en-US" w:eastAsia="en-US" w:bidi="ar-SA"/>
              </w:rPr>
            </w:pPr>
            <w:r w:rsidRPr="00767EE1"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 xml:space="preserve">عدد الأوراق ( </w:t>
            </w:r>
            <w:r w:rsidR="00F75180"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>3</w:t>
            </w:r>
            <w:r w:rsidRPr="00767EE1">
              <w:rPr>
                <w:rFonts w:asciiTheme="minorHAnsi" w:eastAsiaTheme="minorHAnsi" w:hAnsiTheme="minorHAnsi" w:cstheme="minorBidi" w:hint="cs"/>
                <w:b/>
                <w:sz w:val="24"/>
                <w:szCs w:val="24"/>
                <w:rtl/>
                <w:lang w:val="en-US" w:eastAsia="en-US" w:bidi="ar-SA"/>
              </w:rPr>
              <w:t xml:space="preserve"> )</w:t>
            </w:r>
          </w:p>
        </w:tc>
      </w:tr>
    </w:tbl>
    <w:p w:rsidR="008D3973" w:rsidP="00767EE1" w14:paraId="6C064BFA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489D94C1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60608F58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73681E00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7C53C994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35691C0A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1C658D6B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P="00F75180" w14:paraId="7EEEF6EB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p w:rsidR="00F75180" w:rsidRPr="002F57D6" w:rsidP="00F75180" w14:paraId="3083864A" w14:textId="77777777">
      <w:pPr>
        <w:tabs>
          <w:tab w:val="left" w:pos="1134"/>
          <w:tab w:val="left" w:pos="1276"/>
        </w:tabs>
        <w:bidi/>
        <w:spacing w:after="200" w:line="276" w:lineRule="auto"/>
        <w:ind w:right="-567"/>
        <w:rPr>
          <w:rFonts w:ascii="Calibri" w:eastAsia="Calibri" w:hAnsi="Calibri" w:cs="Calibri"/>
          <w:b/>
          <w:bCs/>
          <w:color w:val="000000"/>
          <w:sz w:val="28"/>
          <w:szCs w:val="28"/>
          <w:rtl/>
          <w:lang w:val="en-US" w:eastAsia="en-US" w:bidi="ar-SA"/>
        </w:rPr>
      </w:pPr>
    </w:p>
    <w:tbl>
      <w:tblPr>
        <w:tblStyle w:val="2"/>
        <w:tblpPr w:leftFromText="180" w:rightFromText="180" w:vertAnchor="text" w:horzAnchor="margin" w:tblpY="423"/>
        <w:bidiVisual/>
        <w:tblW w:w="10914" w:type="dxa"/>
        <w:tblLook w:val="04A0"/>
      </w:tblPr>
      <w:tblGrid>
        <w:gridCol w:w="803"/>
        <w:gridCol w:w="3354"/>
        <w:gridCol w:w="740"/>
        <w:gridCol w:w="2776"/>
        <w:gridCol w:w="602"/>
        <w:gridCol w:w="2639"/>
      </w:tblGrid>
      <w:tr w14:paraId="2A260278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10914" w:type="dxa"/>
            <w:gridSpan w:val="6"/>
            <w:shd w:val="clear" w:color="auto" w:fill="E7E6E6"/>
          </w:tcPr>
          <w:p w:rsidR="00007E88" w:rsidRPr="00346422" w:rsidP="00007E88" w14:paraId="40C39488" w14:textId="77777777">
            <w:pPr>
              <w:bidi/>
              <w:spacing w:after="200" w:line="276" w:lineRule="auto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346422">
              <w:rPr>
                <w:rFonts w:cs="Calibr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لسؤال الاول :</w:t>
            </w:r>
            <w:r w:rsidRPr="00346422">
              <w:rPr>
                <w:b/>
                <w:bCs/>
                <w:sz w:val="24"/>
                <w:szCs w:val="24"/>
                <w:rtl/>
                <w:lang w:val="en-US" w:eastAsia="en-US" w:bidi="ar-SA"/>
              </w:rPr>
              <w:t xml:space="preserve"> </w:t>
            </w:r>
            <w:r w:rsidRPr="00346422">
              <w:rPr>
                <w:rFonts w:cs="Calibri"/>
                <w:b/>
                <w:bCs/>
                <w:sz w:val="24"/>
                <w:szCs w:val="24"/>
                <w:rtl/>
                <w:lang w:val="en-US" w:eastAsia="en-US" w:bidi="ar-SA"/>
              </w:rPr>
              <w:t>اخت</w:t>
            </w:r>
            <w:r w:rsidRPr="00346422">
              <w:rPr>
                <w:rFonts w:cs="Calibri" w:hint="cs"/>
                <w:b/>
                <w:bCs/>
                <w:sz w:val="24"/>
                <w:szCs w:val="24"/>
                <w:rtl/>
                <w:lang w:val="en-US" w:eastAsia="en-US" w:bidi="ar-SA"/>
              </w:rPr>
              <w:t>ا</w:t>
            </w:r>
            <w:r w:rsidRPr="00346422">
              <w:rPr>
                <w:rFonts w:cs="Calibri"/>
                <w:b/>
                <w:bCs/>
                <w:sz w:val="24"/>
                <w:szCs w:val="24"/>
                <w:rtl/>
                <w:lang w:val="en-US" w:eastAsia="en-US" w:bidi="ar-SA"/>
              </w:rPr>
              <w:t>ري الإجابة الصحيحة فيما يلي :</w:t>
            </w:r>
            <w:r w:rsidRPr="00346422" w:rsidR="00346422">
              <w:rPr>
                <w:rFonts w:cs="Times New Roman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                                                                              </w:t>
            </w:r>
            <w:r w:rsidRPr="00346422" w:rsidR="00346422">
              <w:rPr>
                <w:rFonts w:cs="Times New Roman" w:hint="cs"/>
                <w:b/>
                <w:bCs/>
                <w:color w:val="000000"/>
                <w:sz w:val="24"/>
                <w:szCs w:val="24"/>
                <w:u w:val="single"/>
                <w:rtl/>
                <w:lang w:val="en-US" w:eastAsia="en-US" w:bidi="ar-SA"/>
              </w:rPr>
              <w:t xml:space="preserve">14  درجة </w:t>
            </w:r>
          </w:p>
        </w:tc>
      </w:tr>
      <w:tr w14:paraId="3B12E88D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0F398000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bookmarkStart w:id="2" w:name="_Hlk136167133"/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2BF041A4" w14:textId="77777777">
            <w:pPr>
              <w:bidi/>
              <w:spacing w:after="200" w:line="276" w:lineRule="auto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هو عملية جذب العملاء المحتملين أو المهتمين بمنتج أو خدمة معينة</w:t>
            </w:r>
          </w:p>
        </w:tc>
      </w:tr>
      <w:bookmarkEnd w:id="2"/>
      <w:tr w14:paraId="6389BC03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5F7036FF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6EFAC34E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تسويق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25236C0B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5AF49A44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اعلان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74CF0C59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4619B6E1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تجارة</w:t>
            </w:r>
          </w:p>
        </w:tc>
      </w:tr>
      <w:tr w14:paraId="23814B27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35FEBCF8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2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08A455EE" w14:textId="77777777">
            <w:pPr>
              <w:bidi/>
              <w:spacing w:after="200" w:line="276" w:lineRule="auto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من مواصفات الإعلان </w:t>
            </w:r>
            <w:r w:rsidRPr="00767EE1" w:rsidR="00BD2A77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فعال:</w:t>
            </w:r>
          </w:p>
        </w:tc>
      </w:tr>
      <w:tr w14:paraId="5C3DD1D6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322CD9C8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7DAB937C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theme="minorHAns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طلب اجراء من المتلقي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3A460757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theme="minorHAns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2B9461DC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theme="minorHAns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وضع اعلان غير مشوق 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767AF2CF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theme="minorHAns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65C1F0C0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theme="minorHAns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عدم تضمين الموقع</w:t>
            </w:r>
          </w:p>
        </w:tc>
      </w:tr>
      <w:tr w14:paraId="7DF6A7A1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4AA7E1A6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3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25886E27" w14:textId="77777777">
            <w:pPr>
              <w:bidi w:val="0"/>
              <w:spacing w:after="200" w:line="276" w:lineRule="auto"/>
              <w:jc w:val="right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من أنواع التصميم الرسومي ويستخدم لتسويق العلامة التجارية بوضع الصور والاشكال والالوان</w:t>
            </w:r>
          </w:p>
        </w:tc>
      </w:tr>
      <w:tr w14:paraId="79768956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7A89C70B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12A5DF12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تصميم الحركة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006B6293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32B15B40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تصميم الهوية البصرية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5906626B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64FA82B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تصميم الويب</w:t>
            </w:r>
          </w:p>
        </w:tc>
      </w:tr>
      <w:tr w14:paraId="2EB1CA42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537FB209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4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64DDDE9B" w14:textId="77777777">
            <w:pPr>
              <w:tabs>
                <w:tab w:val="left" w:pos="1083"/>
              </w:tabs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من مبادئ التصميم الرسومي ويركز على وضع العناصر لأعلى أو أسفل أو </w:t>
            </w: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منتصف لإنشاء اتصال مرئي</w:t>
            </w:r>
          </w:p>
        </w:tc>
      </w:tr>
      <w:tr w14:paraId="3D6CB732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75A919AB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734AB133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قرب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137CE9F1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3A277222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محاذاة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165242F1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6CDEE10E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تكرار</w:t>
            </w:r>
          </w:p>
        </w:tc>
      </w:tr>
      <w:tr w14:paraId="4EFF36E6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0EBCBC3A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5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798DC659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من عناصر التصميم الرسومي وهو فن ترتيب الخطوط المختلفة التي تدمج بأحجام وألوان تؤثر على الرسالة</w:t>
            </w:r>
          </w:p>
        </w:tc>
      </w:tr>
      <w:tr w14:paraId="6E76E3CB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2FE9E50E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3B051936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فراغ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4DA4FF43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4DE19497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لون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620E4A3B" w14:textId="77777777">
            <w:pPr>
              <w:bidi/>
              <w:spacing w:after="200" w:line="276" w:lineRule="auto"/>
              <w:jc w:val="center"/>
              <w:rPr>
                <w:rFonts w:cs="Times New Roman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5942B06B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طباعة</w:t>
            </w:r>
          </w:p>
        </w:tc>
      </w:tr>
      <w:tr w14:paraId="771CB720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620DC44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6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4530AAFE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برنامج مفتوح المصدر يعتمد على الرسومات </w:t>
            </w:r>
            <w:r w:rsidRPr="00767EE1" w:rsidR="00BD2A77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متجهة</w:t>
            </w:r>
          </w:p>
        </w:tc>
      </w:tr>
      <w:tr w14:paraId="0E538D22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23AA3333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537AE6A5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كوريل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2CEF2DD8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6EBE9281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فوتوشوب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2007534E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5413954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نكسكيب</w:t>
            </w:r>
          </w:p>
        </w:tc>
      </w:tr>
      <w:tr w14:paraId="03181A2C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365A02E1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7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07E88" w:rsidRPr="00767EE1" w:rsidP="00007E88" w14:paraId="362D4E0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عبارة عن اعلان يتم ايصاله من خلال خادم إعلانات عبر الشبكة العنكبوتية العالمية ويحتوي صور متحركة</w:t>
            </w:r>
          </w:p>
        </w:tc>
      </w:tr>
      <w:tr w14:paraId="04E86252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07E88" w:rsidRPr="00767EE1" w:rsidP="00007E88" w14:paraId="4EB0CE78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007E88" w:rsidRPr="00767EE1" w:rsidP="00007E88" w14:paraId="6FEDAC2F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ملصق الإعلاني</w:t>
            </w:r>
          </w:p>
        </w:tc>
        <w:tc>
          <w:tcPr>
            <w:tcW w:w="740" w:type="dxa"/>
            <w:shd w:val="clear" w:color="auto" w:fill="FFFFFF"/>
          </w:tcPr>
          <w:p w:rsidR="00007E88" w:rsidRPr="00767EE1" w:rsidP="00007E88" w14:paraId="0BF368B6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007E88" w:rsidRPr="00767EE1" w:rsidP="00007E88" w14:paraId="1404B54F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إعلانات المتحركة</w:t>
            </w:r>
          </w:p>
        </w:tc>
        <w:tc>
          <w:tcPr>
            <w:tcW w:w="602" w:type="dxa"/>
            <w:shd w:val="clear" w:color="auto" w:fill="FFFFFF"/>
          </w:tcPr>
          <w:p w:rsidR="00007E88" w:rsidRPr="00767EE1" w:rsidP="00007E88" w14:paraId="13AC4B1A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639" w:type="dxa"/>
            <w:shd w:val="clear" w:color="auto" w:fill="FFFFFF"/>
          </w:tcPr>
          <w:p w:rsidR="00007E88" w:rsidRPr="00767EE1" w:rsidP="00007E88" w14:paraId="53C9EF26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منشورات</w:t>
            </w:r>
          </w:p>
        </w:tc>
      </w:tr>
      <w:tr w14:paraId="584256C2" w14:textId="77777777" w:rsidTr="00DD5EB5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B218B" w:rsidRPr="00767EE1" w:rsidP="000B218B" w14:paraId="62108B46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8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B218B" w:rsidRPr="00767EE1" w:rsidP="000B218B" w14:paraId="2FBBF212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الرسائل الترويجية هي من أنواع رسائل البريد الإلكترونية التسويقية  </w:t>
            </w:r>
          </w:p>
        </w:tc>
      </w:tr>
      <w:tr w14:paraId="202E7E4A" w14:textId="77777777" w:rsidTr="00D26711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0B218B" w14:paraId="04072F7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0B218B" w14:paraId="22B58E2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0B218B" w14:paraId="2A1C1DEE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C06A16" w14:paraId="13B4F52D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414F40BF" w14:textId="77777777" w:rsidTr="004E64E6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0B218B" w:rsidRPr="00767EE1" w:rsidP="000B218B" w14:paraId="32AFA68A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9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0B218B" w:rsidRPr="00767EE1" w:rsidP="000B218B" w14:paraId="1794C4D1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تستخدم اللافتة الإلكترونية المتحركة في الحملات الاعلانية وبكثرة في مواقع الإنترنت حيث أصبحت جزءا من تصميمها.</w:t>
            </w:r>
          </w:p>
        </w:tc>
      </w:tr>
      <w:tr w14:paraId="64035A30" w14:textId="77777777" w:rsidTr="001B4253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1873A96B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C06A16" w14:paraId="28373308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C06A16" w14:paraId="68AD867B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C06A16" w14:paraId="640D0EF3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1AABBE8B" w14:textId="77777777" w:rsidTr="0034579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6FA7E270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0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C06A16" w:rsidRPr="00767EE1" w:rsidP="00C06A16" w14:paraId="16A6DE52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التسويق عبر المدونات نوع من أنواع </w:t>
            </w: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التسويق الالكتروني ويقوم على فكرة ارسال العملاء للمتجر من خلال أفراد يتقاضون عمولة من صاحب المتجر</w:t>
            </w:r>
          </w:p>
        </w:tc>
      </w:tr>
      <w:tr w14:paraId="47C72CE7" w14:textId="77777777" w:rsidTr="0035378F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49B98A4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C06A16" w14:paraId="6DFB8177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C06A16" w14:paraId="64A295BC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C06A16" w14:paraId="4C572F87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2878909A" w14:textId="77777777" w:rsidTr="00C93CE1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3F12721C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1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C06A16" w:rsidRPr="00767EE1" w:rsidP="00C06A16" w14:paraId="41B06DFE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من النصائح الفعالة لاستراتيجية التسويق الالكتروني: عدم وضع وسائل التواصل الاجتماعي</w:t>
            </w:r>
          </w:p>
        </w:tc>
      </w:tr>
      <w:tr w14:paraId="37D3C502" w14:textId="77777777" w:rsidTr="008C1F5D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345029EE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C06A16" w14:paraId="02655BF8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C06A16" w14:paraId="0585D7AB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C06A16" w14:paraId="7AAF72CB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32E2EBAE" w14:textId="77777777" w:rsidTr="00484DE0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52399E3D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2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C06A16" w:rsidRPr="00767EE1" w:rsidP="00C06A16" w14:paraId="07787310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 الميزانية هي من محددات اختيار منصة التسويق المناسبة </w:t>
            </w:r>
          </w:p>
        </w:tc>
      </w:tr>
      <w:tr w14:paraId="4F1FAB4A" w14:textId="77777777" w:rsidTr="00173165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467834E6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C06A16" w14:paraId="0C92285C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C06A16" w14:paraId="5E230BDD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C06A16" w14:paraId="018B1134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44928072" w14:textId="77777777" w:rsidTr="005F4421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0CFB26F4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3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C06A16" w:rsidRPr="00767EE1" w:rsidP="00C06A16" w14:paraId="1A122141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ميل تشيمب هي منصة تستخدم للتسويق عبر البريد الالكتروني</w:t>
            </w:r>
          </w:p>
        </w:tc>
      </w:tr>
      <w:tr w14:paraId="5644CC60" w14:textId="77777777" w:rsidTr="00F06FEC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C06A16" w:rsidRPr="00767EE1" w:rsidP="00C06A16" w14:paraId="43567A58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C06A16" w:rsidRPr="00767EE1" w:rsidP="00BD2A77" w14:paraId="67A04F25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C06A16" w:rsidRPr="00767EE1" w:rsidP="00BD2A77" w14:paraId="0C091BBB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6017" w:type="dxa"/>
            <w:gridSpan w:val="3"/>
            <w:shd w:val="clear" w:color="auto" w:fill="FFFFFF"/>
          </w:tcPr>
          <w:p w:rsidR="00C06A16" w:rsidRPr="00767EE1" w:rsidP="00BD2A77" w14:paraId="54798DE1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</w:tr>
      <w:tr w14:paraId="7AEC555B" w14:textId="77777777" w:rsidTr="00F85104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F67B0F" w:rsidRPr="00767EE1" w:rsidP="00C06A16" w14:paraId="28615E56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14</w:t>
            </w:r>
          </w:p>
        </w:tc>
        <w:tc>
          <w:tcPr>
            <w:tcW w:w="10111" w:type="dxa"/>
            <w:gridSpan w:val="5"/>
            <w:shd w:val="clear" w:color="auto" w:fill="FFFFFF"/>
          </w:tcPr>
          <w:p w:rsidR="00F67B0F" w:rsidRPr="00767EE1" w:rsidP="00BD2A77" w14:paraId="3A6CCC74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الهدف من الرسائل الإخبارية الرقمية هي إعلام الجمهور من خلال رسالة بريد إلكتروني تعرض داخل عميل البريد الإلكتروني الخاص </w:t>
            </w:r>
            <w:r w:rsidRPr="00767EE1" w:rsidR="00BD2A77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بهم.</w:t>
            </w:r>
          </w:p>
        </w:tc>
      </w:tr>
      <w:tr w14:paraId="143B7899" w14:textId="77777777" w:rsidTr="00007E88">
        <w:tblPrEx>
          <w:tblW w:w="10914" w:type="dxa"/>
          <w:tblLook w:val="04A0"/>
        </w:tblPrEx>
        <w:trPr>
          <w:trHeight w:val="20"/>
        </w:trPr>
        <w:tc>
          <w:tcPr>
            <w:tcW w:w="803" w:type="dxa"/>
            <w:shd w:val="clear" w:color="auto" w:fill="FFFFFF"/>
          </w:tcPr>
          <w:p w:rsidR="00F67B0F" w:rsidRPr="00767EE1" w:rsidP="00F67B0F" w14:paraId="57936E61" w14:textId="77777777">
            <w:pPr>
              <w:bidi/>
              <w:spacing w:after="200" w:line="276" w:lineRule="auto"/>
              <w:jc w:val="center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3354" w:type="dxa"/>
            <w:shd w:val="clear" w:color="auto" w:fill="FFFFFF"/>
          </w:tcPr>
          <w:p w:rsidR="00F67B0F" w:rsidRPr="00767EE1" w:rsidP="00BD2A77" w14:paraId="4DFE75D9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>صح</w:t>
            </w:r>
          </w:p>
        </w:tc>
        <w:tc>
          <w:tcPr>
            <w:tcW w:w="740" w:type="dxa"/>
            <w:shd w:val="clear" w:color="auto" w:fill="FFFFFF"/>
          </w:tcPr>
          <w:p w:rsidR="00F67B0F" w:rsidRPr="00767EE1" w:rsidP="00BD2A77" w14:paraId="35FBF447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767EE1">
              <w:rPr>
                <w:rFonts w:ascii="Wingdings" w:hAnsi="Wingdings"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  <w:sym w:font="Wingdings" w:char="F0A1"/>
            </w:r>
          </w:p>
        </w:tc>
        <w:tc>
          <w:tcPr>
            <w:tcW w:w="2776" w:type="dxa"/>
            <w:shd w:val="clear" w:color="auto" w:fill="FFFFFF"/>
          </w:tcPr>
          <w:p w:rsidR="00F67B0F" w:rsidRPr="00767EE1" w:rsidP="00BD2A77" w14:paraId="1DD71798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  <w:r w:rsidRPr="00767EE1">
              <w:rPr>
                <w:rFonts w:cs="Calibri" w:hint="cs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  <w:t xml:space="preserve">خطأ </w:t>
            </w:r>
          </w:p>
        </w:tc>
        <w:tc>
          <w:tcPr>
            <w:tcW w:w="602" w:type="dxa"/>
            <w:shd w:val="clear" w:color="auto" w:fill="FFFFFF"/>
          </w:tcPr>
          <w:p w:rsidR="00F67B0F" w:rsidRPr="00767EE1" w:rsidP="00BD2A77" w14:paraId="5FB0E6DA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639" w:type="dxa"/>
            <w:shd w:val="clear" w:color="auto" w:fill="FFFFFF"/>
          </w:tcPr>
          <w:p w:rsidR="00F67B0F" w:rsidRPr="00767EE1" w:rsidP="00BD2A77" w14:paraId="209521B9" w14:textId="77777777">
            <w:pPr>
              <w:bidi/>
              <w:spacing w:after="200" w:line="276" w:lineRule="auto"/>
              <w:rPr>
                <w:rFonts w:cs="Calibri"/>
                <w:b/>
                <w:bCs/>
                <w:color w:val="000000"/>
                <w:sz w:val="24"/>
                <w:szCs w:val="24"/>
                <w:rtl/>
                <w:lang w:val="en-US" w:eastAsia="en-US" w:bidi="ar-SA"/>
              </w:rPr>
            </w:pPr>
          </w:p>
        </w:tc>
      </w:tr>
    </w:tbl>
    <w:p w:rsidR="00312B81" w:rsidRPr="00767EE1" w:rsidP="00312B81" w14:paraId="488E3683" w14:textId="77777777">
      <w:pPr>
        <w:bidi/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  <w:rtl/>
          <w:lang w:val="en-US" w:eastAsia="en-US" w:bidi="ar-SA"/>
        </w:rPr>
      </w:pPr>
    </w:p>
    <w:p w:rsidR="00C06A16" w:rsidRPr="00767EE1" w:rsidP="00767EE1" w14:paraId="12CE0A85" w14:textId="77777777">
      <w:pPr>
        <w:bidi/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  <w:rtl/>
          <w:lang w:val="en-US" w:eastAsia="en-US" w:bidi="ar-SA"/>
        </w:rPr>
      </w:pPr>
      <w:r w:rsidRPr="00767EE1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السؤال الثاني: </w:t>
      </w:r>
      <w:r w:rsidR="00767EE1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   </w:t>
      </w:r>
      <w:r w:rsidRPr="00767EE1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اذكري </w:t>
      </w:r>
      <w:r w:rsidRPr="00767EE1" w:rsidR="00F67B0F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اثنان من </w:t>
      </w:r>
      <w:r w:rsidRPr="00767EE1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مزايا الموقع الإلكتروني المستجيب؟ </w:t>
      </w:r>
      <w:r w:rsidR="00346422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                                   </w:t>
      </w:r>
      <w:r w:rsidRPr="00346422" w:rsidR="00346422">
        <w:rPr>
          <w:rFonts w:ascii="Calibri" w:eastAsia="Calibri" w:hAnsi="Calibri" w:cs="Calibri" w:hint="cs"/>
          <w:b/>
          <w:bCs/>
          <w:sz w:val="24"/>
          <w:szCs w:val="24"/>
          <w:u w:val="single"/>
          <w:rtl/>
          <w:lang w:val="en-US" w:eastAsia="en-US" w:bidi="ar-SA"/>
        </w:rPr>
        <w:t>درجة واحدة فقط</w:t>
      </w:r>
      <w:r w:rsidR="00346422">
        <w:rPr>
          <w:rFonts w:ascii="Calibri" w:eastAsia="Calibri" w:hAnsi="Calibri" w:cs="Calibri" w:hint="cs"/>
          <w:b/>
          <w:bCs/>
          <w:sz w:val="24"/>
          <w:szCs w:val="24"/>
          <w:rtl/>
          <w:lang w:val="en-US" w:eastAsia="en-US" w:bidi="ar-SA"/>
        </w:rPr>
        <w:t xml:space="preserve"> </w:t>
      </w:r>
    </w:p>
    <w:p w:rsidR="002F57D6" w:rsidP="00767EE1" w14:paraId="05765C5F" w14:textId="77777777">
      <w:pPr>
        <w:numPr>
          <w:ilvl w:val="0"/>
          <w:numId w:val="48"/>
        </w:numPr>
        <w:bidi/>
        <w:spacing w:after="200" w:line="276" w:lineRule="auto"/>
        <w:ind w:left="720" w:right="-425" w:hanging="360"/>
        <w:contextualSpacing/>
        <w:rPr>
          <w:rFonts w:ascii="Calibri" w:eastAsia="Calibri" w:hAnsi="Calibri" w:cs="Times New Roman"/>
          <w:sz w:val="24"/>
          <w:szCs w:val="24"/>
          <w:lang w:val="en-US" w:eastAsia="en-US" w:bidi="ar-SA"/>
        </w:rPr>
      </w:pPr>
      <w:r w:rsidRPr="00767EE1">
        <w:rPr>
          <w:rFonts w:ascii="Calibri" w:eastAsia="Calibri" w:hAnsi="Calibri" w:cs="Times New Roman" w:hint="cs"/>
          <w:sz w:val="24"/>
          <w:szCs w:val="24"/>
          <w:rtl/>
          <w:lang w:val="en-US" w:eastAsia="en-US" w:bidi="ar-SA"/>
        </w:rPr>
        <w:t xml:space="preserve">                                                     2-                            </w:t>
      </w:r>
    </w:p>
    <w:p w:rsidR="00346422" w:rsidRPr="00767EE1" w:rsidP="00346422" w14:paraId="28C26A00" w14:textId="77777777">
      <w:pPr>
        <w:bidi/>
        <w:spacing w:after="200" w:line="276" w:lineRule="auto"/>
        <w:ind w:left="720" w:right="-425"/>
        <w:contextualSpacing/>
        <w:rPr>
          <w:rFonts w:ascii="Calibri" w:eastAsia="Calibri" w:hAnsi="Calibri" w:cs="Times New Roman"/>
          <w:sz w:val="24"/>
          <w:szCs w:val="24"/>
          <w:lang w:val="en-US" w:eastAsia="en-US" w:bidi="ar-SA"/>
        </w:rPr>
      </w:pPr>
      <w:r>
        <w:rPr>
          <w:rFonts w:ascii="Calibri" w:eastAsia="Calibri" w:hAnsi="Calibri" w:cs="Times New Roman" w:hint="cs"/>
          <w:noProof/>
          <w:sz w:val="24"/>
          <w:szCs w:val="24"/>
          <w:rtl/>
          <w:lang w:val="ar-SA"/>
          <w14:ligatures w14:val="standardContextual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-183515</wp:posOffset>
                </wp:positionH>
                <wp:positionV relativeFrom="paragraph">
                  <wp:posOffset>1460500</wp:posOffset>
                </wp:positionV>
                <wp:extent cx="2886075" cy="1104900"/>
                <wp:effectExtent l="38100" t="19050" r="28575" b="38100"/>
                <wp:wrapNone/>
                <wp:docPr id="1745097983" name="انفجار: 14 نقطة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86075" cy="1104900"/>
                        </a:xfrm>
                        <a:prstGeom prst="irregularSeal2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F4B88" w:rsidRPr="008F4B88" w:rsidP="008F4B88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sz w:val="16"/>
                                <w:szCs w:val="16"/>
                                <w:rtl/>
                                <w:lang w:val="en-US" w:eastAsia="en-US" w:bidi="ar-SA"/>
                              </w:rPr>
                            </w:pPr>
                            <w:r w:rsidRPr="008F4B88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val="en-US" w:eastAsia="en-US" w:bidi="ar-SA"/>
                              </w:rPr>
                              <w:t>تمنياتي لك بالتوفيق</w:t>
                            </w:r>
                          </w:p>
                          <w:p w:rsidR="008F4B88" w:rsidRPr="008F4B88" w:rsidP="008F4B88" w14:textId="77777777">
                            <w:pPr>
                              <w:bidi w:val="0"/>
                              <w:spacing w:after="160" w:line="259" w:lineRule="auto"/>
                              <w:rPr>
                                <w:rFonts w:ascii="Calibri" w:eastAsia="Calibri" w:hAnsi="Calibri" w:cs="Arial"/>
                                <w:b/>
                                <w:bCs/>
                                <w:sz w:val="16"/>
                                <w:szCs w:val="16"/>
                                <w:lang w:val="en-US" w:eastAsia="en-US" w:bidi="ar-SA"/>
                              </w:rPr>
                            </w:pPr>
                          </w:p>
                          <w:p w:rsidR="008F4B88" w:rsidRPr="008F4B88" w:rsidP="008F4B88" w14:textId="77777777">
                            <w:pPr>
                              <w:bidi w:val="0"/>
                              <w:spacing w:after="160" w:line="259" w:lineRule="auto"/>
                              <w:jc w:val="center"/>
                              <w:rPr>
                                <w:rFonts w:ascii="Calibri" w:eastAsia="Calibri" w:hAnsi="Calibri" w:cs="Arial"/>
                                <w:b/>
                                <w:bCs/>
                                <w:sz w:val="16"/>
                                <w:szCs w:val="16"/>
                                <w:rtl/>
                                <w:lang w:val="en-US" w:eastAsia="en-US" w:bidi="ar-SA"/>
                              </w:rPr>
                            </w:pPr>
                            <w:r w:rsidRPr="008F4B88">
                              <w:rPr>
                                <w:rFonts w:asciiTheme="minorHAnsi" w:eastAsiaTheme="minorHAnsi" w:hAnsiTheme="minorHAnsi" w:cstheme="minorBidi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val="en-US" w:eastAsia="en-US" w:bidi="ar-SA"/>
                              </w:rPr>
                              <w:t>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    <v:stroke joinstyle="miter"/>
                <v:path gradientshapeok="t" o:connecttype="custom" o:connectlocs="9722,1887;0,12877;11612,18842;21600,6645" o:connectangles="270,180,90,0" textboxrect="5372,6382,14640,15935"/>
              </v:shapetype>
              <v:shape id="انفجار: 14 نقطة 1" o:spid="_x0000_s1061" type="#_x0000_t72" style="width:227.25pt;height:87pt;margin-top:115pt;margin-left:-14.45pt;mso-height-percent:0;mso-height-relative:margin;mso-width-percent:0;mso-width-relative:margin;mso-wrap-distance-bottom:0;mso-wrap-distance-left:9pt;mso-wrap-distance-right:9pt;mso-wrap-distance-top:0;position:absolute;v-text-anchor:middle;z-index:251727872" fillcolor="white" stroked="t" strokecolor="black" strokeweight="1pt">
                <v:textbox>
                  <w:txbxContent>
                    <w:p w:rsidR="008F4B88" w:rsidRPr="008F4B88" w:rsidP="008F4B88" w14:paraId="75E05B2F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sz w:val="16"/>
                          <w:szCs w:val="16"/>
                          <w:rtl/>
                          <w:lang w:val="en-US" w:eastAsia="en-US" w:bidi="ar-SA"/>
                        </w:rPr>
                      </w:pPr>
                      <w:r w:rsidRPr="008F4B88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sz w:val="16"/>
                          <w:szCs w:val="16"/>
                          <w:rtl/>
                          <w:lang w:val="en-US" w:eastAsia="en-US" w:bidi="ar-SA"/>
                        </w:rPr>
                        <w:t>تمنياتي لك بالتوفيق</w:t>
                      </w:r>
                    </w:p>
                    <w:p w:rsidR="008F4B88" w:rsidRPr="008F4B88" w:rsidP="008F4B88" w14:paraId="3B170D9D" w14:textId="77777777">
                      <w:pPr>
                        <w:bidi w:val="0"/>
                        <w:spacing w:after="160" w:line="259" w:lineRule="auto"/>
                        <w:rPr>
                          <w:rFonts w:ascii="Calibri" w:eastAsia="Calibri" w:hAnsi="Calibri" w:cs="Arial"/>
                          <w:b/>
                          <w:bCs/>
                          <w:sz w:val="16"/>
                          <w:szCs w:val="16"/>
                          <w:lang w:val="en-US" w:eastAsia="en-US" w:bidi="ar-SA"/>
                        </w:rPr>
                      </w:pPr>
                    </w:p>
                    <w:p w:rsidR="008F4B88" w:rsidRPr="008F4B88" w:rsidP="008F4B88" w14:paraId="7E721D78" w14:textId="77777777">
                      <w:pPr>
                        <w:bidi w:val="0"/>
                        <w:spacing w:after="160" w:line="259" w:lineRule="auto"/>
                        <w:jc w:val="center"/>
                        <w:rPr>
                          <w:rFonts w:ascii="Calibri" w:eastAsia="Calibri" w:hAnsi="Calibri" w:cs="Arial"/>
                          <w:b/>
                          <w:bCs/>
                          <w:sz w:val="16"/>
                          <w:szCs w:val="16"/>
                          <w:rtl/>
                          <w:lang w:val="en-US" w:eastAsia="en-US" w:bidi="ar-SA"/>
                        </w:rPr>
                      </w:pPr>
                      <w:r w:rsidRPr="008F4B88">
                        <w:rPr>
                          <w:rFonts w:asciiTheme="minorHAnsi" w:eastAsiaTheme="minorHAnsi" w:hAnsiTheme="minorHAnsi" w:cstheme="minorBidi" w:hint="cs"/>
                          <w:b/>
                          <w:bCs/>
                          <w:sz w:val="16"/>
                          <w:szCs w:val="16"/>
                          <w:rtl/>
                          <w:lang w:val="en-US" w:eastAsia="en-US" w:bidi="ar-SA"/>
                        </w:rPr>
                        <w:t>م</w:t>
                      </w:r>
                    </w:p>
                  </w:txbxContent>
                </v:textbox>
              </v:shape>
            </w:pict>
          </mc:Fallback>
        </mc:AlternateContent>
      </w:r>
    </w:p>
    <w:sectPr w:rsidSect="00604BC8">
      <w:footerReference w:type="default" r:id="rId14"/>
      <w:pgSz w:w="12191" w:h="15422" w:code="1"/>
      <w:pgMar w:top="567" w:right="618" w:bottom="1440" w:left="709" w:header="709" w:footer="709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SS Two Light">
    <w:altName w:val="Sakkal Majalla"/>
    <w:charset w:val="B2"/>
    <w:family w:val="roman"/>
    <w:notTrueType/>
    <w:pitch w:val="variable"/>
    <w:sig w:usb0="80002003" w:usb1="80000100" w:usb2="00000028" w:usb3="00000000" w:csb0="00000041" w:csb1="00000000"/>
  </w:font>
  <w:font w:name="Muna">
    <w:altName w:val="Arial"/>
    <w:charset w:val="B2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T Bold Heading">
    <w:altName w:val="Arial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ultan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C71A4" w:rsidP="00FA695E" w14:paraId="3AA48282" w14:textId="77777777">
    <w:pPr>
      <w:pStyle w:val="a"/>
      <w:framePr w:wrap="around" w:vAnchor="text" w:hAnchor="text" w:y="1"/>
      <w:rPr>
        <w:rStyle w:val="a0"/>
      </w:rPr>
    </w:pPr>
    <w:r>
      <w:rPr>
        <w:rStyle w:val="a0"/>
        <w:rtl/>
      </w:rPr>
      <w:fldChar w:fldCharType="begin"/>
    </w:r>
    <w:r>
      <w:rPr>
        <w:rStyle w:val="a0"/>
      </w:rPr>
      <w:instrText xml:space="preserve">PAGE  </w:instrText>
    </w:r>
    <w:r>
      <w:rPr>
        <w:rStyle w:val="a0"/>
        <w:rtl/>
      </w:rPr>
      <w:fldChar w:fldCharType="separate"/>
    </w:r>
    <w:r w:rsidR="003B2031">
      <w:rPr>
        <w:rStyle w:val="a0"/>
        <w:noProof/>
        <w:rtl/>
      </w:rPr>
      <w:t>2</w:t>
    </w:r>
    <w:r>
      <w:rPr>
        <w:rStyle w:val="a0"/>
        <w:rtl/>
      </w:rPr>
      <w:fldChar w:fldCharType="end"/>
    </w:r>
  </w:p>
  <w:p w:rsidR="00AC71A4" w:rsidP="00FA695E" w14:paraId="542F85EC" w14:textId="77777777">
    <w:pPr>
      <w:pStyle w:val="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C71A4" w:rsidP="00FA695E" w14:paraId="10EBF790" w14:textId="77777777">
    <w:pPr>
      <w:pStyle w:val="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>
    <w:pPr>
      <w:rPr>
        <w:vanish/>
        <w:sz w:val="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55378119"/>
      <w:docPartObj>
        <w:docPartGallery w:val="Page Numbers (Bottom of Page)"/>
        <w:docPartUnique/>
      </w:docPartObj>
    </w:sdtPr>
    <w:sdtContent>
      <w:p w:rsidR="00530E74" w14:paraId="5DDBA5A9" w14:textId="77777777">
        <w:pPr>
          <w:tabs>
            <w:tab w:val="center" w:pos="4153"/>
            <w:tab w:val="right" w:pos="8306"/>
          </w:tabs>
          <w:bidi w:val="0"/>
          <w:spacing w:after="0" w:line="240" w:lineRule="auto"/>
          <w:jc w:val="center"/>
          <w:rPr>
            <w:rFonts w:ascii="Calibri" w:eastAsia="Calibri" w:hAnsi="Calibri" w:cs="Arial"/>
            <w:sz w:val="22"/>
            <w:szCs w:val="22"/>
            <w:lang w:val="en-US" w:eastAsia="en-US" w:bidi="ar-SA"/>
          </w:rPr>
        </w:pP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begin"/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instrText>PAGE   \* MERGEFORMAT</w:instrText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separate"/>
        </w:r>
        <w:r w:rsidRPr="004F0A93" w:rsidR="004F0A93">
          <w:rPr>
            <w:rFonts w:asciiTheme="minorHAnsi" w:eastAsiaTheme="minorHAnsi" w:hAnsiTheme="minorHAnsi" w:cs="Calibri"/>
            <w:noProof/>
            <w:sz w:val="22"/>
            <w:szCs w:val="22"/>
            <w:lang w:val="ar-SA" w:eastAsia="en-US" w:bidi="ar-SA"/>
          </w:rPr>
          <w:t>3</w:t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end"/>
        </w:r>
      </w:p>
    </w:sdtContent>
  </w:sdt>
  <w:p w:rsidR="00530E74" w:rsidP="00756ACB" w14:paraId="4E6F3696" w14:textId="77777777">
    <w:pPr>
      <w:tabs>
        <w:tab w:val="center" w:pos="4153"/>
        <w:tab w:val="right" w:pos="8306"/>
      </w:tabs>
      <w:bidi w:val="0"/>
      <w:spacing w:after="0" w:line="240" w:lineRule="auto"/>
      <w:jc w:val="right"/>
      <w:rPr>
        <w:rFonts w:ascii="Calibri" w:eastAsia="Calibri" w:hAnsi="Calibri" w:cs="Arial"/>
        <w:sz w:val="22"/>
        <w:szCs w:val="22"/>
        <w:lang w:val="en-US" w:eastAsia="en-US" w:bidi="ar-SA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2100861954"/>
      <w:docPartObj>
        <w:docPartGallery w:val="Page Numbers (Bottom of Page)"/>
        <w:docPartUnique/>
      </w:docPartObj>
    </w:sdtPr>
    <w:sdtContent>
      <w:p w:rsidR="00CA12CE" w14:paraId="2E8E0473" w14:textId="77777777">
        <w:pPr>
          <w:tabs>
            <w:tab w:val="center" w:pos="4153"/>
            <w:tab w:val="right" w:pos="8306"/>
          </w:tabs>
          <w:bidi w:val="0"/>
          <w:spacing w:after="0" w:line="240" w:lineRule="auto"/>
          <w:jc w:val="center"/>
          <w:rPr>
            <w:rFonts w:ascii="Calibri" w:eastAsia="Calibri" w:hAnsi="Calibri" w:cs="Arial"/>
            <w:sz w:val="22"/>
            <w:szCs w:val="22"/>
            <w:lang w:val="en-US" w:eastAsia="en-US" w:bidi="ar-SA"/>
          </w:rPr>
        </w:pP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begin"/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instrText>PAGE   \* MERGEFORMAT</w:instrText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separate"/>
        </w:r>
        <w:r>
          <w:rPr>
            <w:rFonts w:asciiTheme="minorHAnsi" w:eastAsiaTheme="minorHAnsi" w:hAnsiTheme="minorHAnsi" w:cstheme="minorBidi"/>
            <w:sz w:val="22"/>
            <w:szCs w:val="22"/>
            <w:rtl/>
            <w:lang w:val="ar-SA" w:eastAsia="en-US" w:bidi="ar-SA"/>
          </w:rPr>
          <w:t>2</w:t>
        </w:r>
        <w:r>
          <w:rPr>
            <w:rFonts w:asciiTheme="minorHAnsi" w:eastAsiaTheme="minorHAnsi" w:hAnsiTheme="minorHAnsi" w:cstheme="minorBidi"/>
            <w:sz w:val="22"/>
            <w:szCs w:val="22"/>
            <w:lang w:val="en-US" w:eastAsia="en-US" w:bidi="ar-SA"/>
          </w:rPr>
          <w:fldChar w:fldCharType="end"/>
        </w:r>
      </w:p>
    </w:sdtContent>
  </w:sdt>
  <w:p w:rsidR="00CA12CE" w14:paraId="194D84AC" w14:textId="77777777">
    <w:pPr>
      <w:tabs>
        <w:tab w:val="center" w:pos="4153"/>
        <w:tab w:val="right" w:pos="8306"/>
      </w:tabs>
      <w:bidi w:val="0"/>
      <w:spacing w:after="0" w:line="240" w:lineRule="auto"/>
      <w:rPr>
        <w:rFonts w:ascii="Calibri" w:eastAsia="Calibri" w:hAnsi="Calibri" w:cs="Arial"/>
        <w:sz w:val="22"/>
        <w:szCs w:val="22"/>
        <w:lang w:val="en-US" w:eastAsia="en-US" w:bidi="ar-SA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713E4F"/>
    <w:multiLevelType w:val="hybridMultilevel"/>
    <w:tmpl w:val="49523106"/>
    <w:lvl w:ilvl="0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">
    <w:nsid w:val="074E7D43"/>
    <w:multiLevelType w:val="hybridMultilevel"/>
    <w:tmpl w:val="632E7C1E"/>
    <w:lvl w:ilvl="0">
      <w:start w:val="1"/>
      <w:numFmt w:val="decimal"/>
      <w:lvlText w:val="%1-"/>
      <w:lvlJc w:val="left"/>
      <w:pPr>
        <w:ind w:left="395" w:hanging="360"/>
      </w:pPr>
      <w:rPr>
        <w:rFonts w:cs="PT Bold Heading" w:hint="default"/>
        <w:b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C047E3"/>
    <w:multiLevelType w:val="hybridMultilevel"/>
    <w:tmpl w:val="041E49E6"/>
    <w:lvl w:ilvl="0">
      <w:start w:val="1"/>
      <w:numFmt w:val="bullet"/>
      <w:lvlText w:val=""/>
      <w:lvlJc w:val="left"/>
      <w:pPr>
        <w:tabs>
          <w:tab w:val="num" w:pos="648"/>
        </w:tabs>
        <w:ind w:left="720" w:hanging="432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8607D1"/>
    <w:multiLevelType w:val="hybridMultilevel"/>
    <w:tmpl w:val="27262AC2"/>
    <w:lvl w:ilvl="0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4">
    <w:nsid w:val="11DE13BE"/>
    <w:multiLevelType w:val="hybridMultilevel"/>
    <w:tmpl w:val="A9885D8A"/>
    <w:lvl w:ilvl="0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5">
    <w:nsid w:val="1488632C"/>
    <w:multiLevelType w:val="hybridMultilevel"/>
    <w:tmpl w:val="B14C2F26"/>
    <w:lvl w:ilvl="0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6267612"/>
    <w:multiLevelType w:val="hybridMultilevel"/>
    <w:tmpl w:val="FF086444"/>
    <w:lvl w:ilvl="0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7">
    <w:nsid w:val="18147B94"/>
    <w:multiLevelType w:val="hybridMultilevel"/>
    <w:tmpl w:val="70980F92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2708CC"/>
    <w:multiLevelType w:val="hybridMultilevel"/>
    <w:tmpl w:val="3DAA20C4"/>
    <w:lvl w:ilvl="0">
      <w:start w:val="1"/>
      <w:numFmt w:val="bullet"/>
      <w:lvlText w:val=""/>
      <w:lvlJc w:val="left"/>
      <w:pPr>
        <w:tabs>
          <w:tab w:val="num" w:pos="844"/>
        </w:tabs>
        <w:ind w:left="844" w:right="84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9">
    <w:nsid w:val="1E7944D3"/>
    <w:multiLevelType w:val="hybridMultilevel"/>
    <w:tmpl w:val="1668F774"/>
    <w:lvl w:ilvl="0">
      <w:start w:val="1"/>
      <w:numFmt w:val="bullet"/>
      <w:lvlText w:val=""/>
      <w:lvlJc w:val="left"/>
      <w:pPr>
        <w:tabs>
          <w:tab w:val="num" w:pos="1204"/>
        </w:tabs>
        <w:ind w:left="120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0">
    <w:nsid w:val="2140397C"/>
    <w:multiLevelType w:val="hybridMultilevel"/>
    <w:tmpl w:val="2F02EFFA"/>
    <w:lvl w:ilvl="0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11">
    <w:nsid w:val="218058DA"/>
    <w:multiLevelType w:val="hybridMultilevel"/>
    <w:tmpl w:val="81983B24"/>
    <w:lvl w:ilvl="0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1CE1188"/>
    <w:multiLevelType w:val="hybridMultilevel"/>
    <w:tmpl w:val="A7003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8C7155E"/>
    <w:multiLevelType w:val="hybridMultilevel"/>
    <w:tmpl w:val="4A667C0A"/>
    <w:lvl w:ilvl="0">
      <w:start w:val="1"/>
      <w:numFmt w:val="arabicAlpha"/>
      <w:lvlText w:val="%1-"/>
      <w:lvlJc w:val="left"/>
      <w:pPr>
        <w:ind w:left="7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70" w:hanging="360"/>
      </w:pPr>
    </w:lvl>
    <w:lvl w:ilvl="2" w:tentative="1">
      <w:start w:val="1"/>
      <w:numFmt w:val="lowerRoman"/>
      <w:lvlText w:val="%3."/>
      <w:lvlJc w:val="right"/>
      <w:pPr>
        <w:ind w:left="2190" w:hanging="180"/>
      </w:pPr>
    </w:lvl>
    <w:lvl w:ilvl="3" w:tentative="1">
      <w:start w:val="1"/>
      <w:numFmt w:val="decimal"/>
      <w:lvlText w:val="%4."/>
      <w:lvlJc w:val="left"/>
      <w:pPr>
        <w:ind w:left="2910" w:hanging="360"/>
      </w:pPr>
    </w:lvl>
    <w:lvl w:ilvl="4" w:tentative="1">
      <w:start w:val="1"/>
      <w:numFmt w:val="lowerLetter"/>
      <w:lvlText w:val="%5."/>
      <w:lvlJc w:val="left"/>
      <w:pPr>
        <w:ind w:left="3630" w:hanging="360"/>
      </w:pPr>
    </w:lvl>
    <w:lvl w:ilvl="5" w:tentative="1">
      <w:start w:val="1"/>
      <w:numFmt w:val="lowerRoman"/>
      <w:lvlText w:val="%6."/>
      <w:lvlJc w:val="right"/>
      <w:pPr>
        <w:ind w:left="4350" w:hanging="180"/>
      </w:pPr>
    </w:lvl>
    <w:lvl w:ilvl="6" w:tentative="1">
      <w:start w:val="1"/>
      <w:numFmt w:val="decimal"/>
      <w:lvlText w:val="%7."/>
      <w:lvlJc w:val="left"/>
      <w:pPr>
        <w:ind w:left="5070" w:hanging="360"/>
      </w:pPr>
    </w:lvl>
    <w:lvl w:ilvl="7" w:tentative="1">
      <w:start w:val="1"/>
      <w:numFmt w:val="lowerLetter"/>
      <w:lvlText w:val="%8."/>
      <w:lvlJc w:val="left"/>
      <w:pPr>
        <w:ind w:left="5790" w:hanging="360"/>
      </w:pPr>
    </w:lvl>
    <w:lvl w:ilvl="8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4">
    <w:nsid w:val="2BB16637"/>
    <w:multiLevelType w:val="hybridMultilevel"/>
    <w:tmpl w:val="29EA806A"/>
    <w:lvl w:ilvl="0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15">
    <w:nsid w:val="304467A7"/>
    <w:multiLevelType w:val="hybridMultilevel"/>
    <w:tmpl w:val="9E70DF90"/>
    <w:lvl w:ilvl="0">
      <w:start w:val="1"/>
      <w:numFmt w:val="decimal"/>
      <w:lvlText w:val="%1."/>
      <w:lvlJc w:val="left"/>
      <w:pPr>
        <w:tabs>
          <w:tab w:val="num" w:pos="984"/>
        </w:tabs>
        <w:ind w:left="984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entative="1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entative="1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16">
    <w:nsid w:val="36743F09"/>
    <w:multiLevelType w:val="hybridMultilevel"/>
    <w:tmpl w:val="D60AE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2"/>
      <w:numFmt w:val="arabicAlpha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A1B5595"/>
    <w:multiLevelType w:val="hybridMultilevel"/>
    <w:tmpl w:val="8E221214"/>
    <w:lvl w:ilvl="0">
      <w:start w:val="1"/>
      <w:numFmt w:val="arabicAlpha"/>
      <w:lvlText w:val="%1-"/>
      <w:lvlJc w:val="left"/>
      <w:pPr>
        <w:ind w:left="111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30" w:hanging="360"/>
      </w:pPr>
    </w:lvl>
    <w:lvl w:ilvl="2" w:tentative="1">
      <w:start w:val="1"/>
      <w:numFmt w:val="lowerRoman"/>
      <w:lvlText w:val="%3."/>
      <w:lvlJc w:val="right"/>
      <w:pPr>
        <w:ind w:left="2550" w:hanging="180"/>
      </w:pPr>
    </w:lvl>
    <w:lvl w:ilvl="3" w:tentative="1">
      <w:start w:val="1"/>
      <w:numFmt w:val="decimal"/>
      <w:lvlText w:val="%4."/>
      <w:lvlJc w:val="left"/>
      <w:pPr>
        <w:ind w:left="3270" w:hanging="360"/>
      </w:pPr>
    </w:lvl>
    <w:lvl w:ilvl="4" w:tentative="1">
      <w:start w:val="1"/>
      <w:numFmt w:val="lowerLetter"/>
      <w:lvlText w:val="%5."/>
      <w:lvlJc w:val="left"/>
      <w:pPr>
        <w:ind w:left="3990" w:hanging="360"/>
      </w:pPr>
    </w:lvl>
    <w:lvl w:ilvl="5" w:tentative="1">
      <w:start w:val="1"/>
      <w:numFmt w:val="lowerRoman"/>
      <w:lvlText w:val="%6."/>
      <w:lvlJc w:val="right"/>
      <w:pPr>
        <w:ind w:left="4710" w:hanging="180"/>
      </w:pPr>
    </w:lvl>
    <w:lvl w:ilvl="6" w:tentative="1">
      <w:start w:val="1"/>
      <w:numFmt w:val="decimal"/>
      <w:lvlText w:val="%7."/>
      <w:lvlJc w:val="left"/>
      <w:pPr>
        <w:ind w:left="5430" w:hanging="360"/>
      </w:pPr>
    </w:lvl>
    <w:lvl w:ilvl="7" w:tentative="1">
      <w:start w:val="1"/>
      <w:numFmt w:val="lowerLetter"/>
      <w:lvlText w:val="%8."/>
      <w:lvlJc w:val="left"/>
      <w:pPr>
        <w:ind w:left="6150" w:hanging="360"/>
      </w:pPr>
    </w:lvl>
    <w:lvl w:ilvl="8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8">
    <w:nsid w:val="3C4B5B12"/>
    <w:multiLevelType w:val="hybridMultilevel"/>
    <w:tmpl w:val="1D0467FE"/>
    <w:lvl w:ilvl="0">
      <w:start w:val="1"/>
      <w:numFmt w:val="decimal"/>
      <w:lvlText w:val="%1-"/>
      <w:lvlJc w:val="left"/>
      <w:pPr>
        <w:ind w:left="615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335" w:hanging="360"/>
      </w:pPr>
    </w:lvl>
    <w:lvl w:ilvl="2" w:tentative="1">
      <w:start w:val="1"/>
      <w:numFmt w:val="lowerRoman"/>
      <w:lvlText w:val="%3."/>
      <w:lvlJc w:val="right"/>
      <w:pPr>
        <w:ind w:left="2055" w:hanging="180"/>
      </w:pPr>
    </w:lvl>
    <w:lvl w:ilvl="3" w:tentative="1">
      <w:start w:val="1"/>
      <w:numFmt w:val="decimal"/>
      <w:lvlText w:val="%4."/>
      <w:lvlJc w:val="left"/>
      <w:pPr>
        <w:ind w:left="2775" w:hanging="360"/>
      </w:pPr>
    </w:lvl>
    <w:lvl w:ilvl="4" w:tentative="1">
      <w:start w:val="1"/>
      <w:numFmt w:val="lowerLetter"/>
      <w:lvlText w:val="%5."/>
      <w:lvlJc w:val="left"/>
      <w:pPr>
        <w:ind w:left="3495" w:hanging="360"/>
      </w:pPr>
    </w:lvl>
    <w:lvl w:ilvl="5" w:tentative="1">
      <w:start w:val="1"/>
      <w:numFmt w:val="lowerRoman"/>
      <w:lvlText w:val="%6."/>
      <w:lvlJc w:val="right"/>
      <w:pPr>
        <w:ind w:left="4215" w:hanging="180"/>
      </w:pPr>
    </w:lvl>
    <w:lvl w:ilvl="6" w:tentative="1">
      <w:start w:val="1"/>
      <w:numFmt w:val="decimal"/>
      <w:lvlText w:val="%7."/>
      <w:lvlJc w:val="left"/>
      <w:pPr>
        <w:ind w:left="4935" w:hanging="360"/>
      </w:pPr>
    </w:lvl>
    <w:lvl w:ilvl="7" w:tentative="1">
      <w:start w:val="1"/>
      <w:numFmt w:val="lowerLetter"/>
      <w:lvlText w:val="%8."/>
      <w:lvlJc w:val="left"/>
      <w:pPr>
        <w:ind w:left="5655" w:hanging="360"/>
      </w:pPr>
    </w:lvl>
    <w:lvl w:ilvl="8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9">
    <w:nsid w:val="3DA52DB2"/>
    <w:multiLevelType w:val="hybridMultilevel"/>
    <w:tmpl w:val="5860C882"/>
    <w:lvl w:ilvl="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60" w:hanging="360"/>
      </w:pPr>
    </w:lvl>
    <w:lvl w:ilvl="2" w:tentative="1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700" w:hanging="360"/>
      </w:pPr>
    </w:lvl>
    <w:lvl w:ilvl="4" w:tentative="1">
      <w:start w:val="1"/>
      <w:numFmt w:val="lowerLetter"/>
      <w:lvlText w:val="%5."/>
      <w:lvlJc w:val="left"/>
      <w:pPr>
        <w:ind w:left="3420" w:hanging="360"/>
      </w:pPr>
    </w:lvl>
    <w:lvl w:ilvl="5" w:tentative="1">
      <w:start w:val="1"/>
      <w:numFmt w:val="lowerRoman"/>
      <w:lvlText w:val="%6."/>
      <w:lvlJc w:val="right"/>
      <w:pPr>
        <w:ind w:left="4140" w:hanging="180"/>
      </w:pPr>
    </w:lvl>
    <w:lvl w:ilvl="6" w:tentative="1">
      <w:start w:val="1"/>
      <w:numFmt w:val="decimal"/>
      <w:lvlText w:val="%7."/>
      <w:lvlJc w:val="left"/>
      <w:pPr>
        <w:ind w:left="4860" w:hanging="360"/>
      </w:pPr>
    </w:lvl>
    <w:lvl w:ilvl="7" w:tentative="1">
      <w:start w:val="1"/>
      <w:numFmt w:val="lowerLetter"/>
      <w:lvlText w:val="%8."/>
      <w:lvlJc w:val="left"/>
      <w:pPr>
        <w:ind w:left="5580" w:hanging="360"/>
      </w:pPr>
    </w:lvl>
    <w:lvl w:ilvl="8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>
    <w:nsid w:val="3ECA1A59"/>
    <w:multiLevelType w:val="hybridMultilevel"/>
    <w:tmpl w:val="E2B24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1521C86"/>
    <w:multiLevelType w:val="hybridMultilevel"/>
    <w:tmpl w:val="FC24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85E0C82"/>
    <w:multiLevelType w:val="hybridMultilevel"/>
    <w:tmpl w:val="5860C882"/>
    <w:lvl w:ilvl="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60" w:hanging="360"/>
      </w:pPr>
    </w:lvl>
    <w:lvl w:ilvl="2" w:tentative="1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700" w:hanging="360"/>
      </w:pPr>
    </w:lvl>
    <w:lvl w:ilvl="4" w:tentative="1">
      <w:start w:val="1"/>
      <w:numFmt w:val="lowerLetter"/>
      <w:lvlText w:val="%5."/>
      <w:lvlJc w:val="left"/>
      <w:pPr>
        <w:ind w:left="3420" w:hanging="360"/>
      </w:pPr>
    </w:lvl>
    <w:lvl w:ilvl="5" w:tentative="1">
      <w:start w:val="1"/>
      <w:numFmt w:val="lowerRoman"/>
      <w:lvlText w:val="%6."/>
      <w:lvlJc w:val="right"/>
      <w:pPr>
        <w:ind w:left="4140" w:hanging="180"/>
      </w:pPr>
    </w:lvl>
    <w:lvl w:ilvl="6" w:tentative="1">
      <w:start w:val="1"/>
      <w:numFmt w:val="decimal"/>
      <w:lvlText w:val="%7."/>
      <w:lvlJc w:val="left"/>
      <w:pPr>
        <w:ind w:left="4860" w:hanging="360"/>
      </w:pPr>
    </w:lvl>
    <w:lvl w:ilvl="7" w:tentative="1">
      <w:start w:val="1"/>
      <w:numFmt w:val="lowerLetter"/>
      <w:lvlText w:val="%8."/>
      <w:lvlJc w:val="left"/>
      <w:pPr>
        <w:ind w:left="5580" w:hanging="360"/>
      </w:pPr>
    </w:lvl>
    <w:lvl w:ilvl="8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>
    <w:nsid w:val="49EB7B9F"/>
    <w:multiLevelType w:val="hybridMultilevel"/>
    <w:tmpl w:val="727ED1C2"/>
    <w:lvl w:ilvl="0">
      <w:start w:val="1"/>
      <w:numFmt w:val="arabicAlpha"/>
      <w:lvlText w:val="%1-"/>
      <w:lvlJc w:val="left"/>
      <w:pPr>
        <w:ind w:left="1560" w:hanging="1305"/>
      </w:pPr>
      <w:rPr>
        <w:rFonts w:ascii="Times New Roman" w:hAnsi="Times New Roman" w:cs="Times New Roman" w:hint="default"/>
        <w:u w:val="none"/>
      </w:rPr>
    </w:lvl>
    <w:lvl w:ilvl="1" w:tentative="1">
      <w:start w:val="1"/>
      <w:numFmt w:val="lowerLetter"/>
      <w:lvlText w:val="%2."/>
      <w:lvlJc w:val="left"/>
      <w:pPr>
        <w:ind w:left="1335" w:hanging="360"/>
      </w:pPr>
    </w:lvl>
    <w:lvl w:ilvl="2" w:tentative="1">
      <w:start w:val="1"/>
      <w:numFmt w:val="lowerRoman"/>
      <w:lvlText w:val="%3."/>
      <w:lvlJc w:val="right"/>
      <w:pPr>
        <w:ind w:left="2055" w:hanging="180"/>
      </w:pPr>
    </w:lvl>
    <w:lvl w:ilvl="3" w:tentative="1">
      <w:start w:val="1"/>
      <w:numFmt w:val="decimal"/>
      <w:lvlText w:val="%4."/>
      <w:lvlJc w:val="left"/>
      <w:pPr>
        <w:ind w:left="2775" w:hanging="360"/>
      </w:pPr>
    </w:lvl>
    <w:lvl w:ilvl="4" w:tentative="1">
      <w:start w:val="1"/>
      <w:numFmt w:val="lowerLetter"/>
      <w:lvlText w:val="%5."/>
      <w:lvlJc w:val="left"/>
      <w:pPr>
        <w:ind w:left="3495" w:hanging="360"/>
      </w:pPr>
    </w:lvl>
    <w:lvl w:ilvl="5" w:tentative="1">
      <w:start w:val="1"/>
      <w:numFmt w:val="lowerRoman"/>
      <w:lvlText w:val="%6."/>
      <w:lvlJc w:val="right"/>
      <w:pPr>
        <w:ind w:left="4215" w:hanging="180"/>
      </w:pPr>
    </w:lvl>
    <w:lvl w:ilvl="6" w:tentative="1">
      <w:start w:val="1"/>
      <w:numFmt w:val="decimal"/>
      <w:lvlText w:val="%7."/>
      <w:lvlJc w:val="left"/>
      <w:pPr>
        <w:ind w:left="4935" w:hanging="360"/>
      </w:pPr>
    </w:lvl>
    <w:lvl w:ilvl="7" w:tentative="1">
      <w:start w:val="1"/>
      <w:numFmt w:val="lowerLetter"/>
      <w:lvlText w:val="%8."/>
      <w:lvlJc w:val="left"/>
      <w:pPr>
        <w:ind w:left="5655" w:hanging="360"/>
      </w:pPr>
    </w:lvl>
    <w:lvl w:ilvl="8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4">
    <w:nsid w:val="4E722072"/>
    <w:multiLevelType w:val="hybridMultilevel"/>
    <w:tmpl w:val="88546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F0078CF"/>
    <w:multiLevelType w:val="hybridMultilevel"/>
    <w:tmpl w:val="CA20B298"/>
    <w:lvl w:ilvl="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633AF7"/>
    <w:multiLevelType w:val="hybridMultilevel"/>
    <w:tmpl w:val="5860C88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18" w:hanging="360"/>
      </w:pPr>
    </w:lvl>
    <w:lvl w:ilvl="2" w:tentative="1">
      <w:start w:val="1"/>
      <w:numFmt w:val="lowerRoman"/>
      <w:lvlText w:val="%3."/>
      <w:lvlJc w:val="right"/>
      <w:pPr>
        <w:ind w:left="1838" w:hanging="180"/>
      </w:pPr>
    </w:lvl>
    <w:lvl w:ilvl="3" w:tentative="1">
      <w:start w:val="1"/>
      <w:numFmt w:val="decimal"/>
      <w:lvlText w:val="%4."/>
      <w:lvlJc w:val="left"/>
      <w:pPr>
        <w:ind w:left="2558" w:hanging="360"/>
      </w:pPr>
    </w:lvl>
    <w:lvl w:ilvl="4" w:tentative="1">
      <w:start w:val="1"/>
      <w:numFmt w:val="lowerLetter"/>
      <w:lvlText w:val="%5."/>
      <w:lvlJc w:val="left"/>
      <w:pPr>
        <w:ind w:left="3278" w:hanging="360"/>
      </w:pPr>
    </w:lvl>
    <w:lvl w:ilvl="5" w:tentative="1">
      <w:start w:val="1"/>
      <w:numFmt w:val="lowerRoman"/>
      <w:lvlText w:val="%6."/>
      <w:lvlJc w:val="right"/>
      <w:pPr>
        <w:ind w:left="3998" w:hanging="180"/>
      </w:pPr>
    </w:lvl>
    <w:lvl w:ilvl="6" w:tentative="1">
      <w:start w:val="1"/>
      <w:numFmt w:val="decimal"/>
      <w:lvlText w:val="%7."/>
      <w:lvlJc w:val="left"/>
      <w:pPr>
        <w:ind w:left="4718" w:hanging="360"/>
      </w:pPr>
    </w:lvl>
    <w:lvl w:ilvl="7" w:tentative="1">
      <w:start w:val="1"/>
      <w:numFmt w:val="lowerLetter"/>
      <w:lvlText w:val="%8."/>
      <w:lvlJc w:val="left"/>
      <w:pPr>
        <w:ind w:left="5438" w:hanging="360"/>
      </w:pPr>
    </w:lvl>
    <w:lvl w:ilvl="8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7">
    <w:nsid w:val="55B07FAF"/>
    <w:multiLevelType w:val="hybridMultilevel"/>
    <w:tmpl w:val="7BFA8642"/>
    <w:lvl w:ilvl="0">
      <w:start w:val="1"/>
      <w:numFmt w:val="decimal"/>
      <w:lvlText w:val="%1-"/>
      <w:lvlJc w:val="left"/>
      <w:pPr>
        <w:ind w:left="81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531" w:hanging="360"/>
      </w:pPr>
    </w:lvl>
    <w:lvl w:ilvl="2" w:tentative="1">
      <w:start w:val="1"/>
      <w:numFmt w:val="lowerRoman"/>
      <w:lvlText w:val="%3."/>
      <w:lvlJc w:val="right"/>
      <w:pPr>
        <w:ind w:left="2251" w:hanging="180"/>
      </w:pPr>
    </w:lvl>
    <w:lvl w:ilvl="3" w:tentative="1">
      <w:start w:val="1"/>
      <w:numFmt w:val="decimal"/>
      <w:lvlText w:val="%4."/>
      <w:lvlJc w:val="left"/>
      <w:pPr>
        <w:ind w:left="2971" w:hanging="360"/>
      </w:pPr>
    </w:lvl>
    <w:lvl w:ilvl="4" w:tentative="1">
      <w:start w:val="1"/>
      <w:numFmt w:val="lowerLetter"/>
      <w:lvlText w:val="%5."/>
      <w:lvlJc w:val="left"/>
      <w:pPr>
        <w:ind w:left="3691" w:hanging="360"/>
      </w:pPr>
    </w:lvl>
    <w:lvl w:ilvl="5" w:tentative="1">
      <w:start w:val="1"/>
      <w:numFmt w:val="lowerRoman"/>
      <w:lvlText w:val="%6."/>
      <w:lvlJc w:val="right"/>
      <w:pPr>
        <w:ind w:left="4411" w:hanging="180"/>
      </w:pPr>
    </w:lvl>
    <w:lvl w:ilvl="6" w:tentative="1">
      <w:start w:val="1"/>
      <w:numFmt w:val="decimal"/>
      <w:lvlText w:val="%7."/>
      <w:lvlJc w:val="left"/>
      <w:pPr>
        <w:ind w:left="5131" w:hanging="360"/>
      </w:pPr>
    </w:lvl>
    <w:lvl w:ilvl="7" w:tentative="1">
      <w:start w:val="1"/>
      <w:numFmt w:val="lowerLetter"/>
      <w:lvlText w:val="%8."/>
      <w:lvlJc w:val="left"/>
      <w:pPr>
        <w:ind w:left="5851" w:hanging="360"/>
      </w:pPr>
    </w:lvl>
    <w:lvl w:ilvl="8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28">
    <w:nsid w:val="5ABB7220"/>
    <w:multiLevelType w:val="hybridMultilevel"/>
    <w:tmpl w:val="449A12AC"/>
    <w:lvl w:ilvl="0">
      <w:start w:val="4"/>
      <w:numFmt w:val="decimal"/>
      <w:lvlText w:val="%1-"/>
      <w:lvlJc w:val="left"/>
      <w:pPr>
        <w:ind w:left="395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15" w:hanging="360"/>
      </w:pPr>
    </w:lvl>
    <w:lvl w:ilvl="2" w:tentative="1">
      <w:start w:val="1"/>
      <w:numFmt w:val="lowerRoman"/>
      <w:lvlText w:val="%3."/>
      <w:lvlJc w:val="right"/>
      <w:pPr>
        <w:ind w:left="1835" w:hanging="180"/>
      </w:pPr>
    </w:lvl>
    <w:lvl w:ilvl="3" w:tentative="1">
      <w:start w:val="1"/>
      <w:numFmt w:val="decimal"/>
      <w:lvlText w:val="%4."/>
      <w:lvlJc w:val="left"/>
      <w:pPr>
        <w:ind w:left="2555" w:hanging="360"/>
      </w:pPr>
    </w:lvl>
    <w:lvl w:ilvl="4" w:tentative="1">
      <w:start w:val="1"/>
      <w:numFmt w:val="lowerLetter"/>
      <w:lvlText w:val="%5."/>
      <w:lvlJc w:val="left"/>
      <w:pPr>
        <w:ind w:left="3275" w:hanging="360"/>
      </w:pPr>
    </w:lvl>
    <w:lvl w:ilvl="5" w:tentative="1">
      <w:start w:val="1"/>
      <w:numFmt w:val="lowerRoman"/>
      <w:lvlText w:val="%6."/>
      <w:lvlJc w:val="right"/>
      <w:pPr>
        <w:ind w:left="3995" w:hanging="180"/>
      </w:pPr>
    </w:lvl>
    <w:lvl w:ilvl="6" w:tentative="1">
      <w:start w:val="1"/>
      <w:numFmt w:val="decimal"/>
      <w:lvlText w:val="%7."/>
      <w:lvlJc w:val="left"/>
      <w:pPr>
        <w:ind w:left="4715" w:hanging="360"/>
      </w:pPr>
    </w:lvl>
    <w:lvl w:ilvl="7" w:tentative="1">
      <w:start w:val="1"/>
      <w:numFmt w:val="lowerLetter"/>
      <w:lvlText w:val="%8."/>
      <w:lvlJc w:val="left"/>
      <w:pPr>
        <w:ind w:left="5435" w:hanging="360"/>
      </w:pPr>
    </w:lvl>
    <w:lvl w:ilvl="8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29">
    <w:nsid w:val="5CF15293"/>
    <w:multiLevelType w:val="hybridMultilevel"/>
    <w:tmpl w:val="F1A4A186"/>
    <w:lvl w:ilvl="0">
      <w:start w:val="9"/>
      <w:numFmt w:val="decimal"/>
      <w:lvlText w:val="%1-"/>
      <w:lvlJc w:val="left"/>
      <w:pPr>
        <w:ind w:left="86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582" w:hanging="360"/>
      </w:pPr>
    </w:lvl>
    <w:lvl w:ilvl="2" w:tentative="1">
      <w:start w:val="1"/>
      <w:numFmt w:val="lowerRoman"/>
      <w:lvlText w:val="%3."/>
      <w:lvlJc w:val="right"/>
      <w:pPr>
        <w:ind w:left="2302" w:hanging="180"/>
      </w:pPr>
    </w:lvl>
    <w:lvl w:ilvl="3" w:tentative="1">
      <w:start w:val="1"/>
      <w:numFmt w:val="decimal"/>
      <w:lvlText w:val="%4."/>
      <w:lvlJc w:val="left"/>
      <w:pPr>
        <w:ind w:left="3022" w:hanging="360"/>
      </w:pPr>
    </w:lvl>
    <w:lvl w:ilvl="4" w:tentative="1">
      <w:start w:val="1"/>
      <w:numFmt w:val="lowerLetter"/>
      <w:lvlText w:val="%5."/>
      <w:lvlJc w:val="left"/>
      <w:pPr>
        <w:ind w:left="3742" w:hanging="360"/>
      </w:pPr>
    </w:lvl>
    <w:lvl w:ilvl="5" w:tentative="1">
      <w:start w:val="1"/>
      <w:numFmt w:val="lowerRoman"/>
      <w:lvlText w:val="%6."/>
      <w:lvlJc w:val="right"/>
      <w:pPr>
        <w:ind w:left="4462" w:hanging="180"/>
      </w:pPr>
    </w:lvl>
    <w:lvl w:ilvl="6" w:tentative="1">
      <w:start w:val="1"/>
      <w:numFmt w:val="decimal"/>
      <w:lvlText w:val="%7."/>
      <w:lvlJc w:val="left"/>
      <w:pPr>
        <w:ind w:left="5182" w:hanging="360"/>
      </w:pPr>
    </w:lvl>
    <w:lvl w:ilvl="7" w:tentative="1">
      <w:start w:val="1"/>
      <w:numFmt w:val="lowerLetter"/>
      <w:lvlText w:val="%8."/>
      <w:lvlJc w:val="left"/>
      <w:pPr>
        <w:ind w:left="5902" w:hanging="360"/>
      </w:pPr>
    </w:lvl>
    <w:lvl w:ilvl="8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>
    <w:nsid w:val="5DF300B6"/>
    <w:multiLevelType w:val="hybridMultilevel"/>
    <w:tmpl w:val="5860C882"/>
    <w:lvl w:ilvl="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60" w:hanging="360"/>
      </w:pPr>
    </w:lvl>
    <w:lvl w:ilvl="2" w:tentative="1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700" w:hanging="360"/>
      </w:pPr>
    </w:lvl>
    <w:lvl w:ilvl="4" w:tentative="1">
      <w:start w:val="1"/>
      <w:numFmt w:val="lowerLetter"/>
      <w:lvlText w:val="%5."/>
      <w:lvlJc w:val="left"/>
      <w:pPr>
        <w:ind w:left="3420" w:hanging="360"/>
      </w:pPr>
    </w:lvl>
    <w:lvl w:ilvl="5" w:tentative="1">
      <w:start w:val="1"/>
      <w:numFmt w:val="lowerRoman"/>
      <w:lvlText w:val="%6."/>
      <w:lvlJc w:val="right"/>
      <w:pPr>
        <w:ind w:left="4140" w:hanging="180"/>
      </w:pPr>
    </w:lvl>
    <w:lvl w:ilvl="6" w:tentative="1">
      <w:start w:val="1"/>
      <w:numFmt w:val="decimal"/>
      <w:lvlText w:val="%7."/>
      <w:lvlJc w:val="left"/>
      <w:pPr>
        <w:ind w:left="4860" w:hanging="360"/>
      </w:pPr>
    </w:lvl>
    <w:lvl w:ilvl="7" w:tentative="1">
      <w:start w:val="1"/>
      <w:numFmt w:val="lowerLetter"/>
      <w:lvlText w:val="%8."/>
      <w:lvlJc w:val="left"/>
      <w:pPr>
        <w:ind w:left="5580" w:hanging="360"/>
      </w:pPr>
    </w:lvl>
    <w:lvl w:ilvl="8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>
    <w:nsid w:val="5EA65907"/>
    <w:multiLevelType w:val="hybridMultilevel"/>
    <w:tmpl w:val="41CC9C6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F285E6B"/>
    <w:multiLevelType w:val="hybridMultilevel"/>
    <w:tmpl w:val="7BF62102"/>
    <w:lvl w:ilvl="0">
      <w:start w:val="8"/>
      <w:numFmt w:val="decimal"/>
      <w:lvlText w:val="%1-"/>
      <w:lvlJc w:val="left"/>
      <w:pPr>
        <w:ind w:left="615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335" w:hanging="360"/>
      </w:pPr>
    </w:lvl>
    <w:lvl w:ilvl="2" w:tentative="1">
      <w:start w:val="1"/>
      <w:numFmt w:val="lowerRoman"/>
      <w:lvlText w:val="%3."/>
      <w:lvlJc w:val="right"/>
      <w:pPr>
        <w:ind w:left="2055" w:hanging="180"/>
      </w:pPr>
    </w:lvl>
    <w:lvl w:ilvl="3" w:tentative="1">
      <w:start w:val="1"/>
      <w:numFmt w:val="decimal"/>
      <w:lvlText w:val="%4."/>
      <w:lvlJc w:val="left"/>
      <w:pPr>
        <w:ind w:left="2775" w:hanging="360"/>
      </w:pPr>
    </w:lvl>
    <w:lvl w:ilvl="4" w:tentative="1">
      <w:start w:val="1"/>
      <w:numFmt w:val="lowerLetter"/>
      <w:lvlText w:val="%5."/>
      <w:lvlJc w:val="left"/>
      <w:pPr>
        <w:ind w:left="3495" w:hanging="360"/>
      </w:pPr>
    </w:lvl>
    <w:lvl w:ilvl="5" w:tentative="1">
      <w:start w:val="1"/>
      <w:numFmt w:val="lowerRoman"/>
      <w:lvlText w:val="%6."/>
      <w:lvlJc w:val="right"/>
      <w:pPr>
        <w:ind w:left="4215" w:hanging="180"/>
      </w:pPr>
    </w:lvl>
    <w:lvl w:ilvl="6" w:tentative="1">
      <w:start w:val="1"/>
      <w:numFmt w:val="decimal"/>
      <w:lvlText w:val="%7."/>
      <w:lvlJc w:val="left"/>
      <w:pPr>
        <w:ind w:left="4935" w:hanging="360"/>
      </w:pPr>
    </w:lvl>
    <w:lvl w:ilvl="7" w:tentative="1">
      <w:start w:val="1"/>
      <w:numFmt w:val="lowerLetter"/>
      <w:lvlText w:val="%8."/>
      <w:lvlJc w:val="left"/>
      <w:pPr>
        <w:ind w:left="5655" w:hanging="360"/>
      </w:pPr>
    </w:lvl>
    <w:lvl w:ilvl="8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3">
    <w:nsid w:val="6135057E"/>
    <w:multiLevelType w:val="hybridMultilevel"/>
    <w:tmpl w:val="BD784B2C"/>
    <w:lvl w:ilvl="0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4">
    <w:nsid w:val="62CE444F"/>
    <w:multiLevelType w:val="hybridMultilevel"/>
    <w:tmpl w:val="32C65BE6"/>
    <w:lvl w:ilvl="0">
      <w:start w:val="1"/>
      <w:numFmt w:val="arabicAlpha"/>
      <w:lvlText w:val="%1-"/>
      <w:lvlJc w:val="left"/>
      <w:pPr>
        <w:ind w:left="69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10" w:hanging="360"/>
      </w:pPr>
    </w:lvl>
    <w:lvl w:ilvl="2" w:tentative="1">
      <w:start w:val="1"/>
      <w:numFmt w:val="lowerRoman"/>
      <w:lvlText w:val="%3."/>
      <w:lvlJc w:val="right"/>
      <w:pPr>
        <w:ind w:left="2130" w:hanging="180"/>
      </w:pPr>
    </w:lvl>
    <w:lvl w:ilvl="3" w:tentative="1">
      <w:start w:val="1"/>
      <w:numFmt w:val="decimal"/>
      <w:lvlText w:val="%4."/>
      <w:lvlJc w:val="left"/>
      <w:pPr>
        <w:ind w:left="2850" w:hanging="360"/>
      </w:pPr>
    </w:lvl>
    <w:lvl w:ilvl="4" w:tentative="1">
      <w:start w:val="1"/>
      <w:numFmt w:val="lowerLetter"/>
      <w:lvlText w:val="%5."/>
      <w:lvlJc w:val="left"/>
      <w:pPr>
        <w:ind w:left="3570" w:hanging="360"/>
      </w:pPr>
    </w:lvl>
    <w:lvl w:ilvl="5" w:tentative="1">
      <w:start w:val="1"/>
      <w:numFmt w:val="lowerRoman"/>
      <w:lvlText w:val="%6."/>
      <w:lvlJc w:val="right"/>
      <w:pPr>
        <w:ind w:left="4290" w:hanging="180"/>
      </w:pPr>
    </w:lvl>
    <w:lvl w:ilvl="6" w:tentative="1">
      <w:start w:val="1"/>
      <w:numFmt w:val="decimal"/>
      <w:lvlText w:val="%7."/>
      <w:lvlJc w:val="left"/>
      <w:pPr>
        <w:ind w:left="5010" w:hanging="360"/>
      </w:pPr>
    </w:lvl>
    <w:lvl w:ilvl="7" w:tentative="1">
      <w:start w:val="1"/>
      <w:numFmt w:val="lowerLetter"/>
      <w:lvlText w:val="%8."/>
      <w:lvlJc w:val="left"/>
      <w:pPr>
        <w:ind w:left="5730" w:hanging="360"/>
      </w:pPr>
    </w:lvl>
    <w:lvl w:ilvl="8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5">
    <w:nsid w:val="6339482A"/>
    <w:multiLevelType w:val="hybridMultilevel"/>
    <w:tmpl w:val="BFD03702"/>
    <w:lvl w:ilvl="0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3493B7B"/>
    <w:multiLevelType w:val="hybridMultilevel"/>
    <w:tmpl w:val="F7229D4C"/>
    <w:lvl w:ilvl="0">
      <w:start w:val="1"/>
      <w:numFmt w:val="arabicAlpha"/>
      <w:lvlText w:val="%1-"/>
      <w:lvlJc w:val="left"/>
      <w:pPr>
        <w:ind w:left="555" w:hanging="360"/>
      </w:pPr>
      <w:rPr>
        <w:rFonts w:ascii="Times New Roman" w:hAnsi="Times New Roman" w:cs="Times New Roman" w:hint="default"/>
        <w:u w:val="none"/>
      </w:rPr>
    </w:lvl>
    <w:lvl w:ilvl="1" w:tentative="1">
      <w:start w:val="1"/>
      <w:numFmt w:val="lowerLetter"/>
      <w:lvlText w:val="%2."/>
      <w:lvlJc w:val="left"/>
      <w:pPr>
        <w:ind w:left="1275" w:hanging="360"/>
      </w:pPr>
    </w:lvl>
    <w:lvl w:ilvl="2" w:tentative="1">
      <w:start w:val="1"/>
      <w:numFmt w:val="lowerRoman"/>
      <w:lvlText w:val="%3."/>
      <w:lvlJc w:val="right"/>
      <w:pPr>
        <w:ind w:left="1995" w:hanging="180"/>
      </w:pPr>
    </w:lvl>
    <w:lvl w:ilvl="3" w:tentative="1">
      <w:start w:val="1"/>
      <w:numFmt w:val="decimal"/>
      <w:lvlText w:val="%4."/>
      <w:lvlJc w:val="left"/>
      <w:pPr>
        <w:ind w:left="2715" w:hanging="360"/>
      </w:pPr>
    </w:lvl>
    <w:lvl w:ilvl="4" w:tentative="1">
      <w:start w:val="1"/>
      <w:numFmt w:val="lowerLetter"/>
      <w:lvlText w:val="%5."/>
      <w:lvlJc w:val="left"/>
      <w:pPr>
        <w:ind w:left="3435" w:hanging="360"/>
      </w:pPr>
    </w:lvl>
    <w:lvl w:ilvl="5" w:tentative="1">
      <w:start w:val="1"/>
      <w:numFmt w:val="lowerRoman"/>
      <w:lvlText w:val="%6."/>
      <w:lvlJc w:val="right"/>
      <w:pPr>
        <w:ind w:left="4155" w:hanging="180"/>
      </w:pPr>
    </w:lvl>
    <w:lvl w:ilvl="6" w:tentative="1">
      <w:start w:val="1"/>
      <w:numFmt w:val="decimal"/>
      <w:lvlText w:val="%7."/>
      <w:lvlJc w:val="left"/>
      <w:pPr>
        <w:ind w:left="4875" w:hanging="360"/>
      </w:pPr>
    </w:lvl>
    <w:lvl w:ilvl="7" w:tentative="1">
      <w:start w:val="1"/>
      <w:numFmt w:val="lowerLetter"/>
      <w:lvlText w:val="%8."/>
      <w:lvlJc w:val="left"/>
      <w:pPr>
        <w:ind w:left="5595" w:hanging="360"/>
      </w:pPr>
    </w:lvl>
    <w:lvl w:ilvl="8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7">
    <w:nsid w:val="66B02980"/>
    <w:multiLevelType w:val="hybridMultilevel"/>
    <w:tmpl w:val="B3569F76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AC734C6"/>
    <w:multiLevelType w:val="hybridMultilevel"/>
    <w:tmpl w:val="8F96D468"/>
    <w:lvl w:ilvl="0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entative="1">
      <w:start w:val="1"/>
      <w:numFmt w:val="lowerLetter"/>
      <w:lvlText w:val="%2."/>
      <w:lvlJc w:val="left"/>
      <w:pPr>
        <w:ind w:left="1425" w:hanging="360"/>
      </w:pPr>
    </w:lvl>
    <w:lvl w:ilvl="2" w:tentative="1">
      <w:start w:val="1"/>
      <w:numFmt w:val="lowerRoman"/>
      <w:lvlText w:val="%3."/>
      <w:lvlJc w:val="right"/>
      <w:pPr>
        <w:ind w:left="2145" w:hanging="180"/>
      </w:pPr>
    </w:lvl>
    <w:lvl w:ilvl="3" w:tentative="1">
      <w:start w:val="1"/>
      <w:numFmt w:val="decimal"/>
      <w:lvlText w:val="%4."/>
      <w:lvlJc w:val="left"/>
      <w:pPr>
        <w:ind w:left="2865" w:hanging="360"/>
      </w:pPr>
    </w:lvl>
    <w:lvl w:ilvl="4" w:tentative="1">
      <w:start w:val="1"/>
      <w:numFmt w:val="lowerLetter"/>
      <w:lvlText w:val="%5."/>
      <w:lvlJc w:val="left"/>
      <w:pPr>
        <w:ind w:left="3585" w:hanging="360"/>
      </w:pPr>
    </w:lvl>
    <w:lvl w:ilvl="5" w:tentative="1">
      <w:start w:val="1"/>
      <w:numFmt w:val="lowerRoman"/>
      <w:lvlText w:val="%6."/>
      <w:lvlJc w:val="right"/>
      <w:pPr>
        <w:ind w:left="4305" w:hanging="180"/>
      </w:pPr>
    </w:lvl>
    <w:lvl w:ilvl="6" w:tentative="1">
      <w:start w:val="1"/>
      <w:numFmt w:val="decimal"/>
      <w:lvlText w:val="%7."/>
      <w:lvlJc w:val="left"/>
      <w:pPr>
        <w:ind w:left="5025" w:hanging="360"/>
      </w:pPr>
    </w:lvl>
    <w:lvl w:ilvl="7" w:tentative="1">
      <w:start w:val="1"/>
      <w:numFmt w:val="lowerLetter"/>
      <w:lvlText w:val="%8."/>
      <w:lvlJc w:val="left"/>
      <w:pPr>
        <w:ind w:left="5745" w:hanging="360"/>
      </w:pPr>
    </w:lvl>
    <w:lvl w:ilvl="8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9">
    <w:nsid w:val="70565A73"/>
    <w:multiLevelType w:val="hybridMultilevel"/>
    <w:tmpl w:val="8834D5F8"/>
    <w:lvl w:ilvl="0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40">
    <w:nsid w:val="719B2129"/>
    <w:multiLevelType w:val="hybridMultilevel"/>
    <w:tmpl w:val="C70CB0D6"/>
    <w:lvl w:ilvl="0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single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>
    <w:nsid w:val="73A30C9C"/>
    <w:multiLevelType w:val="hybridMultilevel"/>
    <w:tmpl w:val="03B6D29A"/>
    <w:lvl w:ilvl="0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2">
    <w:nsid w:val="73FA1E13"/>
    <w:multiLevelType w:val="hybridMultilevel"/>
    <w:tmpl w:val="A128092E"/>
    <w:lvl w:ilvl="0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3">
    <w:nsid w:val="78342714"/>
    <w:multiLevelType w:val="hybridMultilevel"/>
    <w:tmpl w:val="9F6C7EB4"/>
    <w:lvl w:ilvl="0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44">
    <w:nsid w:val="78A07782"/>
    <w:multiLevelType w:val="hybridMultilevel"/>
    <w:tmpl w:val="5C42C41C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B0D07E3"/>
    <w:multiLevelType w:val="hybridMultilevel"/>
    <w:tmpl w:val="7DDCEC5E"/>
    <w:lvl w:ilvl="0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none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>
    <w:nsid w:val="7C470C24"/>
    <w:multiLevelType w:val="hybridMultilevel"/>
    <w:tmpl w:val="BCB03E8A"/>
    <w:lvl w:ilvl="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DE1FAD"/>
    <w:multiLevelType w:val="hybridMultilevel"/>
    <w:tmpl w:val="05ACFDEE"/>
    <w:lvl w:ilvl="0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4488064">
    <w:abstractNumId w:val="8"/>
  </w:num>
  <w:num w:numId="2" w16cid:durableId="332730157">
    <w:abstractNumId w:val="42"/>
  </w:num>
  <w:num w:numId="3" w16cid:durableId="1871406432">
    <w:abstractNumId w:val="41"/>
  </w:num>
  <w:num w:numId="4" w16cid:durableId="1843276502">
    <w:abstractNumId w:val="21"/>
  </w:num>
  <w:num w:numId="5" w16cid:durableId="2112699940">
    <w:abstractNumId w:val="14"/>
  </w:num>
  <w:num w:numId="6" w16cid:durableId="860780720">
    <w:abstractNumId w:val="39"/>
  </w:num>
  <w:num w:numId="7" w16cid:durableId="1447189697">
    <w:abstractNumId w:val="0"/>
  </w:num>
  <w:num w:numId="8" w16cid:durableId="795217624">
    <w:abstractNumId w:val="3"/>
  </w:num>
  <w:num w:numId="9" w16cid:durableId="628512708">
    <w:abstractNumId w:val="33"/>
  </w:num>
  <w:num w:numId="10" w16cid:durableId="1015693348">
    <w:abstractNumId w:val="9"/>
  </w:num>
  <w:num w:numId="11" w16cid:durableId="1539391574">
    <w:abstractNumId w:val="10"/>
  </w:num>
  <w:num w:numId="12" w16cid:durableId="1432238018">
    <w:abstractNumId w:val="43"/>
  </w:num>
  <w:num w:numId="13" w16cid:durableId="1544631243">
    <w:abstractNumId w:val="6"/>
  </w:num>
  <w:num w:numId="14" w16cid:durableId="868837531">
    <w:abstractNumId w:val="4"/>
  </w:num>
  <w:num w:numId="15" w16cid:durableId="1074739042">
    <w:abstractNumId w:val="15"/>
  </w:num>
  <w:num w:numId="16" w16cid:durableId="2083599498">
    <w:abstractNumId w:val="31"/>
  </w:num>
  <w:num w:numId="17" w16cid:durableId="1225068802">
    <w:abstractNumId w:val="16"/>
  </w:num>
  <w:num w:numId="18" w16cid:durableId="644165424">
    <w:abstractNumId w:val="35"/>
  </w:num>
  <w:num w:numId="19" w16cid:durableId="116880460">
    <w:abstractNumId w:val="11"/>
  </w:num>
  <w:num w:numId="20" w16cid:durableId="1177580262">
    <w:abstractNumId w:val="5"/>
  </w:num>
  <w:num w:numId="21" w16cid:durableId="1164249057">
    <w:abstractNumId w:val="2"/>
  </w:num>
  <w:num w:numId="22" w16cid:durableId="2037149362">
    <w:abstractNumId w:val="24"/>
  </w:num>
  <w:num w:numId="23" w16cid:durableId="1945264177">
    <w:abstractNumId w:val="20"/>
  </w:num>
  <w:num w:numId="24" w16cid:durableId="47266530">
    <w:abstractNumId w:val="12"/>
  </w:num>
  <w:num w:numId="25" w16cid:durableId="490027978">
    <w:abstractNumId w:val="44"/>
  </w:num>
  <w:num w:numId="26" w16cid:durableId="99573654">
    <w:abstractNumId w:val="22"/>
  </w:num>
  <w:num w:numId="27" w16cid:durableId="951980358">
    <w:abstractNumId w:val="32"/>
  </w:num>
  <w:num w:numId="28" w16cid:durableId="1284581137">
    <w:abstractNumId w:val="26"/>
  </w:num>
  <w:num w:numId="29" w16cid:durableId="1786539457">
    <w:abstractNumId w:val="38"/>
  </w:num>
  <w:num w:numId="30" w16cid:durableId="1583955184">
    <w:abstractNumId w:val="34"/>
  </w:num>
  <w:num w:numId="31" w16cid:durableId="2899541">
    <w:abstractNumId w:val="27"/>
  </w:num>
  <w:num w:numId="32" w16cid:durableId="77286159">
    <w:abstractNumId w:val="19"/>
  </w:num>
  <w:num w:numId="33" w16cid:durableId="999232930">
    <w:abstractNumId w:val="45"/>
  </w:num>
  <w:num w:numId="34" w16cid:durableId="339238298">
    <w:abstractNumId w:val="40"/>
  </w:num>
  <w:num w:numId="35" w16cid:durableId="490944346">
    <w:abstractNumId w:val="29"/>
  </w:num>
  <w:num w:numId="36" w16cid:durableId="854684941">
    <w:abstractNumId w:val="47"/>
  </w:num>
  <w:num w:numId="37" w16cid:durableId="1215964147">
    <w:abstractNumId w:val="23"/>
  </w:num>
  <w:num w:numId="38" w16cid:durableId="1803500749">
    <w:abstractNumId w:val="36"/>
  </w:num>
  <w:num w:numId="39" w16cid:durableId="1305811723">
    <w:abstractNumId w:val="13"/>
  </w:num>
  <w:num w:numId="40" w16cid:durableId="878008934">
    <w:abstractNumId w:val="17"/>
  </w:num>
  <w:num w:numId="41" w16cid:durableId="1317801926">
    <w:abstractNumId w:val="18"/>
  </w:num>
  <w:num w:numId="42" w16cid:durableId="1515222783">
    <w:abstractNumId w:val="7"/>
  </w:num>
  <w:num w:numId="43" w16cid:durableId="1463038413">
    <w:abstractNumId w:val="30"/>
  </w:num>
  <w:num w:numId="44" w16cid:durableId="981540922">
    <w:abstractNumId w:val="25"/>
  </w:num>
  <w:num w:numId="45" w16cid:durableId="1236939568">
    <w:abstractNumId w:val="46"/>
  </w:num>
  <w:num w:numId="46">
    <w:abstractNumId w:val="1"/>
  </w:num>
  <w:num w:numId="47">
    <w:abstractNumId w:val="28"/>
  </w:num>
  <w:num w:numId="4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"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972"/>
    <w:rsid w:val="00001557"/>
    <w:rsid w:val="00005ABD"/>
    <w:rsid w:val="00007E88"/>
    <w:rsid w:val="000121DE"/>
    <w:rsid w:val="00012B34"/>
    <w:rsid w:val="0001451B"/>
    <w:rsid w:val="0001682E"/>
    <w:rsid w:val="00017068"/>
    <w:rsid w:val="00017831"/>
    <w:rsid w:val="00024ED7"/>
    <w:rsid w:val="00025C0C"/>
    <w:rsid w:val="00025C37"/>
    <w:rsid w:val="000300FD"/>
    <w:rsid w:val="0003181D"/>
    <w:rsid w:val="00033A7B"/>
    <w:rsid w:val="00035CD7"/>
    <w:rsid w:val="0003706C"/>
    <w:rsid w:val="00037EA7"/>
    <w:rsid w:val="00042107"/>
    <w:rsid w:val="00043140"/>
    <w:rsid w:val="00043EA5"/>
    <w:rsid w:val="00051BC9"/>
    <w:rsid w:val="0005437F"/>
    <w:rsid w:val="00057AC7"/>
    <w:rsid w:val="000630E9"/>
    <w:rsid w:val="00066CC3"/>
    <w:rsid w:val="000672C7"/>
    <w:rsid w:val="00067CE3"/>
    <w:rsid w:val="00074223"/>
    <w:rsid w:val="00074CA8"/>
    <w:rsid w:val="00077873"/>
    <w:rsid w:val="00081081"/>
    <w:rsid w:val="00081775"/>
    <w:rsid w:val="000829D1"/>
    <w:rsid w:val="000835CD"/>
    <w:rsid w:val="00084733"/>
    <w:rsid w:val="000855BB"/>
    <w:rsid w:val="0008777D"/>
    <w:rsid w:val="00091844"/>
    <w:rsid w:val="00091F55"/>
    <w:rsid w:val="000922CE"/>
    <w:rsid w:val="00092735"/>
    <w:rsid w:val="00092EEE"/>
    <w:rsid w:val="0009522C"/>
    <w:rsid w:val="00095A3C"/>
    <w:rsid w:val="000A6DF1"/>
    <w:rsid w:val="000B10FA"/>
    <w:rsid w:val="000B218B"/>
    <w:rsid w:val="000B3B1C"/>
    <w:rsid w:val="000B4189"/>
    <w:rsid w:val="000C003D"/>
    <w:rsid w:val="000C0D89"/>
    <w:rsid w:val="000C33DC"/>
    <w:rsid w:val="000C567F"/>
    <w:rsid w:val="000C6701"/>
    <w:rsid w:val="000C6E90"/>
    <w:rsid w:val="000D0982"/>
    <w:rsid w:val="000D0DEE"/>
    <w:rsid w:val="000D1F3A"/>
    <w:rsid w:val="000D3773"/>
    <w:rsid w:val="000D48BB"/>
    <w:rsid w:val="000E0EFE"/>
    <w:rsid w:val="000E3D58"/>
    <w:rsid w:val="000E3D7E"/>
    <w:rsid w:val="000E5BD0"/>
    <w:rsid w:val="000E5CB4"/>
    <w:rsid w:val="000E7794"/>
    <w:rsid w:val="000F0DF1"/>
    <w:rsid w:val="000F5076"/>
    <w:rsid w:val="000F5875"/>
    <w:rsid w:val="001004D7"/>
    <w:rsid w:val="0010091C"/>
    <w:rsid w:val="00101A5E"/>
    <w:rsid w:val="001030C6"/>
    <w:rsid w:val="00104F0E"/>
    <w:rsid w:val="001051D3"/>
    <w:rsid w:val="00106707"/>
    <w:rsid w:val="00114FD4"/>
    <w:rsid w:val="00116ABD"/>
    <w:rsid w:val="00126BBC"/>
    <w:rsid w:val="00127366"/>
    <w:rsid w:val="00127D93"/>
    <w:rsid w:val="001317C9"/>
    <w:rsid w:val="00132B7E"/>
    <w:rsid w:val="00133DB7"/>
    <w:rsid w:val="001353AA"/>
    <w:rsid w:val="00140D3C"/>
    <w:rsid w:val="00141777"/>
    <w:rsid w:val="0014184C"/>
    <w:rsid w:val="0014559F"/>
    <w:rsid w:val="0014693E"/>
    <w:rsid w:val="001508CC"/>
    <w:rsid w:val="001514F2"/>
    <w:rsid w:val="00152DA9"/>
    <w:rsid w:val="001553E5"/>
    <w:rsid w:val="00155752"/>
    <w:rsid w:val="001630B8"/>
    <w:rsid w:val="001649C5"/>
    <w:rsid w:val="00170C87"/>
    <w:rsid w:val="0017151B"/>
    <w:rsid w:val="001719B5"/>
    <w:rsid w:val="00171C35"/>
    <w:rsid w:val="00173183"/>
    <w:rsid w:val="00173442"/>
    <w:rsid w:val="00175268"/>
    <w:rsid w:val="001756C4"/>
    <w:rsid w:val="00175E22"/>
    <w:rsid w:val="00181409"/>
    <w:rsid w:val="00184B61"/>
    <w:rsid w:val="0018588A"/>
    <w:rsid w:val="00187276"/>
    <w:rsid w:val="001934DE"/>
    <w:rsid w:val="00194743"/>
    <w:rsid w:val="00195347"/>
    <w:rsid w:val="001A0604"/>
    <w:rsid w:val="001A3AEA"/>
    <w:rsid w:val="001A5B4A"/>
    <w:rsid w:val="001A6592"/>
    <w:rsid w:val="001B115C"/>
    <w:rsid w:val="001B28EB"/>
    <w:rsid w:val="001B70E8"/>
    <w:rsid w:val="001B77BA"/>
    <w:rsid w:val="001B7FF9"/>
    <w:rsid w:val="001C3771"/>
    <w:rsid w:val="001C3923"/>
    <w:rsid w:val="001C447A"/>
    <w:rsid w:val="001D0775"/>
    <w:rsid w:val="001D6C99"/>
    <w:rsid w:val="001E3736"/>
    <w:rsid w:val="001E76F6"/>
    <w:rsid w:val="001F48A8"/>
    <w:rsid w:val="001F53A3"/>
    <w:rsid w:val="002015C6"/>
    <w:rsid w:val="002030F0"/>
    <w:rsid w:val="00204A79"/>
    <w:rsid w:val="0020524F"/>
    <w:rsid w:val="0020586F"/>
    <w:rsid w:val="002129BE"/>
    <w:rsid w:val="002143A5"/>
    <w:rsid w:val="002179D1"/>
    <w:rsid w:val="002231D6"/>
    <w:rsid w:val="00223441"/>
    <w:rsid w:val="00224484"/>
    <w:rsid w:val="0022662D"/>
    <w:rsid w:val="0023306B"/>
    <w:rsid w:val="00234D6A"/>
    <w:rsid w:val="00235FAF"/>
    <w:rsid w:val="002415E2"/>
    <w:rsid w:val="002418D8"/>
    <w:rsid w:val="0024255E"/>
    <w:rsid w:val="00243BE3"/>
    <w:rsid w:val="00244D0E"/>
    <w:rsid w:val="00244F1A"/>
    <w:rsid w:val="00247C2C"/>
    <w:rsid w:val="002516C3"/>
    <w:rsid w:val="00253058"/>
    <w:rsid w:val="0025375D"/>
    <w:rsid w:val="00255345"/>
    <w:rsid w:val="002602ED"/>
    <w:rsid w:val="002617B4"/>
    <w:rsid w:val="0026382B"/>
    <w:rsid w:val="00267ECE"/>
    <w:rsid w:val="002723A6"/>
    <w:rsid w:val="00273104"/>
    <w:rsid w:val="0027377C"/>
    <w:rsid w:val="00275C21"/>
    <w:rsid w:val="002864F9"/>
    <w:rsid w:val="0029414F"/>
    <w:rsid w:val="00294632"/>
    <w:rsid w:val="002956F5"/>
    <w:rsid w:val="002A3921"/>
    <w:rsid w:val="002A41DB"/>
    <w:rsid w:val="002B0E18"/>
    <w:rsid w:val="002B0E3C"/>
    <w:rsid w:val="002B34D8"/>
    <w:rsid w:val="002B6677"/>
    <w:rsid w:val="002B7FA7"/>
    <w:rsid w:val="002C28FA"/>
    <w:rsid w:val="002C468E"/>
    <w:rsid w:val="002C5247"/>
    <w:rsid w:val="002D049B"/>
    <w:rsid w:val="002D0F79"/>
    <w:rsid w:val="002D4D98"/>
    <w:rsid w:val="002D6451"/>
    <w:rsid w:val="002D6A16"/>
    <w:rsid w:val="002D6AF3"/>
    <w:rsid w:val="002E29B1"/>
    <w:rsid w:val="002E2B1B"/>
    <w:rsid w:val="002E38CB"/>
    <w:rsid w:val="002E63E5"/>
    <w:rsid w:val="002E6DAF"/>
    <w:rsid w:val="002F1723"/>
    <w:rsid w:val="002F21BC"/>
    <w:rsid w:val="002F3F25"/>
    <w:rsid w:val="002F57D6"/>
    <w:rsid w:val="002F7B22"/>
    <w:rsid w:val="00305021"/>
    <w:rsid w:val="003069B5"/>
    <w:rsid w:val="00310340"/>
    <w:rsid w:val="00311AE0"/>
    <w:rsid w:val="00312B81"/>
    <w:rsid w:val="00313420"/>
    <w:rsid w:val="00313602"/>
    <w:rsid w:val="0031705A"/>
    <w:rsid w:val="00324D2C"/>
    <w:rsid w:val="003250CC"/>
    <w:rsid w:val="00327A2C"/>
    <w:rsid w:val="003363AF"/>
    <w:rsid w:val="00337528"/>
    <w:rsid w:val="00346422"/>
    <w:rsid w:val="003503E6"/>
    <w:rsid w:val="00351DF9"/>
    <w:rsid w:val="00353125"/>
    <w:rsid w:val="003561E6"/>
    <w:rsid w:val="00361501"/>
    <w:rsid w:val="00365649"/>
    <w:rsid w:val="00365C02"/>
    <w:rsid w:val="0037060E"/>
    <w:rsid w:val="00371889"/>
    <w:rsid w:val="003758D0"/>
    <w:rsid w:val="003804C9"/>
    <w:rsid w:val="0038226F"/>
    <w:rsid w:val="00382FAB"/>
    <w:rsid w:val="00383334"/>
    <w:rsid w:val="00384A4B"/>
    <w:rsid w:val="003863C8"/>
    <w:rsid w:val="00386C1E"/>
    <w:rsid w:val="00391588"/>
    <w:rsid w:val="00392AA0"/>
    <w:rsid w:val="0039397C"/>
    <w:rsid w:val="00393EB7"/>
    <w:rsid w:val="00395F98"/>
    <w:rsid w:val="003963DA"/>
    <w:rsid w:val="003A14E8"/>
    <w:rsid w:val="003A246D"/>
    <w:rsid w:val="003A30A9"/>
    <w:rsid w:val="003A3335"/>
    <w:rsid w:val="003A4A05"/>
    <w:rsid w:val="003A6063"/>
    <w:rsid w:val="003A630C"/>
    <w:rsid w:val="003B188F"/>
    <w:rsid w:val="003B1BB7"/>
    <w:rsid w:val="003B2031"/>
    <w:rsid w:val="003B7AC0"/>
    <w:rsid w:val="003C27D9"/>
    <w:rsid w:val="003D003D"/>
    <w:rsid w:val="003D00B5"/>
    <w:rsid w:val="003D08B7"/>
    <w:rsid w:val="003D1503"/>
    <w:rsid w:val="003D2B26"/>
    <w:rsid w:val="003D47AE"/>
    <w:rsid w:val="003D47CE"/>
    <w:rsid w:val="003E03B1"/>
    <w:rsid w:val="003E0656"/>
    <w:rsid w:val="003E0B7D"/>
    <w:rsid w:val="003E1CC4"/>
    <w:rsid w:val="003E32CA"/>
    <w:rsid w:val="003E5AE3"/>
    <w:rsid w:val="003E6BC3"/>
    <w:rsid w:val="003F5895"/>
    <w:rsid w:val="003F5A1E"/>
    <w:rsid w:val="00401965"/>
    <w:rsid w:val="00403C52"/>
    <w:rsid w:val="00406EA4"/>
    <w:rsid w:val="00412518"/>
    <w:rsid w:val="004126BA"/>
    <w:rsid w:val="004126E2"/>
    <w:rsid w:val="00413626"/>
    <w:rsid w:val="00421EC9"/>
    <w:rsid w:val="0043314B"/>
    <w:rsid w:val="0043657B"/>
    <w:rsid w:val="00437A1C"/>
    <w:rsid w:val="0044001F"/>
    <w:rsid w:val="00443940"/>
    <w:rsid w:val="00461988"/>
    <w:rsid w:val="00461BC9"/>
    <w:rsid w:val="004651A9"/>
    <w:rsid w:val="0046553C"/>
    <w:rsid w:val="00467A9B"/>
    <w:rsid w:val="004715E3"/>
    <w:rsid w:val="00471F0A"/>
    <w:rsid w:val="00475475"/>
    <w:rsid w:val="004773CA"/>
    <w:rsid w:val="004777B0"/>
    <w:rsid w:val="00480F82"/>
    <w:rsid w:val="00486A59"/>
    <w:rsid w:val="00491F89"/>
    <w:rsid w:val="004925A2"/>
    <w:rsid w:val="00495159"/>
    <w:rsid w:val="004A1D8F"/>
    <w:rsid w:val="004A6101"/>
    <w:rsid w:val="004B2397"/>
    <w:rsid w:val="004C0245"/>
    <w:rsid w:val="004C22C6"/>
    <w:rsid w:val="004C277A"/>
    <w:rsid w:val="004C3736"/>
    <w:rsid w:val="004C69FD"/>
    <w:rsid w:val="004C6E46"/>
    <w:rsid w:val="004C7C33"/>
    <w:rsid w:val="004D04DE"/>
    <w:rsid w:val="004D12B8"/>
    <w:rsid w:val="004D1D68"/>
    <w:rsid w:val="004D471D"/>
    <w:rsid w:val="004D7F97"/>
    <w:rsid w:val="004E1383"/>
    <w:rsid w:val="004E1C82"/>
    <w:rsid w:val="004F0A93"/>
    <w:rsid w:val="004F16E2"/>
    <w:rsid w:val="004F19C5"/>
    <w:rsid w:val="004F3EB2"/>
    <w:rsid w:val="004F470C"/>
    <w:rsid w:val="004F50DE"/>
    <w:rsid w:val="005029E9"/>
    <w:rsid w:val="00503244"/>
    <w:rsid w:val="00511B8F"/>
    <w:rsid w:val="00512E92"/>
    <w:rsid w:val="00520414"/>
    <w:rsid w:val="00520BE1"/>
    <w:rsid w:val="005230BC"/>
    <w:rsid w:val="005262FE"/>
    <w:rsid w:val="00530725"/>
    <w:rsid w:val="00530E74"/>
    <w:rsid w:val="00532FDE"/>
    <w:rsid w:val="005360E4"/>
    <w:rsid w:val="005368D4"/>
    <w:rsid w:val="00537191"/>
    <w:rsid w:val="00537D3E"/>
    <w:rsid w:val="00543E44"/>
    <w:rsid w:val="005463D4"/>
    <w:rsid w:val="00550868"/>
    <w:rsid w:val="005531DE"/>
    <w:rsid w:val="00553A62"/>
    <w:rsid w:val="00555B1E"/>
    <w:rsid w:val="0056009E"/>
    <w:rsid w:val="005606AF"/>
    <w:rsid w:val="00565BA1"/>
    <w:rsid w:val="0056745D"/>
    <w:rsid w:val="00567C93"/>
    <w:rsid w:val="00570BB1"/>
    <w:rsid w:val="0057637D"/>
    <w:rsid w:val="00576815"/>
    <w:rsid w:val="005774A8"/>
    <w:rsid w:val="00582AC5"/>
    <w:rsid w:val="00584358"/>
    <w:rsid w:val="00584862"/>
    <w:rsid w:val="0059115F"/>
    <w:rsid w:val="00592308"/>
    <w:rsid w:val="00594EC3"/>
    <w:rsid w:val="0059534A"/>
    <w:rsid w:val="0059570C"/>
    <w:rsid w:val="005964ED"/>
    <w:rsid w:val="00596D3F"/>
    <w:rsid w:val="00596FBF"/>
    <w:rsid w:val="00597394"/>
    <w:rsid w:val="005A269A"/>
    <w:rsid w:val="005A27F3"/>
    <w:rsid w:val="005A414C"/>
    <w:rsid w:val="005B2552"/>
    <w:rsid w:val="005B4589"/>
    <w:rsid w:val="005C0043"/>
    <w:rsid w:val="005C0385"/>
    <w:rsid w:val="005C1DE1"/>
    <w:rsid w:val="005C22EE"/>
    <w:rsid w:val="005C606F"/>
    <w:rsid w:val="005C62C9"/>
    <w:rsid w:val="005C7E00"/>
    <w:rsid w:val="005D37F4"/>
    <w:rsid w:val="005D397D"/>
    <w:rsid w:val="005D5E31"/>
    <w:rsid w:val="005E12DD"/>
    <w:rsid w:val="005E76B8"/>
    <w:rsid w:val="005F0109"/>
    <w:rsid w:val="005F1B7A"/>
    <w:rsid w:val="005F2317"/>
    <w:rsid w:val="005F3943"/>
    <w:rsid w:val="005F689B"/>
    <w:rsid w:val="005F7CBA"/>
    <w:rsid w:val="006041CF"/>
    <w:rsid w:val="00606261"/>
    <w:rsid w:val="00611783"/>
    <w:rsid w:val="00611F68"/>
    <w:rsid w:val="00613C51"/>
    <w:rsid w:val="00613CE9"/>
    <w:rsid w:val="00613DE6"/>
    <w:rsid w:val="0061680A"/>
    <w:rsid w:val="00616A58"/>
    <w:rsid w:val="00623572"/>
    <w:rsid w:val="00623F13"/>
    <w:rsid w:val="0062498F"/>
    <w:rsid w:val="00633B45"/>
    <w:rsid w:val="0063527B"/>
    <w:rsid w:val="00635598"/>
    <w:rsid w:val="00635757"/>
    <w:rsid w:val="0064102D"/>
    <w:rsid w:val="0064417B"/>
    <w:rsid w:val="006448E2"/>
    <w:rsid w:val="00645CF7"/>
    <w:rsid w:val="00646CD2"/>
    <w:rsid w:val="00650067"/>
    <w:rsid w:val="00651835"/>
    <w:rsid w:val="006551F4"/>
    <w:rsid w:val="00657423"/>
    <w:rsid w:val="00657DA6"/>
    <w:rsid w:val="006609BC"/>
    <w:rsid w:val="00662346"/>
    <w:rsid w:val="00662C09"/>
    <w:rsid w:val="00663B9D"/>
    <w:rsid w:val="006658F1"/>
    <w:rsid w:val="00666146"/>
    <w:rsid w:val="00666735"/>
    <w:rsid w:val="0067096B"/>
    <w:rsid w:val="00677042"/>
    <w:rsid w:val="00677239"/>
    <w:rsid w:val="0067756F"/>
    <w:rsid w:val="006809B6"/>
    <w:rsid w:val="00681DB6"/>
    <w:rsid w:val="00684967"/>
    <w:rsid w:val="00684D50"/>
    <w:rsid w:val="0069170F"/>
    <w:rsid w:val="006932B6"/>
    <w:rsid w:val="00693946"/>
    <w:rsid w:val="00695F5E"/>
    <w:rsid w:val="0069667D"/>
    <w:rsid w:val="006A0BB3"/>
    <w:rsid w:val="006A2DB0"/>
    <w:rsid w:val="006A39FC"/>
    <w:rsid w:val="006A48C5"/>
    <w:rsid w:val="006A4972"/>
    <w:rsid w:val="006A5E54"/>
    <w:rsid w:val="006B131E"/>
    <w:rsid w:val="006B23C7"/>
    <w:rsid w:val="006C1E5C"/>
    <w:rsid w:val="006C6636"/>
    <w:rsid w:val="006D29C9"/>
    <w:rsid w:val="006D32CC"/>
    <w:rsid w:val="006D35A5"/>
    <w:rsid w:val="006D49C0"/>
    <w:rsid w:val="006D4F96"/>
    <w:rsid w:val="006D509E"/>
    <w:rsid w:val="006D580F"/>
    <w:rsid w:val="006E488A"/>
    <w:rsid w:val="006E55CC"/>
    <w:rsid w:val="006E761F"/>
    <w:rsid w:val="006F0915"/>
    <w:rsid w:val="006F38F0"/>
    <w:rsid w:val="006F4A3E"/>
    <w:rsid w:val="006F6463"/>
    <w:rsid w:val="006F746A"/>
    <w:rsid w:val="006F77C2"/>
    <w:rsid w:val="00701D88"/>
    <w:rsid w:val="00701F5A"/>
    <w:rsid w:val="00705E34"/>
    <w:rsid w:val="00717283"/>
    <w:rsid w:val="00717BEB"/>
    <w:rsid w:val="007201C9"/>
    <w:rsid w:val="00720642"/>
    <w:rsid w:val="0072102E"/>
    <w:rsid w:val="00723C91"/>
    <w:rsid w:val="00726E07"/>
    <w:rsid w:val="0072798C"/>
    <w:rsid w:val="00731498"/>
    <w:rsid w:val="00732498"/>
    <w:rsid w:val="007341E1"/>
    <w:rsid w:val="00737E07"/>
    <w:rsid w:val="007420E8"/>
    <w:rsid w:val="00744468"/>
    <w:rsid w:val="00745B8C"/>
    <w:rsid w:val="007462F4"/>
    <w:rsid w:val="00746F40"/>
    <w:rsid w:val="00752984"/>
    <w:rsid w:val="007554DA"/>
    <w:rsid w:val="00756ACB"/>
    <w:rsid w:val="0076070A"/>
    <w:rsid w:val="007620EF"/>
    <w:rsid w:val="007644F5"/>
    <w:rsid w:val="0076625F"/>
    <w:rsid w:val="00767EE1"/>
    <w:rsid w:val="00770440"/>
    <w:rsid w:val="00771727"/>
    <w:rsid w:val="0077445F"/>
    <w:rsid w:val="0077563B"/>
    <w:rsid w:val="0077655D"/>
    <w:rsid w:val="0078037D"/>
    <w:rsid w:val="007823BE"/>
    <w:rsid w:val="00784367"/>
    <w:rsid w:val="00786BD3"/>
    <w:rsid w:val="00786DC6"/>
    <w:rsid w:val="007911D7"/>
    <w:rsid w:val="00794DA5"/>
    <w:rsid w:val="007A0DA7"/>
    <w:rsid w:val="007A193B"/>
    <w:rsid w:val="007A3BC9"/>
    <w:rsid w:val="007A3E94"/>
    <w:rsid w:val="007A432F"/>
    <w:rsid w:val="007A5409"/>
    <w:rsid w:val="007A5902"/>
    <w:rsid w:val="007A79AF"/>
    <w:rsid w:val="007B07A4"/>
    <w:rsid w:val="007B2ADC"/>
    <w:rsid w:val="007B31D3"/>
    <w:rsid w:val="007B4B34"/>
    <w:rsid w:val="007C09F2"/>
    <w:rsid w:val="007C4BFC"/>
    <w:rsid w:val="007C5D97"/>
    <w:rsid w:val="007C75CA"/>
    <w:rsid w:val="007D4271"/>
    <w:rsid w:val="007D540F"/>
    <w:rsid w:val="007D6491"/>
    <w:rsid w:val="007E3968"/>
    <w:rsid w:val="007E438A"/>
    <w:rsid w:val="007E4F2B"/>
    <w:rsid w:val="007E6D0D"/>
    <w:rsid w:val="007F2CDC"/>
    <w:rsid w:val="007F493C"/>
    <w:rsid w:val="007F7042"/>
    <w:rsid w:val="00802AA4"/>
    <w:rsid w:val="008033B7"/>
    <w:rsid w:val="00803681"/>
    <w:rsid w:val="00810B8D"/>
    <w:rsid w:val="00810E57"/>
    <w:rsid w:val="00812BCC"/>
    <w:rsid w:val="008137B9"/>
    <w:rsid w:val="00814C5E"/>
    <w:rsid w:val="00816874"/>
    <w:rsid w:val="0082358E"/>
    <w:rsid w:val="00824815"/>
    <w:rsid w:val="00833D33"/>
    <w:rsid w:val="0083407F"/>
    <w:rsid w:val="008340BF"/>
    <w:rsid w:val="008357FC"/>
    <w:rsid w:val="0084052B"/>
    <w:rsid w:val="0084641F"/>
    <w:rsid w:val="0085064B"/>
    <w:rsid w:val="0085264E"/>
    <w:rsid w:val="00852DA4"/>
    <w:rsid w:val="00853376"/>
    <w:rsid w:val="00853BC4"/>
    <w:rsid w:val="00856287"/>
    <w:rsid w:val="00861C85"/>
    <w:rsid w:val="0086419E"/>
    <w:rsid w:val="00867FDC"/>
    <w:rsid w:val="0087012B"/>
    <w:rsid w:val="00870C4F"/>
    <w:rsid w:val="00872B1F"/>
    <w:rsid w:val="00873BB1"/>
    <w:rsid w:val="00875C02"/>
    <w:rsid w:val="008772C7"/>
    <w:rsid w:val="00885C22"/>
    <w:rsid w:val="00891592"/>
    <w:rsid w:val="0089235B"/>
    <w:rsid w:val="008B1161"/>
    <w:rsid w:val="008B242E"/>
    <w:rsid w:val="008B3BC7"/>
    <w:rsid w:val="008B4B6C"/>
    <w:rsid w:val="008B54F3"/>
    <w:rsid w:val="008B63E8"/>
    <w:rsid w:val="008B7EAC"/>
    <w:rsid w:val="008C333D"/>
    <w:rsid w:val="008C537A"/>
    <w:rsid w:val="008D3973"/>
    <w:rsid w:val="008D4515"/>
    <w:rsid w:val="008D524F"/>
    <w:rsid w:val="008E0FE2"/>
    <w:rsid w:val="008E58CA"/>
    <w:rsid w:val="008E79C1"/>
    <w:rsid w:val="008F06D9"/>
    <w:rsid w:val="008F1A3D"/>
    <w:rsid w:val="008F1DC2"/>
    <w:rsid w:val="008F2D09"/>
    <w:rsid w:val="008F3DED"/>
    <w:rsid w:val="008F3E2B"/>
    <w:rsid w:val="008F4B88"/>
    <w:rsid w:val="008F62F7"/>
    <w:rsid w:val="008F664B"/>
    <w:rsid w:val="0090020F"/>
    <w:rsid w:val="00914F7E"/>
    <w:rsid w:val="009150BC"/>
    <w:rsid w:val="00917CF8"/>
    <w:rsid w:val="009203C3"/>
    <w:rsid w:val="00921B14"/>
    <w:rsid w:val="00922D04"/>
    <w:rsid w:val="0092444C"/>
    <w:rsid w:val="00931E1F"/>
    <w:rsid w:val="00933568"/>
    <w:rsid w:val="00934720"/>
    <w:rsid w:val="00937856"/>
    <w:rsid w:val="00940C24"/>
    <w:rsid w:val="00940E69"/>
    <w:rsid w:val="00940EB8"/>
    <w:rsid w:val="009410C4"/>
    <w:rsid w:val="00953CB5"/>
    <w:rsid w:val="009632C0"/>
    <w:rsid w:val="00964F2B"/>
    <w:rsid w:val="00966D5D"/>
    <w:rsid w:val="009670AA"/>
    <w:rsid w:val="00973E51"/>
    <w:rsid w:val="009748C7"/>
    <w:rsid w:val="009850C7"/>
    <w:rsid w:val="00987B11"/>
    <w:rsid w:val="00992727"/>
    <w:rsid w:val="00993461"/>
    <w:rsid w:val="00993B3E"/>
    <w:rsid w:val="00994962"/>
    <w:rsid w:val="009968FC"/>
    <w:rsid w:val="009A05BE"/>
    <w:rsid w:val="009A1B74"/>
    <w:rsid w:val="009A39DD"/>
    <w:rsid w:val="009A4DD5"/>
    <w:rsid w:val="009A53CA"/>
    <w:rsid w:val="009A651B"/>
    <w:rsid w:val="009A79C4"/>
    <w:rsid w:val="009A7B29"/>
    <w:rsid w:val="009A7EF6"/>
    <w:rsid w:val="009B16B8"/>
    <w:rsid w:val="009B3A9A"/>
    <w:rsid w:val="009B40DC"/>
    <w:rsid w:val="009B587D"/>
    <w:rsid w:val="009C14CE"/>
    <w:rsid w:val="009C1B0E"/>
    <w:rsid w:val="009C20ED"/>
    <w:rsid w:val="009C41AF"/>
    <w:rsid w:val="009C645A"/>
    <w:rsid w:val="009C7D4D"/>
    <w:rsid w:val="009D1371"/>
    <w:rsid w:val="009D19A4"/>
    <w:rsid w:val="009D1FDE"/>
    <w:rsid w:val="009D3B6D"/>
    <w:rsid w:val="009E35F6"/>
    <w:rsid w:val="009F0DAC"/>
    <w:rsid w:val="009F5E8C"/>
    <w:rsid w:val="009F6E82"/>
    <w:rsid w:val="009F75CF"/>
    <w:rsid w:val="00A04473"/>
    <w:rsid w:val="00A0588D"/>
    <w:rsid w:val="00A06CA7"/>
    <w:rsid w:val="00A11CCB"/>
    <w:rsid w:val="00A13991"/>
    <w:rsid w:val="00A15A61"/>
    <w:rsid w:val="00A17CA7"/>
    <w:rsid w:val="00A2179D"/>
    <w:rsid w:val="00A2194D"/>
    <w:rsid w:val="00A268B9"/>
    <w:rsid w:val="00A26EF5"/>
    <w:rsid w:val="00A27523"/>
    <w:rsid w:val="00A30077"/>
    <w:rsid w:val="00A306B6"/>
    <w:rsid w:val="00A33316"/>
    <w:rsid w:val="00A35295"/>
    <w:rsid w:val="00A407ED"/>
    <w:rsid w:val="00A437F0"/>
    <w:rsid w:val="00A44BDD"/>
    <w:rsid w:val="00A4501A"/>
    <w:rsid w:val="00A45A38"/>
    <w:rsid w:val="00A50ABE"/>
    <w:rsid w:val="00A51753"/>
    <w:rsid w:val="00A53647"/>
    <w:rsid w:val="00A579AB"/>
    <w:rsid w:val="00A61BF9"/>
    <w:rsid w:val="00A621DE"/>
    <w:rsid w:val="00A72859"/>
    <w:rsid w:val="00A74229"/>
    <w:rsid w:val="00A74BEA"/>
    <w:rsid w:val="00A74E33"/>
    <w:rsid w:val="00A770FD"/>
    <w:rsid w:val="00A77449"/>
    <w:rsid w:val="00A87AC0"/>
    <w:rsid w:val="00A90D85"/>
    <w:rsid w:val="00A919E1"/>
    <w:rsid w:val="00A973FD"/>
    <w:rsid w:val="00A9782F"/>
    <w:rsid w:val="00AA27B1"/>
    <w:rsid w:val="00AA3247"/>
    <w:rsid w:val="00AA58B5"/>
    <w:rsid w:val="00AB2955"/>
    <w:rsid w:val="00AB539B"/>
    <w:rsid w:val="00AB6820"/>
    <w:rsid w:val="00AB7545"/>
    <w:rsid w:val="00AC0DA9"/>
    <w:rsid w:val="00AC19EF"/>
    <w:rsid w:val="00AC6327"/>
    <w:rsid w:val="00AC71A4"/>
    <w:rsid w:val="00AD2DC0"/>
    <w:rsid w:val="00AD3559"/>
    <w:rsid w:val="00AD3BA4"/>
    <w:rsid w:val="00AD4360"/>
    <w:rsid w:val="00AD4CA7"/>
    <w:rsid w:val="00AD4FB9"/>
    <w:rsid w:val="00AD573D"/>
    <w:rsid w:val="00AD5F46"/>
    <w:rsid w:val="00AD7206"/>
    <w:rsid w:val="00AE5608"/>
    <w:rsid w:val="00AE5DBA"/>
    <w:rsid w:val="00AF0A0A"/>
    <w:rsid w:val="00AF4704"/>
    <w:rsid w:val="00B0073C"/>
    <w:rsid w:val="00B00B01"/>
    <w:rsid w:val="00B0127F"/>
    <w:rsid w:val="00B05DEA"/>
    <w:rsid w:val="00B06968"/>
    <w:rsid w:val="00B06B44"/>
    <w:rsid w:val="00B10AAF"/>
    <w:rsid w:val="00B11635"/>
    <w:rsid w:val="00B11CDE"/>
    <w:rsid w:val="00B1256F"/>
    <w:rsid w:val="00B132D7"/>
    <w:rsid w:val="00B137C8"/>
    <w:rsid w:val="00B13FC7"/>
    <w:rsid w:val="00B160EF"/>
    <w:rsid w:val="00B22744"/>
    <w:rsid w:val="00B23E75"/>
    <w:rsid w:val="00B25FC6"/>
    <w:rsid w:val="00B2687F"/>
    <w:rsid w:val="00B30398"/>
    <w:rsid w:val="00B30A2D"/>
    <w:rsid w:val="00B31D62"/>
    <w:rsid w:val="00B3357F"/>
    <w:rsid w:val="00B41057"/>
    <w:rsid w:val="00B462F9"/>
    <w:rsid w:val="00B47547"/>
    <w:rsid w:val="00B500F0"/>
    <w:rsid w:val="00B523B5"/>
    <w:rsid w:val="00B536BC"/>
    <w:rsid w:val="00B5421A"/>
    <w:rsid w:val="00B570AF"/>
    <w:rsid w:val="00B647B1"/>
    <w:rsid w:val="00B710F1"/>
    <w:rsid w:val="00B72B18"/>
    <w:rsid w:val="00B7366E"/>
    <w:rsid w:val="00B737C2"/>
    <w:rsid w:val="00B751A5"/>
    <w:rsid w:val="00B76D8A"/>
    <w:rsid w:val="00B803C5"/>
    <w:rsid w:val="00B82AE5"/>
    <w:rsid w:val="00B847EC"/>
    <w:rsid w:val="00B87A7A"/>
    <w:rsid w:val="00B87D67"/>
    <w:rsid w:val="00B91216"/>
    <w:rsid w:val="00B92440"/>
    <w:rsid w:val="00B97635"/>
    <w:rsid w:val="00BA06C0"/>
    <w:rsid w:val="00BA1E4F"/>
    <w:rsid w:val="00BA27B8"/>
    <w:rsid w:val="00BA3A67"/>
    <w:rsid w:val="00BA432B"/>
    <w:rsid w:val="00BA49E0"/>
    <w:rsid w:val="00BA6483"/>
    <w:rsid w:val="00BB0340"/>
    <w:rsid w:val="00BB2E08"/>
    <w:rsid w:val="00BB4683"/>
    <w:rsid w:val="00BC0588"/>
    <w:rsid w:val="00BC3C2B"/>
    <w:rsid w:val="00BC4021"/>
    <w:rsid w:val="00BC42CE"/>
    <w:rsid w:val="00BC45FB"/>
    <w:rsid w:val="00BC4D24"/>
    <w:rsid w:val="00BC52C1"/>
    <w:rsid w:val="00BC639F"/>
    <w:rsid w:val="00BC77B1"/>
    <w:rsid w:val="00BD2A77"/>
    <w:rsid w:val="00BD4751"/>
    <w:rsid w:val="00BD558F"/>
    <w:rsid w:val="00BE0D74"/>
    <w:rsid w:val="00BE121D"/>
    <w:rsid w:val="00BE246D"/>
    <w:rsid w:val="00BE2F48"/>
    <w:rsid w:val="00BE6383"/>
    <w:rsid w:val="00BE74CB"/>
    <w:rsid w:val="00BF2D12"/>
    <w:rsid w:val="00BF3AC3"/>
    <w:rsid w:val="00BF735D"/>
    <w:rsid w:val="00C01B9F"/>
    <w:rsid w:val="00C01C17"/>
    <w:rsid w:val="00C0230C"/>
    <w:rsid w:val="00C02319"/>
    <w:rsid w:val="00C02AFC"/>
    <w:rsid w:val="00C04560"/>
    <w:rsid w:val="00C05192"/>
    <w:rsid w:val="00C0658F"/>
    <w:rsid w:val="00C06A16"/>
    <w:rsid w:val="00C07496"/>
    <w:rsid w:val="00C11064"/>
    <w:rsid w:val="00C21C49"/>
    <w:rsid w:val="00C22CA3"/>
    <w:rsid w:val="00C26753"/>
    <w:rsid w:val="00C31119"/>
    <w:rsid w:val="00C325D6"/>
    <w:rsid w:val="00C333B6"/>
    <w:rsid w:val="00C358BA"/>
    <w:rsid w:val="00C377B0"/>
    <w:rsid w:val="00C4066C"/>
    <w:rsid w:val="00C43E17"/>
    <w:rsid w:val="00C45EBC"/>
    <w:rsid w:val="00C46FC7"/>
    <w:rsid w:val="00C4781C"/>
    <w:rsid w:val="00C52211"/>
    <w:rsid w:val="00C61172"/>
    <w:rsid w:val="00C6144A"/>
    <w:rsid w:val="00C64F6B"/>
    <w:rsid w:val="00C7152A"/>
    <w:rsid w:val="00C74E36"/>
    <w:rsid w:val="00C77782"/>
    <w:rsid w:val="00C80543"/>
    <w:rsid w:val="00C83724"/>
    <w:rsid w:val="00C87F4B"/>
    <w:rsid w:val="00C92926"/>
    <w:rsid w:val="00C93558"/>
    <w:rsid w:val="00C93725"/>
    <w:rsid w:val="00C94DE1"/>
    <w:rsid w:val="00C96D2C"/>
    <w:rsid w:val="00C974F2"/>
    <w:rsid w:val="00C97C32"/>
    <w:rsid w:val="00C97D56"/>
    <w:rsid w:val="00CA0070"/>
    <w:rsid w:val="00CA12CE"/>
    <w:rsid w:val="00CA4375"/>
    <w:rsid w:val="00CA5E98"/>
    <w:rsid w:val="00CA6A77"/>
    <w:rsid w:val="00CB482B"/>
    <w:rsid w:val="00CB6928"/>
    <w:rsid w:val="00CB6BDC"/>
    <w:rsid w:val="00CB6C1D"/>
    <w:rsid w:val="00CB71C2"/>
    <w:rsid w:val="00CC0991"/>
    <w:rsid w:val="00CC40E6"/>
    <w:rsid w:val="00CC5090"/>
    <w:rsid w:val="00CC5F2B"/>
    <w:rsid w:val="00CC678E"/>
    <w:rsid w:val="00CD0939"/>
    <w:rsid w:val="00CD126D"/>
    <w:rsid w:val="00CD382F"/>
    <w:rsid w:val="00CE1DAB"/>
    <w:rsid w:val="00CE323C"/>
    <w:rsid w:val="00CE3E22"/>
    <w:rsid w:val="00CF1897"/>
    <w:rsid w:val="00CF292A"/>
    <w:rsid w:val="00CF2F48"/>
    <w:rsid w:val="00CF4042"/>
    <w:rsid w:val="00CF4B19"/>
    <w:rsid w:val="00CF4B44"/>
    <w:rsid w:val="00CF5F5F"/>
    <w:rsid w:val="00CF7443"/>
    <w:rsid w:val="00CF7798"/>
    <w:rsid w:val="00D00C0B"/>
    <w:rsid w:val="00D0181A"/>
    <w:rsid w:val="00D028B4"/>
    <w:rsid w:val="00D02C25"/>
    <w:rsid w:val="00D03B64"/>
    <w:rsid w:val="00D0695F"/>
    <w:rsid w:val="00D112E7"/>
    <w:rsid w:val="00D2073E"/>
    <w:rsid w:val="00D214C9"/>
    <w:rsid w:val="00D250FD"/>
    <w:rsid w:val="00D2532F"/>
    <w:rsid w:val="00D25715"/>
    <w:rsid w:val="00D2695E"/>
    <w:rsid w:val="00D27458"/>
    <w:rsid w:val="00D27623"/>
    <w:rsid w:val="00D313CC"/>
    <w:rsid w:val="00D32A3C"/>
    <w:rsid w:val="00D32A42"/>
    <w:rsid w:val="00D330BF"/>
    <w:rsid w:val="00D4022F"/>
    <w:rsid w:val="00D4100D"/>
    <w:rsid w:val="00D413BA"/>
    <w:rsid w:val="00D41888"/>
    <w:rsid w:val="00D42D17"/>
    <w:rsid w:val="00D44CEB"/>
    <w:rsid w:val="00D51619"/>
    <w:rsid w:val="00D51B4E"/>
    <w:rsid w:val="00D52032"/>
    <w:rsid w:val="00D5752C"/>
    <w:rsid w:val="00D61B14"/>
    <w:rsid w:val="00D633B9"/>
    <w:rsid w:val="00D634F3"/>
    <w:rsid w:val="00D65D6E"/>
    <w:rsid w:val="00D6647A"/>
    <w:rsid w:val="00D718E4"/>
    <w:rsid w:val="00D72D6B"/>
    <w:rsid w:val="00D7446A"/>
    <w:rsid w:val="00D744FD"/>
    <w:rsid w:val="00D76865"/>
    <w:rsid w:val="00D826A9"/>
    <w:rsid w:val="00D83381"/>
    <w:rsid w:val="00D837FA"/>
    <w:rsid w:val="00D85FAA"/>
    <w:rsid w:val="00D86952"/>
    <w:rsid w:val="00D87B1D"/>
    <w:rsid w:val="00D904EC"/>
    <w:rsid w:val="00D9272D"/>
    <w:rsid w:val="00D928C0"/>
    <w:rsid w:val="00D94746"/>
    <w:rsid w:val="00D94A25"/>
    <w:rsid w:val="00D94D46"/>
    <w:rsid w:val="00D95044"/>
    <w:rsid w:val="00D95F2C"/>
    <w:rsid w:val="00D96AF5"/>
    <w:rsid w:val="00D96CB2"/>
    <w:rsid w:val="00D9710A"/>
    <w:rsid w:val="00DA0760"/>
    <w:rsid w:val="00DA07B3"/>
    <w:rsid w:val="00DA19CD"/>
    <w:rsid w:val="00DA23F3"/>
    <w:rsid w:val="00DA5C97"/>
    <w:rsid w:val="00DB383B"/>
    <w:rsid w:val="00DB4ADF"/>
    <w:rsid w:val="00DB53B4"/>
    <w:rsid w:val="00DB602A"/>
    <w:rsid w:val="00DB7FA8"/>
    <w:rsid w:val="00DC1C3B"/>
    <w:rsid w:val="00DC1E6E"/>
    <w:rsid w:val="00DC2BB4"/>
    <w:rsid w:val="00DC48C7"/>
    <w:rsid w:val="00DC589D"/>
    <w:rsid w:val="00DC5AE9"/>
    <w:rsid w:val="00DC5C98"/>
    <w:rsid w:val="00DC6593"/>
    <w:rsid w:val="00DC6EF3"/>
    <w:rsid w:val="00DD32F3"/>
    <w:rsid w:val="00DD4A90"/>
    <w:rsid w:val="00DD4ABF"/>
    <w:rsid w:val="00DE10D4"/>
    <w:rsid w:val="00DE62C2"/>
    <w:rsid w:val="00DE63EA"/>
    <w:rsid w:val="00DE6F09"/>
    <w:rsid w:val="00DF1D3F"/>
    <w:rsid w:val="00DF3431"/>
    <w:rsid w:val="00DF348F"/>
    <w:rsid w:val="00DF3E30"/>
    <w:rsid w:val="00E007D8"/>
    <w:rsid w:val="00E05CFE"/>
    <w:rsid w:val="00E10B5B"/>
    <w:rsid w:val="00E115C1"/>
    <w:rsid w:val="00E13536"/>
    <w:rsid w:val="00E14211"/>
    <w:rsid w:val="00E15089"/>
    <w:rsid w:val="00E168AD"/>
    <w:rsid w:val="00E1711A"/>
    <w:rsid w:val="00E17FC5"/>
    <w:rsid w:val="00E22EB1"/>
    <w:rsid w:val="00E26975"/>
    <w:rsid w:val="00E27111"/>
    <w:rsid w:val="00E40689"/>
    <w:rsid w:val="00E43976"/>
    <w:rsid w:val="00E45353"/>
    <w:rsid w:val="00E50307"/>
    <w:rsid w:val="00E50D2F"/>
    <w:rsid w:val="00E51247"/>
    <w:rsid w:val="00E54C78"/>
    <w:rsid w:val="00E5537A"/>
    <w:rsid w:val="00E56FCF"/>
    <w:rsid w:val="00E57E42"/>
    <w:rsid w:val="00E6065F"/>
    <w:rsid w:val="00E61A0C"/>
    <w:rsid w:val="00E73A7B"/>
    <w:rsid w:val="00E83D19"/>
    <w:rsid w:val="00E8439A"/>
    <w:rsid w:val="00E86A08"/>
    <w:rsid w:val="00E92E51"/>
    <w:rsid w:val="00E942BC"/>
    <w:rsid w:val="00E945A7"/>
    <w:rsid w:val="00E97A06"/>
    <w:rsid w:val="00EA0ABD"/>
    <w:rsid w:val="00EA10F5"/>
    <w:rsid w:val="00EA13F6"/>
    <w:rsid w:val="00EA2E75"/>
    <w:rsid w:val="00EA4A4C"/>
    <w:rsid w:val="00EA662C"/>
    <w:rsid w:val="00EB13FC"/>
    <w:rsid w:val="00EB2622"/>
    <w:rsid w:val="00EB2675"/>
    <w:rsid w:val="00EB2F53"/>
    <w:rsid w:val="00EB3349"/>
    <w:rsid w:val="00EB535C"/>
    <w:rsid w:val="00EB5395"/>
    <w:rsid w:val="00EC198C"/>
    <w:rsid w:val="00EC1DCC"/>
    <w:rsid w:val="00EC2E6A"/>
    <w:rsid w:val="00EC3E6C"/>
    <w:rsid w:val="00EC4301"/>
    <w:rsid w:val="00EC5990"/>
    <w:rsid w:val="00EC6483"/>
    <w:rsid w:val="00EC66BC"/>
    <w:rsid w:val="00EC757E"/>
    <w:rsid w:val="00EC79EC"/>
    <w:rsid w:val="00ED05E9"/>
    <w:rsid w:val="00ED0C33"/>
    <w:rsid w:val="00ED0F7A"/>
    <w:rsid w:val="00ED152E"/>
    <w:rsid w:val="00ED1610"/>
    <w:rsid w:val="00ED18B6"/>
    <w:rsid w:val="00ED2AED"/>
    <w:rsid w:val="00ED6CC5"/>
    <w:rsid w:val="00EE01F7"/>
    <w:rsid w:val="00EE08DC"/>
    <w:rsid w:val="00EE1333"/>
    <w:rsid w:val="00EE4DC8"/>
    <w:rsid w:val="00EF38D8"/>
    <w:rsid w:val="00F00B10"/>
    <w:rsid w:val="00F0513A"/>
    <w:rsid w:val="00F0663A"/>
    <w:rsid w:val="00F07586"/>
    <w:rsid w:val="00F11C00"/>
    <w:rsid w:val="00F11E47"/>
    <w:rsid w:val="00F12DE2"/>
    <w:rsid w:val="00F15EB7"/>
    <w:rsid w:val="00F16AFC"/>
    <w:rsid w:val="00F170D3"/>
    <w:rsid w:val="00F17E6D"/>
    <w:rsid w:val="00F2294D"/>
    <w:rsid w:val="00F23C68"/>
    <w:rsid w:val="00F265A0"/>
    <w:rsid w:val="00F30720"/>
    <w:rsid w:val="00F30F43"/>
    <w:rsid w:val="00F31F7B"/>
    <w:rsid w:val="00F3673D"/>
    <w:rsid w:val="00F401DD"/>
    <w:rsid w:val="00F433ED"/>
    <w:rsid w:val="00F447D9"/>
    <w:rsid w:val="00F454D5"/>
    <w:rsid w:val="00F46726"/>
    <w:rsid w:val="00F46998"/>
    <w:rsid w:val="00F51112"/>
    <w:rsid w:val="00F5215A"/>
    <w:rsid w:val="00F57C28"/>
    <w:rsid w:val="00F63FA0"/>
    <w:rsid w:val="00F67A83"/>
    <w:rsid w:val="00F67B0F"/>
    <w:rsid w:val="00F75180"/>
    <w:rsid w:val="00F76EF2"/>
    <w:rsid w:val="00F808B7"/>
    <w:rsid w:val="00F81DC8"/>
    <w:rsid w:val="00F85294"/>
    <w:rsid w:val="00F90F2A"/>
    <w:rsid w:val="00F92A46"/>
    <w:rsid w:val="00F9389F"/>
    <w:rsid w:val="00F946B7"/>
    <w:rsid w:val="00F947F0"/>
    <w:rsid w:val="00FA1289"/>
    <w:rsid w:val="00FA271B"/>
    <w:rsid w:val="00FA628B"/>
    <w:rsid w:val="00FA695E"/>
    <w:rsid w:val="00FA7C64"/>
    <w:rsid w:val="00FA7EFF"/>
    <w:rsid w:val="00FB06E2"/>
    <w:rsid w:val="00FB0B34"/>
    <w:rsid w:val="00FB157D"/>
    <w:rsid w:val="00FB1D33"/>
    <w:rsid w:val="00FB261C"/>
    <w:rsid w:val="00FB51C1"/>
    <w:rsid w:val="00FB5529"/>
    <w:rsid w:val="00FB62E6"/>
    <w:rsid w:val="00FB64D5"/>
    <w:rsid w:val="00FB6CAB"/>
    <w:rsid w:val="00FB734B"/>
    <w:rsid w:val="00FC01DF"/>
    <w:rsid w:val="00FC0876"/>
    <w:rsid w:val="00FC405C"/>
    <w:rsid w:val="00FC4592"/>
    <w:rsid w:val="00FD192F"/>
    <w:rsid w:val="00FD5893"/>
    <w:rsid w:val="00FE0739"/>
    <w:rsid w:val="00FE22DA"/>
    <w:rsid w:val="00FE33E1"/>
    <w:rsid w:val="00FE6697"/>
    <w:rsid w:val="00FF1011"/>
    <w:rsid w:val="00FF1EBE"/>
    <w:rsid w:val="00FF4F15"/>
    <w:rsid w:val="00FF5915"/>
    <w:rsid w:val="00FF7B5D"/>
  </w:rsids>
  <w:docVars>
    <w:docVar w:name="__Grammarly_42___1" w:val="H4sIAAAAAAAEAKtWcslP9kxRslIyNDayMDC2MDc1tTQyMTM2NbJU0lEKTi0uzszPAykwrQUA1Ka+0C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38BA167"/>
  <w15:chartTrackingRefBased/>
  <w15:docId w15:val="{BAF523B6-E799-4D72-BF40-FC393326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4641F"/>
    <w:pPr>
      <w:bidi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عنوان 1"/>
    <w:basedOn w:val="Normal"/>
    <w:next w:val="Normal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TableElegant">
    <w:name w:val="Table Elegant"/>
    <w:basedOn w:val="TableNormal"/>
    <w:rsid w:val="00234D6A"/>
    <w:pPr>
      <w:bidi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BodyTextIndent2">
    <w:name w:val="Body Text Indent 2"/>
    <w:basedOn w:val="Normal"/>
    <w:rsid w:val="00AD573D"/>
    <w:pPr>
      <w:spacing w:after="120" w:line="480" w:lineRule="auto"/>
      <w:ind w:left="283"/>
    </w:pPr>
  </w:style>
  <w:style w:type="paragraph" w:styleId="BodyText2">
    <w:name w:val="Body Text 2"/>
    <w:basedOn w:val="Normal"/>
    <w:rsid w:val="00AD573D"/>
    <w:pPr>
      <w:spacing w:after="120" w:line="480" w:lineRule="auto"/>
    </w:pPr>
  </w:style>
  <w:style w:type="table" w:styleId="TableGrid">
    <w:name w:val="Table Grid"/>
    <w:basedOn w:val="TableNormal"/>
    <w:uiPriority w:val="39"/>
    <w:rsid w:val="0076625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تذييل صفحة"/>
    <w:basedOn w:val="Normal"/>
    <w:rsid w:val="00FA7EFF"/>
    <w:pPr>
      <w:tabs>
        <w:tab w:val="center" w:pos="4153"/>
        <w:tab w:val="right" w:pos="8306"/>
      </w:tabs>
    </w:pPr>
  </w:style>
  <w:style w:type="character" w:customStyle="1" w:styleId="a0">
    <w:name w:val="رقم صفحة"/>
    <w:basedOn w:val="DefaultParagraphFont"/>
    <w:rsid w:val="00FA7EFF"/>
  </w:style>
  <w:style w:type="paragraph" w:customStyle="1" w:styleId="a1">
    <w:name w:val="رأس صفحة"/>
    <w:basedOn w:val="Normal"/>
    <w:rsid w:val="00FA7EFF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  <w:style w:type="paragraph" w:styleId="Footer">
    <w:name w:val="footer"/>
    <w:basedOn w:val="Normal"/>
    <w:link w:val="Char"/>
    <w:uiPriority w:val="99"/>
    <w:unhideWhenUsed/>
    <w:rsid w:val="006D509E"/>
    <w:pPr>
      <w:tabs>
        <w:tab w:val="center" w:pos="4153"/>
        <w:tab w:val="right" w:pos="8306"/>
      </w:tabs>
      <w:bidi w:val="0"/>
    </w:pPr>
    <w:rPr>
      <w:rFonts w:ascii="Calibri" w:eastAsia="Calibri" w:hAnsi="Calibri" w:cs="Arial"/>
      <w:sz w:val="22"/>
      <w:szCs w:val="22"/>
    </w:rPr>
  </w:style>
  <w:style w:type="character" w:customStyle="1" w:styleId="Char">
    <w:name w:val="تذييل الصفحة Char"/>
    <w:basedOn w:val="DefaultParagraphFont"/>
    <w:link w:val="Footer"/>
    <w:uiPriority w:val="99"/>
    <w:rsid w:val="006D509E"/>
    <w:rPr>
      <w:rFonts w:ascii="Calibri" w:eastAsia="Calibri" w:hAnsi="Calibri" w:cs="Arial"/>
      <w:sz w:val="22"/>
      <w:szCs w:val="22"/>
    </w:rPr>
  </w:style>
  <w:style w:type="table" w:customStyle="1" w:styleId="TableGrid0">
    <w:name w:val="Table Grid_0"/>
    <w:basedOn w:val="TableNormal"/>
    <w:rsid w:val="00E10B5B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77BA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BlockText">
    <w:name w:val="Block Text"/>
    <w:basedOn w:val="Normal"/>
    <w:rsid w:val="000F5875"/>
    <w:pPr>
      <w:ind w:left="425" w:right="142"/>
    </w:pPr>
    <w:rPr>
      <w:rFonts w:cs="Traditional Arabic"/>
      <w:noProof/>
      <w:sz w:val="20"/>
      <w:szCs w:val="20"/>
      <w:lang w:eastAsia="ar-SA"/>
    </w:rPr>
  </w:style>
  <w:style w:type="table" w:customStyle="1" w:styleId="2">
    <w:name w:val="شبكة جدول2"/>
    <w:basedOn w:val="TableNormal"/>
    <w:next w:val="TableGrid00"/>
    <w:uiPriority w:val="59"/>
    <w:rsid w:val="00A770FD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00">
    <w:name w:val="Table Grid_0_0"/>
    <w:basedOn w:val="TableNormal"/>
    <w:uiPriority w:val="59"/>
    <w:rsid w:val="00A770FD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4.emf" /><Relationship Id="rId11" Type="http://schemas.openxmlformats.org/officeDocument/2006/relationships/footer" Target="footer3.xml" /><Relationship Id="rId12" Type="http://schemas.openxmlformats.org/officeDocument/2006/relationships/footer" Target="footer4.xml" /><Relationship Id="rId13" Type="http://schemas.openxmlformats.org/officeDocument/2006/relationships/image" Target="media/image5.png" /><Relationship Id="rId14" Type="http://schemas.openxmlformats.org/officeDocument/2006/relationships/footer" Target="footer5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emf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438C4-F5B3-4317-8A44-74FB877654C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\</vt:lpstr>
    </vt:vector>
  </TitlesOfParts>
  <Company>sksk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</dc:title>
  <dc:creator>saksuka</dc:creator>
  <cp:lastModifiedBy>موقع منهجي</cp:lastModifiedBy>
  <cp:revision>2</cp:revision>
  <cp:lastPrinted>2022-11-06T19:06:00Z</cp:lastPrinted>
  <dcterms:created xsi:type="dcterms:W3CDTF">2024-05-19T21:39:00Z</dcterms:created>
  <dcterms:modified xsi:type="dcterms:W3CDTF">2024-05-19T21:39:00Z</dcterms:modified>
</cp:coreProperties>
</file>